
<file path=[Content_Types].xml><?xml version="1.0" encoding="utf-8"?>
<Types xmlns="http://schemas.openxmlformats.org/package/2006/content-types">
  <Default Extension="xml" ContentType="application/vnd.openxmlformats-officedocument.extended-properties+xml"/>
  <Default Extension="rels" ContentType="application/vnd.openxmlformats-package.relationship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customXml/item3.xml" ContentType="application/xml"/>
  <Override PartName="/customXml/itemProps31.xml" ContentType="application/vnd.openxmlformats-officedocument.customXmlProperties+xml"/>
  <Override PartName="/word/footnotes.xml" ContentType="application/vnd.openxmlformats-officedocument.wordprocessingml.footnotes+xml"/>
  <Override PartName="/customXml/item22.xml" ContentType="application/xml"/>
  <Override PartName="/customXml/itemProps22.xml" ContentType="application/vnd.openxmlformats-officedocument.customXmlProperties+xml"/>
  <Override PartName="/customXml/item13.xml" ContentType="application/xml"/>
  <Override PartName="/customXml/itemProps13.xml" ContentType="application/vnd.openxmlformats-officedocument.customXmlProperties+xml"/>
  <Override PartName="/word/webSettings.xml" ContentType="application/vnd.openxmlformats-officedocument.wordprocessingml.webSettings+xml"/>
  <Override PartName="/word/theme/theme1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webSettings2.xml" ContentType="application/vnd.openxmlformats-officedocument.wordprocessingml.webSettings+xml"/>
  <Override PartName="/word/glossary/settings2.xml" ContentType="application/vnd.openxmlformats-officedocument.wordprocessingml.settings+xml"/>
  <Override PartName="/word/glossary/styles.xml" ContentType="application/vnd.openxmlformats-officedocument.wordprocessingml.styles+xml"/>
  <Override PartName="/word/glossary/fontTable.xml" ContentType="application/vnd.openxmlformats-officedocument.wordprocessingml.fontTable+xml"/>
  <Override PartName="/word/styles2.xml" ContentType="application/vnd.openxmlformats-officedocument.wordprocessingml.styles+xml"/>
  <Override PartName="/word/fontTable2.xml" ContentType="application/vnd.openxmlformats-officedocument.wordprocessingml.fontTable+xml"/>
  <Override PartName="/docProps/custom.xml" ContentType="application/vnd.openxmlformats-officedocument.custom-properties+xml"/>
</Types>
</file>

<file path=_rels/.rels>&#65279;<?xml version="1.0" encoding="utf-8"?><Relationships xmlns="http://schemas.openxmlformats.org/package/2006/relationships"><Relationship Type="http://schemas.openxmlformats.org/officeDocument/2006/relationships/extended-properties" Target="/docProps/app.xml" Id="rId3" /><Relationship Type="http://schemas.openxmlformats.org/package/2006/relationships/metadata/core-properties" Target="/docProps/core.xml" Id="rId2" /><Relationship Type="http://schemas.openxmlformats.org/officeDocument/2006/relationships/officeDocument" Target="/word/document.xml" Id="rId1" /><Relationship Type="http://schemas.openxmlformats.org/officeDocument/2006/relationships/custom-properties" Target="/docProps/custom.xml" Id="rId4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9465A7" w14:textId="0306F557" w:rsidR="00C63042" w:rsidRPr="005D1AE2" w:rsidRDefault="0065760A">
      <w:pPr>
        <w:rPr>
          <w:sz w:val="16"/>
          <w:szCs w:val="16"/>
        </w:rPr>
      </w:pPr>
      <w:r w:rsidRPr="005D1AE2">
        <w:rPr>
          <w:noProof/>
          <w:sz w:val="16"/>
          <w:szCs w:val="16"/>
          <w:lang w:bidi="pt-BR"/>
        </w:rPr>
        <mc:AlternateContent>
          <mc:Choice Requires="wpg">
            <w:drawing>
              <wp:anchor distT="0" distB="0" distL="114300" distR="114300" simplePos="0" relativeHeight="251664384" behindDoc="1" locked="1" layoutInCell="1" allowOverlap="1" wp14:anchorId="3CFEC99F" wp14:editId="49E8089F">
                <wp:simplePos x="0" y="0"/>
                <wp:positionH relativeFrom="column">
                  <wp:posOffset>1905</wp:posOffset>
                </wp:positionH>
                <wp:positionV relativeFrom="margin">
                  <wp:align>bottom</wp:align>
                </wp:positionV>
                <wp:extent cx="7117080" cy="10390505"/>
                <wp:effectExtent l="38100" t="0" r="26670" b="0"/>
                <wp:wrapNone/>
                <wp:docPr id="4" name="Grupo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117482" cy="10390505"/>
                          <a:chOff x="0" y="0"/>
                          <a:chExt cx="7318895" cy="9608107"/>
                        </a:xfrm>
                      </wpg:grpSpPr>
                      <wps:wsp>
                        <wps:cNvPr id="3" name="Retângulo 3"/>
                        <wps:cNvSpPr/>
                        <wps:spPr>
                          <a:xfrm>
                            <a:off x="0" y="0"/>
                            <a:ext cx="7315200" cy="9601200"/>
                          </a:xfrm>
                          <a:prstGeom prst="rect">
                            <a:avLst/>
                          </a:prstGeom>
                          <a:solidFill>
                            <a:schemeClr val="accent6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Conector Reto 13"/>
                        <wps:cNvCnPr/>
                        <wps:spPr>
                          <a:xfrm flipV="1">
                            <a:off x="426720" y="861060"/>
                            <a:ext cx="690880" cy="21722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" name="Conector Reto 14"/>
                        <wps:cNvCnPr/>
                        <wps:spPr>
                          <a:xfrm flipV="1">
                            <a:off x="327660" y="830580"/>
                            <a:ext cx="701326" cy="22094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" name="Conector Reto 15"/>
                        <wps:cNvCnPr/>
                        <wps:spPr>
                          <a:xfrm flipV="1">
                            <a:off x="236220" y="807720"/>
                            <a:ext cx="693119" cy="21777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" name="Conector Reto 16"/>
                        <wps:cNvCnPr/>
                        <wps:spPr>
                          <a:xfrm flipV="1">
                            <a:off x="152400" y="769620"/>
                            <a:ext cx="698850" cy="219606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" name="Conector Reto 17"/>
                        <wps:cNvCnPr/>
                        <wps:spPr>
                          <a:xfrm flipV="1">
                            <a:off x="53340" y="746760"/>
                            <a:ext cx="706120" cy="2216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" name="Conector Reto 18"/>
                        <wps:cNvCnPr/>
                        <wps:spPr>
                          <a:xfrm flipV="1">
                            <a:off x="7620" y="723900"/>
                            <a:ext cx="650875" cy="20510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" name="Conector Reto 19"/>
                        <wps:cNvCnPr/>
                        <wps:spPr>
                          <a:xfrm flipV="1">
                            <a:off x="7620" y="693420"/>
                            <a:ext cx="571500" cy="18026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" name="Conector Reto 20"/>
                        <wps:cNvCnPr/>
                        <wps:spPr>
                          <a:xfrm flipV="1">
                            <a:off x="0" y="662940"/>
                            <a:ext cx="500380" cy="156649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" name="Retângulo 5"/>
                        <wps:cNvSpPr/>
                        <wps:spPr>
                          <a:xfrm>
                            <a:off x="0" y="0"/>
                            <a:ext cx="438785" cy="78232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18795" h="1389207">
                                <a:moveTo>
                                  <a:pt x="0" y="0"/>
                                </a:moveTo>
                                <a:lnTo>
                                  <a:pt x="518795" y="0"/>
                                </a:lnTo>
                                <a:lnTo>
                                  <a:pt x="518795" y="1139825"/>
                                </a:lnTo>
                                <a:lnTo>
                                  <a:pt x="0" y="138920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5A7DF5D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Retângulo 5"/>
                        <wps:cNvSpPr/>
                        <wps:spPr>
                          <a:xfrm flipH="1">
                            <a:off x="472440" y="0"/>
                            <a:ext cx="667306" cy="850456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3175"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1D30904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Retângulo 5"/>
                        <wps:cNvSpPr/>
                        <wps:spPr>
                          <a:xfrm>
                            <a:off x="1181100" y="0"/>
                            <a:ext cx="667306" cy="850456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3D0CB0F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etângulo 5"/>
                        <wps:cNvSpPr/>
                        <wps:spPr>
                          <a:xfrm>
                            <a:off x="487680" y="883920"/>
                            <a:ext cx="666750" cy="1057275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6E782C2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Retângulo 5"/>
                        <wps:cNvSpPr/>
                        <wps:spPr>
                          <a:xfrm>
                            <a:off x="487680" y="1775460"/>
                            <a:ext cx="666750" cy="1057275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049F19A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Retângulo 5"/>
                        <wps:cNvSpPr/>
                        <wps:spPr>
                          <a:xfrm flipH="1">
                            <a:off x="0" y="967740"/>
                            <a:ext cx="449319" cy="98298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36349 h 1746014"/>
                              <a:gd name="connsiteX1" fmla="*/ 530643 w 787428"/>
                              <a:gd name="connsiteY1" fmla="*/ 0 h 1746014"/>
                              <a:gd name="connsiteX2" fmla="*/ 787428 w 787428"/>
                              <a:gd name="connsiteY2" fmla="*/ 1376174 h 1746014"/>
                              <a:gd name="connsiteX3" fmla="*/ 0 w 787428"/>
                              <a:gd name="connsiteY3" fmla="*/ 1746014 h 1746014"/>
                              <a:gd name="connsiteX4" fmla="*/ 0 w 787428"/>
                              <a:gd name="connsiteY4" fmla="*/ 236349 h 1746014"/>
                              <a:gd name="connsiteX0" fmla="*/ 0 w 530643"/>
                              <a:gd name="connsiteY0" fmla="*/ 236349 h 1746014"/>
                              <a:gd name="connsiteX1" fmla="*/ 530643 w 530643"/>
                              <a:gd name="connsiteY1" fmla="*/ 0 h 1746014"/>
                              <a:gd name="connsiteX2" fmla="*/ 530643 w 530643"/>
                              <a:gd name="connsiteY2" fmla="*/ 1492567 h 1746014"/>
                              <a:gd name="connsiteX3" fmla="*/ 0 w 530643"/>
                              <a:gd name="connsiteY3" fmla="*/ 1746014 h 1746014"/>
                              <a:gd name="connsiteX4" fmla="*/ 0 w 530643"/>
                              <a:gd name="connsiteY4" fmla="*/ 236349 h 174601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30643" h="1746014">
                                <a:moveTo>
                                  <a:pt x="0" y="236349"/>
                                </a:moveTo>
                                <a:lnTo>
                                  <a:pt x="530643" y="0"/>
                                </a:lnTo>
                                <a:lnTo>
                                  <a:pt x="530643" y="1492567"/>
                                </a:lnTo>
                                <a:lnTo>
                                  <a:pt x="0" y="1746014"/>
                                </a:lnTo>
                                <a:lnTo>
                                  <a:pt x="0" y="23634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28B25BB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Retângulo 5"/>
                        <wps:cNvSpPr/>
                        <wps:spPr>
                          <a:xfrm flipH="1">
                            <a:off x="0" y="1844040"/>
                            <a:ext cx="446341" cy="99441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56671 h 1766336"/>
                              <a:gd name="connsiteX1" fmla="*/ 527126 w 787428"/>
                              <a:gd name="connsiteY1" fmla="*/ 0 h 1766336"/>
                              <a:gd name="connsiteX2" fmla="*/ 787428 w 787428"/>
                              <a:gd name="connsiteY2" fmla="*/ 1396496 h 1766336"/>
                              <a:gd name="connsiteX3" fmla="*/ 0 w 787428"/>
                              <a:gd name="connsiteY3" fmla="*/ 1766336 h 1766336"/>
                              <a:gd name="connsiteX4" fmla="*/ 0 w 787428"/>
                              <a:gd name="connsiteY4" fmla="*/ 256671 h 1766336"/>
                              <a:gd name="connsiteX0" fmla="*/ 0 w 527126"/>
                              <a:gd name="connsiteY0" fmla="*/ 256671 h 1766336"/>
                              <a:gd name="connsiteX1" fmla="*/ 527126 w 527126"/>
                              <a:gd name="connsiteY1" fmla="*/ 0 h 1766336"/>
                              <a:gd name="connsiteX2" fmla="*/ 527126 w 527126"/>
                              <a:gd name="connsiteY2" fmla="*/ 1512890 h 1766336"/>
                              <a:gd name="connsiteX3" fmla="*/ 0 w 527126"/>
                              <a:gd name="connsiteY3" fmla="*/ 1766336 h 1766336"/>
                              <a:gd name="connsiteX4" fmla="*/ 0 w 527126"/>
                              <a:gd name="connsiteY4" fmla="*/ 256671 h 176633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27126" h="1766336">
                                <a:moveTo>
                                  <a:pt x="0" y="256671"/>
                                </a:moveTo>
                                <a:lnTo>
                                  <a:pt x="527126" y="0"/>
                                </a:lnTo>
                                <a:lnTo>
                                  <a:pt x="527126" y="1512890"/>
                                </a:lnTo>
                                <a:lnTo>
                                  <a:pt x="0" y="1766336"/>
                                </a:lnTo>
                                <a:lnTo>
                                  <a:pt x="0" y="25667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7BE181A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Retângulo 21"/>
                        <wps:cNvSpPr/>
                        <wps:spPr>
                          <a:xfrm rot="2700000">
                            <a:off x="112713" y="437197"/>
                            <a:ext cx="858102" cy="855253"/>
                          </a:xfrm>
                          <a:custGeom>
                            <a:avLst/>
                            <a:gdLst>
                              <a:gd name="connsiteX0" fmla="*/ 1 w 868045"/>
                              <a:gd name="connsiteY0" fmla="*/ 286692 h 750570"/>
                              <a:gd name="connsiteX1" fmla="*/ 434023 w 868045"/>
                              <a:gd name="connsiteY1" fmla="*/ 0 h 750570"/>
                              <a:gd name="connsiteX2" fmla="*/ 868044 w 868045"/>
                              <a:gd name="connsiteY2" fmla="*/ 286692 h 750570"/>
                              <a:gd name="connsiteX3" fmla="*/ 702263 w 868045"/>
                              <a:gd name="connsiteY3" fmla="*/ 750568 h 750570"/>
                              <a:gd name="connsiteX4" fmla="*/ 165782 w 868045"/>
                              <a:gd name="connsiteY4" fmla="*/ 750568 h 750570"/>
                              <a:gd name="connsiteX5" fmla="*/ 1 w 868045"/>
                              <a:gd name="connsiteY5" fmla="*/ 286692 h 750570"/>
                              <a:gd name="connsiteX0" fmla="*/ 0 w 868043"/>
                              <a:gd name="connsiteY0" fmla="*/ 286692 h 750568"/>
                              <a:gd name="connsiteX1" fmla="*/ 434022 w 868043"/>
                              <a:gd name="connsiteY1" fmla="*/ 0 h 750568"/>
                              <a:gd name="connsiteX2" fmla="*/ 868043 w 868043"/>
                              <a:gd name="connsiteY2" fmla="*/ 286692 h 750568"/>
                              <a:gd name="connsiteX3" fmla="*/ 544012 w 868043"/>
                              <a:gd name="connsiteY3" fmla="*/ 645727 h 750568"/>
                              <a:gd name="connsiteX4" fmla="*/ 165781 w 868043"/>
                              <a:gd name="connsiteY4" fmla="*/ 750568 h 750568"/>
                              <a:gd name="connsiteX5" fmla="*/ 0 w 868043"/>
                              <a:gd name="connsiteY5" fmla="*/ 286692 h 750568"/>
                              <a:gd name="connsiteX0" fmla="*/ 0 w 869927"/>
                              <a:gd name="connsiteY0" fmla="*/ 286692 h 750568"/>
                              <a:gd name="connsiteX1" fmla="*/ 434022 w 869927"/>
                              <a:gd name="connsiteY1" fmla="*/ 0 h 750568"/>
                              <a:gd name="connsiteX2" fmla="*/ 869927 w 869927"/>
                              <a:gd name="connsiteY2" fmla="*/ 1883 h 750568"/>
                              <a:gd name="connsiteX3" fmla="*/ 544012 w 869927"/>
                              <a:gd name="connsiteY3" fmla="*/ 645727 h 750568"/>
                              <a:gd name="connsiteX4" fmla="*/ 165781 w 869927"/>
                              <a:gd name="connsiteY4" fmla="*/ 750568 h 750568"/>
                              <a:gd name="connsiteX5" fmla="*/ 0 w 869927"/>
                              <a:gd name="connsiteY5" fmla="*/ 286692 h 750568"/>
                              <a:gd name="connsiteX0" fmla="*/ 0 w 869927"/>
                              <a:gd name="connsiteY0" fmla="*/ 286692 h 864673"/>
                              <a:gd name="connsiteX1" fmla="*/ 434022 w 869927"/>
                              <a:gd name="connsiteY1" fmla="*/ 0 h 864673"/>
                              <a:gd name="connsiteX2" fmla="*/ 869927 w 869927"/>
                              <a:gd name="connsiteY2" fmla="*/ 1883 h 864673"/>
                              <a:gd name="connsiteX3" fmla="*/ 544012 w 869927"/>
                              <a:gd name="connsiteY3" fmla="*/ 645727 h 864673"/>
                              <a:gd name="connsiteX4" fmla="*/ 114102 w 869927"/>
                              <a:gd name="connsiteY4" fmla="*/ 864673 h 864673"/>
                              <a:gd name="connsiteX5" fmla="*/ 0 w 869927"/>
                              <a:gd name="connsiteY5" fmla="*/ 286692 h 864673"/>
                              <a:gd name="connsiteX0" fmla="*/ 0 w 867421"/>
                              <a:gd name="connsiteY0" fmla="*/ 753008 h 864673"/>
                              <a:gd name="connsiteX1" fmla="*/ 431516 w 867421"/>
                              <a:gd name="connsiteY1" fmla="*/ 0 h 864673"/>
                              <a:gd name="connsiteX2" fmla="*/ 867421 w 867421"/>
                              <a:gd name="connsiteY2" fmla="*/ 1883 h 864673"/>
                              <a:gd name="connsiteX3" fmla="*/ 541506 w 867421"/>
                              <a:gd name="connsiteY3" fmla="*/ 645727 h 864673"/>
                              <a:gd name="connsiteX4" fmla="*/ 111596 w 867421"/>
                              <a:gd name="connsiteY4" fmla="*/ 864673 h 864673"/>
                              <a:gd name="connsiteX5" fmla="*/ 0 w 867421"/>
                              <a:gd name="connsiteY5" fmla="*/ 753008 h 864673"/>
                              <a:gd name="connsiteX0" fmla="*/ 0 w 867421"/>
                              <a:gd name="connsiteY0" fmla="*/ 751125 h 862790"/>
                              <a:gd name="connsiteX1" fmla="*/ 232995 w 867421"/>
                              <a:gd name="connsiteY1" fmla="*/ 330578 h 862790"/>
                              <a:gd name="connsiteX2" fmla="*/ 867421 w 867421"/>
                              <a:gd name="connsiteY2" fmla="*/ 0 h 862790"/>
                              <a:gd name="connsiteX3" fmla="*/ 541506 w 867421"/>
                              <a:gd name="connsiteY3" fmla="*/ 643844 h 862790"/>
                              <a:gd name="connsiteX4" fmla="*/ 111596 w 867421"/>
                              <a:gd name="connsiteY4" fmla="*/ 862790 h 862790"/>
                              <a:gd name="connsiteX5" fmla="*/ 0 w 867421"/>
                              <a:gd name="connsiteY5" fmla="*/ 751125 h 862790"/>
                              <a:gd name="connsiteX0" fmla="*/ 0 w 855250"/>
                              <a:gd name="connsiteY0" fmla="*/ 738145 h 862790"/>
                              <a:gd name="connsiteX1" fmla="*/ 220824 w 855250"/>
                              <a:gd name="connsiteY1" fmla="*/ 330578 h 862790"/>
                              <a:gd name="connsiteX2" fmla="*/ 855250 w 855250"/>
                              <a:gd name="connsiteY2" fmla="*/ 0 h 862790"/>
                              <a:gd name="connsiteX3" fmla="*/ 529335 w 855250"/>
                              <a:gd name="connsiteY3" fmla="*/ 643844 h 862790"/>
                              <a:gd name="connsiteX4" fmla="*/ 99425 w 855250"/>
                              <a:gd name="connsiteY4" fmla="*/ 862790 h 862790"/>
                              <a:gd name="connsiteX5" fmla="*/ 0 w 855250"/>
                              <a:gd name="connsiteY5" fmla="*/ 738145 h 862790"/>
                              <a:gd name="connsiteX0" fmla="*/ 0 w 855250"/>
                              <a:gd name="connsiteY0" fmla="*/ 738145 h 852007"/>
                              <a:gd name="connsiteX1" fmla="*/ 220824 w 855250"/>
                              <a:gd name="connsiteY1" fmla="*/ 330578 h 852007"/>
                              <a:gd name="connsiteX2" fmla="*/ 855250 w 855250"/>
                              <a:gd name="connsiteY2" fmla="*/ 0 h 852007"/>
                              <a:gd name="connsiteX3" fmla="*/ 529335 w 855250"/>
                              <a:gd name="connsiteY3" fmla="*/ 643844 h 852007"/>
                              <a:gd name="connsiteX4" fmla="*/ 113792 w 855250"/>
                              <a:gd name="connsiteY4" fmla="*/ 852007 h 852007"/>
                              <a:gd name="connsiteX5" fmla="*/ 0 w 855250"/>
                              <a:gd name="connsiteY5" fmla="*/ 738145 h 852007"/>
                              <a:gd name="connsiteX0" fmla="*/ 0 w 855250"/>
                              <a:gd name="connsiteY0" fmla="*/ 738145 h 867004"/>
                              <a:gd name="connsiteX1" fmla="*/ 220824 w 855250"/>
                              <a:gd name="connsiteY1" fmla="*/ 330578 h 867004"/>
                              <a:gd name="connsiteX2" fmla="*/ 855250 w 855250"/>
                              <a:gd name="connsiteY2" fmla="*/ 0 h 867004"/>
                              <a:gd name="connsiteX3" fmla="*/ 529335 w 855250"/>
                              <a:gd name="connsiteY3" fmla="*/ 643844 h 867004"/>
                              <a:gd name="connsiteX4" fmla="*/ 105989 w 855250"/>
                              <a:gd name="connsiteY4" fmla="*/ 867004 h 867004"/>
                              <a:gd name="connsiteX5" fmla="*/ 0 w 855250"/>
                              <a:gd name="connsiteY5" fmla="*/ 738145 h 867004"/>
                              <a:gd name="connsiteX0" fmla="*/ 0 w 865365"/>
                              <a:gd name="connsiteY0" fmla="*/ 751041 h 867004"/>
                              <a:gd name="connsiteX1" fmla="*/ 230939 w 865365"/>
                              <a:gd name="connsiteY1" fmla="*/ 330578 h 867004"/>
                              <a:gd name="connsiteX2" fmla="*/ 865365 w 865365"/>
                              <a:gd name="connsiteY2" fmla="*/ 0 h 867004"/>
                              <a:gd name="connsiteX3" fmla="*/ 539450 w 865365"/>
                              <a:gd name="connsiteY3" fmla="*/ 643844 h 867004"/>
                              <a:gd name="connsiteX4" fmla="*/ 116104 w 865365"/>
                              <a:gd name="connsiteY4" fmla="*/ 867004 h 867004"/>
                              <a:gd name="connsiteX5" fmla="*/ 0 w 865365"/>
                              <a:gd name="connsiteY5" fmla="*/ 751041 h 867004"/>
                              <a:gd name="connsiteX0" fmla="*/ 0 w 865365"/>
                              <a:gd name="connsiteY0" fmla="*/ 751041 h 877919"/>
                              <a:gd name="connsiteX1" fmla="*/ 230939 w 865365"/>
                              <a:gd name="connsiteY1" fmla="*/ 330578 h 877919"/>
                              <a:gd name="connsiteX2" fmla="*/ 865365 w 865365"/>
                              <a:gd name="connsiteY2" fmla="*/ 0 h 877919"/>
                              <a:gd name="connsiteX3" fmla="*/ 539450 w 865365"/>
                              <a:gd name="connsiteY3" fmla="*/ 643844 h 877919"/>
                              <a:gd name="connsiteX4" fmla="*/ 128973 w 865365"/>
                              <a:gd name="connsiteY4" fmla="*/ 877919 h 877919"/>
                              <a:gd name="connsiteX5" fmla="*/ 0 w 865365"/>
                              <a:gd name="connsiteY5" fmla="*/ 751041 h 877919"/>
                              <a:gd name="connsiteX0" fmla="*/ 0 w 865365"/>
                              <a:gd name="connsiteY0" fmla="*/ 751041 h 878270"/>
                              <a:gd name="connsiteX1" fmla="*/ 230939 w 865365"/>
                              <a:gd name="connsiteY1" fmla="*/ 330578 h 878270"/>
                              <a:gd name="connsiteX2" fmla="*/ 865365 w 865365"/>
                              <a:gd name="connsiteY2" fmla="*/ 0 h 878270"/>
                              <a:gd name="connsiteX3" fmla="*/ 539450 w 865365"/>
                              <a:gd name="connsiteY3" fmla="*/ 643844 h 878270"/>
                              <a:gd name="connsiteX4" fmla="*/ 130993 w 865365"/>
                              <a:gd name="connsiteY4" fmla="*/ 878270 h 878270"/>
                              <a:gd name="connsiteX5" fmla="*/ 0 w 865365"/>
                              <a:gd name="connsiteY5" fmla="*/ 751041 h 878270"/>
                              <a:gd name="connsiteX0" fmla="*/ 0 w 865365"/>
                              <a:gd name="connsiteY0" fmla="*/ 751041 h 867509"/>
                              <a:gd name="connsiteX1" fmla="*/ 230939 w 865365"/>
                              <a:gd name="connsiteY1" fmla="*/ 330578 h 867509"/>
                              <a:gd name="connsiteX2" fmla="*/ 865365 w 865365"/>
                              <a:gd name="connsiteY2" fmla="*/ 0 h 867509"/>
                              <a:gd name="connsiteX3" fmla="*/ 539450 w 865365"/>
                              <a:gd name="connsiteY3" fmla="*/ 643844 h 867509"/>
                              <a:gd name="connsiteX4" fmla="*/ 120201 w 865365"/>
                              <a:gd name="connsiteY4" fmla="*/ 867509 h 867509"/>
                              <a:gd name="connsiteX5" fmla="*/ 0 w 865365"/>
                              <a:gd name="connsiteY5" fmla="*/ 751041 h 867509"/>
                              <a:gd name="connsiteX0" fmla="*/ 0 w 869507"/>
                              <a:gd name="connsiteY0" fmla="*/ 747035 h 863503"/>
                              <a:gd name="connsiteX1" fmla="*/ 230939 w 869507"/>
                              <a:gd name="connsiteY1" fmla="*/ 326572 h 863503"/>
                              <a:gd name="connsiteX2" fmla="*/ 869507 w 869507"/>
                              <a:gd name="connsiteY2" fmla="*/ 0 h 863503"/>
                              <a:gd name="connsiteX3" fmla="*/ 539450 w 869507"/>
                              <a:gd name="connsiteY3" fmla="*/ 639838 h 863503"/>
                              <a:gd name="connsiteX4" fmla="*/ 120201 w 869507"/>
                              <a:gd name="connsiteY4" fmla="*/ 863503 h 863503"/>
                              <a:gd name="connsiteX5" fmla="*/ 0 w 869507"/>
                              <a:gd name="connsiteY5" fmla="*/ 747035 h 863503"/>
                              <a:gd name="connsiteX0" fmla="*/ 0 w 870847"/>
                              <a:gd name="connsiteY0" fmla="*/ 745832 h 862300"/>
                              <a:gd name="connsiteX1" fmla="*/ 230939 w 870847"/>
                              <a:gd name="connsiteY1" fmla="*/ 325369 h 862300"/>
                              <a:gd name="connsiteX2" fmla="*/ 870847 w 870847"/>
                              <a:gd name="connsiteY2" fmla="*/ 0 h 862300"/>
                              <a:gd name="connsiteX3" fmla="*/ 539450 w 870847"/>
                              <a:gd name="connsiteY3" fmla="*/ 638635 h 862300"/>
                              <a:gd name="connsiteX4" fmla="*/ 120201 w 870847"/>
                              <a:gd name="connsiteY4" fmla="*/ 862300 h 862300"/>
                              <a:gd name="connsiteX5" fmla="*/ 0 w 870847"/>
                              <a:gd name="connsiteY5" fmla="*/ 745832 h 862300"/>
                              <a:gd name="connsiteX0" fmla="*/ 0 w 872450"/>
                              <a:gd name="connsiteY0" fmla="*/ 744366 h 860834"/>
                              <a:gd name="connsiteX1" fmla="*/ 230939 w 872450"/>
                              <a:gd name="connsiteY1" fmla="*/ 323903 h 860834"/>
                              <a:gd name="connsiteX2" fmla="*/ 872450 w 872450"/>
                              <a:gd name="connsiteY2" fmla="*/ 0 h 860834"/>
                              <a:gd name="connsiteX3" fmla="*/ 539450 w 872450"/>
                              <a:gd name="connsiteY3" fmla="*/ 637169 h 860834"/>
                              <a:gd name="connsiteX4" fmla="*/ 120201 w 872450"/>
                              <a:gd name="connsiteY4" fmla="*/ 860834 h 860834"/>
                              <a:gd name="connsiteX5" fmla="*/ 0 w 872450"/>
                              <a:gd name="connsiteY5" fmla="*/ 744366 h 860834"/>
                              <a:gd name="connsiteX0" fmla="*/ 0 w 866366"/>
                              <a:gd name="connsiteY0" fmla="*/ 751491 h 867959"/>
                              <a:gd name="connsiteX1" fmla="*/ 230939 w 866366"/>
                              <a:gd name="connsiteY1" fmla="*/ 331028 h 867959"/>
                              <a:gd name="connsiteX2" fmla="*/ 866366 w 866366"/>
                              <a:gd name="connsiteY2" fmla="*/ 0 h 867959"/>
                              <a:gd name="connsiteX3" fmla="*/ 539450 w 866366"/>
                              <a:gd name="connsiteY3" fmla="*/ 644294 h 867959"/>
                              <a:gd name="connsiteX4" fmla="*/ 120201 w 866366"/>
                              <a:gd name="connsiteY4" fmla="*/ 867959 h 867959"/>
                              <a:gd name="connsiteX5" fmla="*/ 0 w 866366"/>
                              <a:gd name="connsiteY5" fmla="*/ 751491 h 867959"/>
                              <a:gd name="connsiteX0" fmla="*/ 0 w 864125"/>
                              <a:gd name="connsiteY0" fmla="*/ 748483 h 867959"/>
                              <a:gd name="connsiteX1" fmla="*/ 228698 w 864125"/>
                              <a:gd name="connsiteY1" fmla="*/ 331028 h 867959"/>
                              <a:gd name="connsiteX2" fmla="*/ 864125 w 864125"/>
                              <a:gd name="connsiteY2" fmla="*/ 0 h 867959"/>
                              <a:gd name="connsiteX3" fmla="*/ 537209 w 864125"/>
                              <a:gd name="connsiteY3" fmla="*/ 644294 h 867959"/>
                              <a:gd name="connsiteX4" fmla="*/ 117960 w 864125"/>
                              <a:gd name="connsiteY4" fmla="*/ 867959 h 867959"/>
                              <a:gd name="connsiteX5" fmla="*/ 0 w 864125"/>
                              <a:gd name="connsiteY5" fmla="*/ 748483 h 867959"/>
                              <a:gd name="connsiteX0" fmla="*/ 0 w 872488"/>
                              <a:gd name="connsiteY0" fmla="*/ 755890 h 867959"/>
                              <a:gd name="connsiteX1" fmla="*/ 237061 w 872488"/>
                              <a:gd name="connsiteY1" fmla="*/ 331028 h 867959"/>
                              <a:gd name="connsiteX2" fmla="*/ 872488 w 872488"/>
                              <a:gd name="connsiteY2" fmla="*/ 0 h 867959"/>
                              <a:gd name="connsiteX3" fmla="*/ 545572 w 872488"/>
                              <a:gd name="connsiteY3" fmla="*/ 644294 h 867959"/>
                              <a:gd name="connsiteX4" fmla="*/ 126323 w 872488"/>
                              <a:gd name="connsiteY4" fmla="*/ 867959 h 867959"/>
                              <a:gd name="connsiteX5" fmla="*/ 0 w 872488"/>
                              <a:gd name="connsiteY5" fmla="*/ 755890 h 867959"/>
                              <a:gd name="connsiteX0" fmla="*/ 0 w 867969"/>
                              <a:gd name="connsiteY0" fmla="*/ 752971 h 867959"/>
                              <a:gd name="connsiteX1" fmla="*/ 232542 w 867969"/>
                              <a:gd name="connsiteY1" fmla="*/ 331028 h 867959"/>
                              <a:gd name="connsiteX2" fmla="*/ 867969 w 867969"/>
                              <a:gd name="connsiteY2" fmla="*/ 0 h 867959"/>
                              <a:gd name="connsiteX3" fmla="*/ 541053 w 867969"/>
                              <a:gd name="connsiteY3" fmla="*/ 644294 h 867959"/>
                              <a:gd name="connsiteX4" fmla="*/ 121804 w 867969"/>
                              <a:gd name="connsiteY4" fmla="*/ 867959 h 867959"/>
                              <a:gd name="connsiteX5" fmla="*/ 0 w 867969"/>
                              <a:gd name="connsiteY5" fmla="*/ 752971 h 867959"/>
                              <a:gd name="connsiteX0" fmla="*/ 0 w 867969"/>
                              <a:gd name="connsiteY0" fmla="*/ 752971 h 869770"/>
                              <a:gd name="connsiteX1" fmla="*/ 232542 w 867969"/>
                              <a:gd name="connsiteY1" fmla="*/ 331028 h 869770"/>
                              <a:gd name="connsiteX2" fmla="*/ 867969 w 867969"/>
                              <a:gd name="connsiteY2" fmla="*/ 0 h 869770"/>
                              <a:gd name="connsiteX3" fmla="*/ 541053 w 867969"/>
                              <a:gd name="connsiteY3" fmla="*/ 644294 h 869770"/>
                              <a:gd name="connsiteX4" fmla="*/ 116402 w 867969"/>
                              <a:gd name="connsiteY4" fmla="*/ 869770 h 869770"/>
                              <a:gd name="connsiteX5" fmla="*/ 0 w 867969"/>
                              <a:gd name="connsiteY5" fmla="*/ 752971 h 869770"/>
                              <a:gd name="connsiteX0" fmla="*/ 0 w 871734"/>
                              <a:gd name="connsiteY0" fmla="*/ 757895 h 869770"/>
                              <a:gd name="connsiteX1" fmla="*/ 236307 w 871734"/>
                              <a:gd name="connsiteY1" fmla="*/ 331028 h 869770"/>
                              <a:gd name="connsiteX2" fmla="*/ 871734 w 871734"/>
                              <a:gd name="connsiteY2" fmla="*/ 0 h 869770"/>
                              <a:gd name="connsiteX3" fmla="*/ 544818 w 871734"/>
                              <a:gd name="connsiteY3" fmla="*/ 644294 h 869770"/>
                              <a:gd name="connsiteX4" fmla="*/ 120167 w 871734"/>
                              <a:gd name="connsiteY4" fmla="*/ 869770 h 869770"/>
                              <a:gd name="connsiteX5" fmla="*/ 0 w 871734"/>
                              <a:gd name="connsiteY5" fmla="*/ 757895 h 869770"/>
                              <a:gd name="connsiteX0" fmla="*/ 0 w 876234"/>
                              <a:gd name="connsiteY0" fmla="*/ 753393 h 865268"/>
                              <a:gd name="connsiteX1" fmla="*/ 236307 w 876234"/>
                              <a:gd name="connsiteY1" fmla="*/ 326526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76234"/>
                              <a:gd name="connsiteY0" fmla="*/ 753393 h 865268"/>
                              <a:gd name="connsiteX1" fmla="*/ 225532 w 876234"/>
                              <a:gd name="connsiteY1" fmla="*/ 337307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67088"/>
                              <a:gd name="connsiteY0" fmla="*/ 743279 h 855154"/>
                              <a:gd name="connsiteX1" fmla="*/ 225532 w 867088"/>
                              <a:gd name="connsiteY1" fmla="*/ 327193 h 855154"/>
                              <a:gd name="connsiteX2" fmla="*/ 867088 w 867088"/>
                              <a:gd name="connsiteY2" fmla="*/ 0 h 855154"/>
                              <a:gd name="connsiteX3" fmla="*/ 544818 w 867088"/>
                              <a:gd name="connsiteY3" fmla="*/ 629678 h 855154"/>
                              <a:gd name="connsiteX4" fmla="*/ 120167 w 867088"/>
                              <a:gd name="connsiteY4" fmla="*/ 855154 h 855154"/>
                              <a:gd name="connsiteX5" fmla="*/ 0 w 867088"/>
                              <a:gd name="connsiteY5" fmla="*/ 743279 h 855154"/>
                              <a:gd name="connsiteX0" fmla="*/ 0 w 857790"/>
                              <a:gd name="connsiteY0" fmla="*/ 742724 h 855154"/>
                              <a:gd name="connsiteX1" fmla="*/ 216234 w 857790"/>
                              <a:gd name="connsiteY1" fmla="*/ 327193 h 855154"/>
                              <a:gd name="connsiteX2" fmla="*/ 857790 w 857790"/>
                              <a:gd name="connsiteY2" fmla="*/ 0 h 855154"/>
                              <a:gd name="connsiteX3" fmla="*/ 535520 w 857790"/>
                              <a:gd name="connsiteY3" fmla="*/ 629678 h 855154"/>
                              <a:gd name="connsiteX4" fmla="*/ 110869 w 857790"/>
                              <a:gd name="connsiteY4" fmla="*/ 855154 h 855154"/>
                              <a:gd name="connsiteX5" fmla="*/ 0 w 857790"/>
                              <a:gd name="connsiteY5" fmla="*/ 742724 h 8551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857790" h="855154">
                                <a:moveTo>
                                  <a:pt x="0" y="742724"/>
                                </a:moveTo>
                                <a:lnTo>
                                  <a:pt x="216234" y="327193"/>
                                </a:lnTo>
                                <a:lnTo>
                                  <a:pt x="857790" y="0"/>
                                </a:lnTo>
                                <a:lnTo>
                                  <a:pt x="535520" y="629678"/>
                                </a:lnTo>
                                <a:lnTo>
                                  <a:pt x="110869" y="855154"/>
                                </a:lnTo>
                                <a:lnTo>
                                  <a:pt x="0" y="74272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5400">
                            <a:solidFill>
                              <a:schemeClr val="accent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" name="Retângulo 36"/>
                        <wps:cNvSpPr/>
                        <wps:spPr>
                          <a:xfrm rot="2700000">
                            <a:off x="6118860" y="3148330"/>
                            <a:ext cx="960326" cy="957414"/>
                          </a:xfrm>
                          <a:custGeom>
                            <a:avLst/>
                            <a:gdLst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94715 w 894715"/>
                              <a:gd name="connsiteY2" fmla="*/ 894715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42007 w 894715"/>
                              <a:gd name="connsiteY2" fmla="*/ 812230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1182281"/>
                              <a:gd name="connsiteY0" fmla="*/ 0 h 894715"/>
                              <a:gd name="connsiteX1" fmla="*/ 1182281 w 1182281"/>
                              <a:gd name="connsiteY1" fmla="*/ 164696 h 894715"/>
                              <a:gd name="connsiteX2" fmla="*/ 842007 w 1182281"/>
                              <a:gd name="connsiteY2" fmla="*/ 812230 h 894715"/>
                              <a:gd name="connsiteX3" fmla="*/ 0 w 1182281"/>
                              <a:gd name="connsiteY3" fmla="*/ 894715 h 894715"/>
                              <a:gd name="connsiteX4" fmla="*/ 0 w 1182281"/>
                              <a:gd name="connsiteY4" fmla="*/ 0 h 894715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42007 w 1182281"/>
                              <a:gd name="connsiteY2" fmla="*/ 812230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303026 w 948790"/>
                              <a:gd name="connsiteY0" fmla="*/ 339509 h 983543"/>
                              <a:gd name="connsiteX1" fmla="*/ 948790 w 948790"/>
                              <a:gd name="connsiteY1" fmla="*/ 0 h 983543"/>
                              <a:gd name="connsiteX2" fmla="*/ 628221 w 948790"/>
                              <a:gd name="connsiteY2" fmla="*/ 657231 h 983543"/>
                              <a:gd name="connsiteX3" fmla="*/ 0 w 948790"/>
                              <a:gd name="connsiteY3" fmla="*/ 983543 h 983543"/>
                              <a:gd name="connsiteX4" fmla="*/ 303026 w 948790"/>
                              <a:gd name="connsiteY4" fmla="*/ 339509 h 983543"/>
                              <a:gd name="connsiteX0" fmla="*/ 303026 w 955191"/>
                              <a:gd name="connsiteY0" fmla="*/ 297821 h 941855"/>
                              <a:gd name="connsiteX1" fmla="*/ 955191 w 955191"/>
                              <a:gd name="connsiteY1" fmla="*/ 0 h 941855"/>
                              <a:gd name="connsiteX2" fmla="*/ 628221 w 955191"/>
                              <a:gd name="connsiteY2" fmla="*/ 615543 h 941855"/>
                              <a:gd name="connsiteX3" fmla="*/ 0 w 955191"/>
                              <a:gd name="connsiteY3" fmla="*/ 941855 h 941855"/>
                              <a:gd name="connsiteX4" fmla="*/ 303026 w 955191"/>
                              <a:gd name="connsiteY4" fmla="*/ 297821 h 941855"/>
                              <a:gd name="connsiteX0" fmla="*/ 289526 w 941691"/>
                              <a:gd name="connsiteY0" fmla="*/ 297821 h 955356"/>
                              <a:gd name="connsiteX1" fmla="*/ 941691 w 941691"/>
                              <a:gd name="connsiteY1" fmla="*/ 0 h 955356"/>
                              <a:gd name="connsiteX2" fmla="*/ 614721 w 941691"/>
                              <a:gd name="connsiteY2" fmla="*/ 615543 h 955356"/>
                              <a:gd name="connsiteX3" fmla="*/ 0 w 941691"/>
                              <a:gd name="connsiteY3" fmla="*/ 955356 h 955356"/>
                              <a:gd name="connsiteX4" fmla="*/ 289526 w 941691"/>
                              <a:gd name="connsiteY4" fmla="*/ 297821 h 955356"/>
                              <a:gd name="connsiteX0" fmla="*/ 324280 w 976445"/>
                              <a:gd name="connsiteY0" fmla="*/ 297821 h 979453"/>
                              <a:gd name="connsiteX1" fmla="*/ 976445 w 976445"/>
                              <a:gd name="connsiteY1" fmla="*/ 0 h 979453"/>
                              <a:gd name="connsiteX2" fmla="*/ 649475 w 976445"/>
                              <a:gd name="connsiteY2" fmla="*/ 615543 h 979453"/>
                              <a:gd name="connsiteX3" fmla="*/ 0 w 976445"/>
                              <a:gd name="connsiteY3" fmla="*/ 979453 h 979453"/>
                              <a:gd name="connsiteX4" fmla="*/ 324280 w 976445"/>
                              <a:gd name="connsiteY4" fmla="*/ 297821 h 979453"/>
                              <a:gd name="connsiteX0" fmla="*/ 325533 w 977698"/>
                              <a:gd name="connsiteY0" fmla="*/ 297821 h 978201"/>
                              <a:gd name="connsiteX1" fmla="*/ 977698 w 977698"/>
                              <a:gd name="connsiteY1" fmla="*/ 0 h 978201"/>
                              <a:gd name="connsiteX2" fmla="*/ 650728 w 977698"/>
                              <a:gd name="connsiteY2" fmla="*/ 615543 h 978201"/>
                              <a:gd name="connsiteX3" fmla="*/ 0 w 977698"/>
                              <a:gd name="connsiteY3" fmla="*/ 978201 h 978201"/>
                              <a:gd name="connsiteX4" fmla="*/ 325533 w 977698"/>
                              <a:gd name="connsiteY4" fmla="*/ 297821 h 978201"/>
                              <a:gd name="connsiteX0" fmla="*/ 335045 w 987210"/>
                              <a:gd name="connsiteY0" fmla="*/ 297821 h 968697"/>
                              <a:gd name="connsiteX1" fmla="*/ 987210 w 987210"/>
                              <a:gd name="connsiteY1" fmla="*/ 0 h 968697"/>
                              <a:gd name="connsiteX2" fmla="*/ 660240 w 987210"/>
                              <a:gd name="connsiteY2" fmla="*/ 615543 h 968697"/>
                              <a:gd name="connsiteX3" fmla="*/ 0 w 987210"/>
                              <a:gd name="connsiteY3" fmla="*/ 968697 h 968697"/>
                              <a:gd name="connsiteX4" fmla="*/ 335045 w 987210"/>
                              <a:gd name="connsiteY4" fmla="*/ 297821 h 968697"/>
                              <a:gd name="connsiteX0" fmla="*/ 335045 w 987210"/>
                              <a:gd name="connsiteY0" fmla="*/ 297821 h 968697"/>
                              <a:gd name="connsiteX1" fmla="*/ 916792 w 987210"/>
                              <a:gd name="connsiteY1" fmla="*/ 39077 h 968697"/>
                              <a:gd name="connsiteX2" fmla="*/ 987210 w 987210"/>
                              <a:gd name="connsiteY2" fmla="*/ 0 h 968697"/>
                              <a:gd name="connsiteX3" fmla="*/ 660240 w 987210"/>
                              <a:gd name="connsiteY3" fmla="*/ 615543 h 968697"/>
                              <a:gd name="connsiteX4" fmla="*/ 0 w 987210"/>
                              <a:gd name="connsiteY4" fmla="*/ 968697 h 968697"/>
                              <a:gd name="connsiteX5" fmla="*/ 335045 w 987210"/>
                              <a:gd name="connsiteY5" fmla="*/ 297821 h 968697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660240 w 971098"/>
                              <a:gd name="connsiteY3" fmla="*/ 584875 h 938029"/>
                              <a:gd name="connsiteX4" fmla="*/ 0 w 971098"/>
                              <a:gd name="connsiteY4" fmla="*/ 938029 h 938029"/>
                              <a:gd name="connsiteX5" fmla="*/ 335045 w 971098"/>
                              <a:gd name="connsiteY5" fmla="*/ 267153 h 938029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944563 w 971098"/>
                              <a:gd name="connsiteY3" fmla="*/ 50475 h 938029"/>
                              <a:gd name="connsiteX4" fmla="*/ 660240 w 971098"/>
                              <a:gd name="connsiteY4" fmla="*/ 584875 h 938029"/>
                              <a:gd name="connsiteX5" fmla="*/ 0 w 971098"/>
                              <a:gd name="connsiteY5" fmla="*/ 938029 h 938029"/>
                              <a:gd name="connsiteX6" fmla="*/ 335045 w 971098"/>
                              <a:gd name="connsiteY6" fmla="*/ 267153 h 938029"/>
                              <a:gd name="connsiteX0" fmla="*/ 335045 w 955722"/>
                              <a:gd name="connsiteY0" fmla="*/ 258744 h 929620"/>
                              <a:gd name="connsiteX1" fmla="*/ 916792 w 955722"/>
                              <a:gd name="connsiteY1" fmla="*/ 0 h 929620"/>
                              <a:gd name="connsiteX2" fmla="*/ 955722 w 955722"/>
                              <a:gd name="connsiteY2" fmla="*/ 7088 h 929620"/>
                              <a:gd name="connsiteX3" fmla="*/ 944563 w 955722"/>
                              <a:gd name="connsiteY3" fmla="*/ 42066 h 929620"/>
                              <a:gd name="connsiteX4" fmla="*/ 660240 w 955722"/>
                              <a:gd name="connsiteY4" fmla="*/ 576466 h 929620"/>
                              <a:gd name="connsiteX5" fmla="*/ 0 w 955722"/>
                              <a:gd name="connsiteY5" fmla="*/ 929620 h 929620"/>
                              <a:gd name="connsiteX6" fmla="*/ 335045 w 955722"/>
                              <a:gd name="connsiteY6" fmla="*/ 258744 h 929620"/>
                              <a:gd name="connsiteX0" fmla="*/ 335045 w 955722"/>
                              <a:gd name="connsiteY0" fmla="*/ 289432 h 960308"/>
                              <a:gd name="connsiteX1" fmla="*/ 945289 w 955722"/>
                              <a:gd name="connsiteY1" fmla="*/ 0 h 960308"/>
                              <a:gd name="connsiteX2" fmla="*/ 955722 w 955722"/>
                              <a:gd name="connsiteY2" fmla="*/ 37776 h 960308"/>
                              <a:gd name="connsiteX3" fmla="*/ 944563 w 955722"/>
                              <a:gd name="connsiteY3" fmla="*/ 72754 h 960308"/>
                              <a:gd name="connsiteX4" fmla="*/ 660240 w 955722"/>
                              <a:gd name="connsiteY4" fmla="*/ 607154 h 960308"/>
                              <a:gd name="connsiteX5" fmla="*/ 0 w 955722"/>
                              <a:gd name="connsiteY5" fmla="*/ 960308 h 960308"/>
                              <a:gd name="connsiteX6" fmla="*/ 335045 w 955722"/>
                              <a:gd name="connsiteY6" fmla="*/ 289432 h 96030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955722" h="960308">
                                <a:moveTo>
                                  <a:pt x="335045" y="289432"/>
                                </a:moveTo>
                                <a:cubicBezTo>
                                  <a:pt x="534373" y="197814"/>
                                  <a:pt x="745961" y="91618"/>
                                  <a:pt x="945289" y="0"/>
                                </a:cubicBezTo>
                                <a:lnTo>
                                  <a:pt x="955722" y="37776"/>
                                </a:lnTo>
                                <a:lnTo>
                                  <a:pt x="944563" y="72754"/>
                                </a:lnTo>
                                <a:lnTo>
                                  <a:pt x="660240" y="607154"/>
                                </a:lnTo>
                                <a:lnTo>
                                  <a:pt x="0" y="960308"/>
                                </a:lnTo>
                                <a:lnTo>
                                  <a:pt x="335045" y="28943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4925">
                            <a:solidFill>
                              <a:schemeClr val="accent6"/>
                            </a:solidFill>
                            <a:round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" name="Conector Reto 27"/>
                        <wps:cNvCnPr/>
                        <wps:spPr>
                          <a:xfrm flipV="1">
                            <a:off x="6614160" y="3619500"/>
                            <a:ext cx="649935" cy="20396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8" name="Conector Reto 28"/>
                        <wps:cNvCnPr/>
                        <wps:spPr>
                          <a:xfrm flipV="1">
                            <a:off x="6507480" y="3589020"/>
                            <a:ext cx="672488" cy="211461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9" name="Conector Reto 29"/>
                        <wps:cNvCnPr/>
                        <wps:spPr>
                          <a:xfrm flipV="1">
                            <a:off x="6408420" y="3550920"/>
                            <a:ext cx="693258" cy="21741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" name="Conector Reto 30"/>
                        <wps:cNvCnPr/>
                        <wps:spPr>
                          <a:xfrm flipV="1">
                            <a:off x="6324600" y="3520440"/>
                            <a:ext cx="703372" cy="220612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" name="Conector Reto 31"/>
                        <wps:cNvCnPr/>
                        <wps:spPr>
                          <a:xfrm flipV="1">
                            <a:off x="6217920" y="3497580"/>
                            <a:ext cx="718555" cy="2250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2" name="Conector Reto 32"/>
                        <wps:cNvCnPr/>
                        <wps:spPr>
                          <a:xfrm flipV="1">
                            <a:off x="6126480" y="3467100"/>
                            <a:ext cx="715973" cy="2251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" name="Conector Reto 33"/>
                        <wps:cNvCnPr/>
                        <wps:spPr>
                          <a:xfrm flipV="1">
                            <a:off x="6050280" y="3436620"/>
                            <a:ext cx="714088" cy="2248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" name="Conector Reto 34"/>
                        <wps:cNvCnPr/>
                        <wps:spPr>
                          <a:xfrm flipV="1">
                            <a:off x="5943600" y="3406140"/>
                            <a:ext cx="747379" cy="23353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" name="Retângulo 5"/>
                        <wps:cNvSpPr/>
                        <wps:spPr>
                          <a:xfrm>
                            <a:off x="6644640" y="365760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C7E06D3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" name="Retângulo 5"/>
                        <wps:cNvSpPr/>
                        <wps:spPr>
                          <a:xfrm flipH="1">
                            <a:off x="5935980" y="366522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15967ED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7" name="Retângulo 5"/>
                        <wps:cNvSpPr/>
                        <wps:spPr>
                          <a:xfrm>
                            <a:off x="6720840" y="4549140"/>
                            <a:ext cx="582829" cy="18045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367737 h 1507561"/>
                              <a:gd name="connsiteX1" fmla="*/ 787428 w 787428"/>
                              <a:gd name="connsiteY1" fmla="*/ 0 h 1507561"/>
                              <a:gd name="connsiteX2" fmla="*/ 787428 w 787428"/>
                              <a:gd name="connsiteY2" fmla="*/ 1507562 h 1507561"/>
                              <a:gd name="connsiteX3" fmla="*/ 3000 w 787428"/>
                              <a:gd name="connsiteY3" fmla="*/ 1065552 h 1507561"/>
                              <a:gd name="connsiteX4" fmla="*/ 0 w 787428"/>
                              <a:gd name="connsiteY4" fmla="*/ 367737 h 1507561"/>
                              <a:gd name="connsiteX0" fmla="*/ 98991 w 784428"/>
                              <a:gd name="connsiteY0" fmla="*/ 320230 h 1507563"/>
                              <a:gd name="connsiteX1" fmla="*/ 784428 w 784428"/>
                              <a:gd name="connsiteY1" fmla="*/ 0 h 1507563"/>
                              <a:gd name="connsiteX2" fmla="*/ 784428 w 784428"/>
                              <a:gd name="connsiteY2" fmla="*/ 1507562 h 1507563"/>
                              <a:gd name="connsiteX3" fmla="*/ 0 w 784428"/>
                              <a:gd name="connsiteY3" fmla="*/ 1065552 h 1507563"/>
                              <a:gd name="connsiteX4" fmla="*/ 98991 w 784428"/>
                              <a:gd name="connsiteY4" fmla="*/ 320230 h 1507563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4428 w 784428"/>
                              <a:gd name="connsiteY2" fmla="*/ 244681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2928 w 784428"/>
                              <a:gd name="connsiteY2" fmla="*/ 320569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3000 w 688437"/>
                              <a:gd name="connsiteY0" fmla="*/ 320230 h 320569"/>
                              <a:gd name="connsiteX1" fmla="*/ 688437 w 688437"/>
                              <a:gd name="connsiteY1" fmla="*/ 0 h 320569"/>
                              <a:gd name="connsiteX2" fmla="*/ 686937 w 688437"/>
                              <a:gd name="connsiteY2" fmla="*/ 320569 h 320569"/>
                              <a:gd name="connsiteX3" fmla="*/ 0 w 688437"/>
                              <a:gd name="connsiteY3" fmla="*/ 320569 h 320569"/>
                              <a:gd name="connsiteX4" fmla="*/ 3000 w 688437"/>
                              <a:gd name="connsiteY4" fmla="*/ 320230 h 32056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688437" h="320569">
                                <a:moveTo>
                                  <a:pt x="3000" y="320230"/>
                                </a:moveTo>
                                <a:lnTo>
                                  <a:pt x="688437" y="0"/>
                                </a:lnTo>
                                <a:lnTo>
                                  <a:pt x="686937" y="320569"/>
                                </a:lnTo>
                                <a:lnTo>
                                  <a:pt x="0" y="320569"/>
                                </a:lnTo>
                                <a:lnTo>
                                  <a:pt x="3000" y="32023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5DE2D8D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" name="Retângulo 5"/>
                        <wps:cNvSpPr/>
                        <wps:spPr>
                          <a:xfrm flipH="1">
                            <a:off x="5379720" y="4549140"/>
                            <a:ext cx="1154985" cy="182167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1449303"/>
                              <a:gd name="connsiteY0" fmla="*/ 367737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0 w 1449303"/>
                              <a:gd name="connsiteY4" fmla="*/ 367737 h 1877402"/>
                              <a:gd name="connsiteX0" fmla="*/ 84626 w 1449303"/>
                              <a:gd name="connsiteY0" fmla="*/ 323618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84626 w 1449303"/>
                              <a:gd name="connsiteY4" fmla="*/ 323618 h 1877402"/>
                              <a:gd name="connsiteX0" fmla="*/ 0 w 1364677"/>
                              <a:gd name="connsiteY0" fmla="*/ 323618 h 323618"/>
                              <a:gd name="connsiteX1" fmla="*/ 702802 w 1364677"/>
                              <a:gd name="connsiteY1" fmla="*/ 0 h 323618"/>
                              <a:gd name="connsiteX2" fmla="*/ 1364677 w 1364677"/>
                              <a:gd name="connsiteY2" fmla="*/ 323618 h 323618"/>
                              <a:gd name="connsiteX3" fmla="*/ 27130 w 1364677"/>
                              <a:gd name="connsiteY3" fmla="*/ 323618 h 323618"/>
                              <a:gd name="connsiteX4" fmla="*/ 0 w 1364677"/>
                              <a:gd name="connsiteY4" fmla="*/ 323618 h 32361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64677" h="323618">
                                <a:moveTo>
                                  <a:pt x="0" y="323618"/>
                                </a:moveTo>
                                <a:lnTo>
                                  <a:pt x="702802" y="0"/>
                                </a:lnTo>
                                <a:lnTo>
                                  <a:pt x="1364677" y="323618"/>
                                </a:lnTo>
                                <a:lnTo>
                                  <a:pt x="27130" y="323618"/>
                                </a:lnTo>
                                <a:lnTo>
                                  <a:pt x="0" y="3236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B222FCB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0" name="Conector Reto 50"/>
                        <wps:cNvCnPr/>
                        <wps:spPr>
                          <a:xfrm flipV="1">
                            <a:off x="434340" y="5699760"/>
                            <a:ext cx="690880" cy="21722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1" name="Conector Reto 51"/>
                        <wps:cNvCnPr/>
                        <wps:spPr>
                          <a:xfrm flipV="1">
                            <a:off x="335280" y="5669280"/>
                            <a:ext cx="701326" cy="22094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2" name="Conector Reto 52"/>
                        <wps:cNvCnPr/>
                        <wps:spPr>
                          <a:xfrm flipV="1">
                            <a:off x="243840" y="5646420"/>
                            <a:ext cx="693119" cy="21777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3" name="Conector Reto 53"/>
                        <wps:cNvCnPr/>
                        <wps:spPr>
                          <a:xfrm flipV="1">
                            <a:off x="160020" y="5608320"/>
                            <a:ext cx="698850" cy="219606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4" name="Conector Reto 54"/>
                        <wps:cNvCnPr/>
                        <wps:spPr>
                          <a:xfrm flipV="1">
                            <a:off x="60960" y="5585460"/>
                            <a:ext cx="706120" cy="2216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5" name="Conector Reto 55"/>
                        <wps:cNvCnPr/>
                        <wps:spPr>
                          <a:xfrm flipV="1">
                            <a:off x="15240" y="5562600"/>
                            <a:ext cx="650875" cy="20510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6" name="Conector Reto 56"/>
                        <wps:cNvCnPr/>
                        <wps:spPr>
                          <a:xfrm flipV="1">
                            <a:off x="15240" y="5532120"/>
                            <a:ext cx="571500" cy="18026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1" name="Retângulo 5"/>
                        <wps:cNvSpPr/>
                        <wps:spPr>
                          <a:xfrm>
                            <a:off x="0" y="4846320"/>
                            <a:ext cx="438721" cy="782177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18795" h="1389207">
                                <a:moveTo>
                                  <a:pt x="0" y="0"/>
                                </a:moveTo>
                                <a:lnTo>
                                  <a:pt x="518795" y="0"/>
                                </a:lnTo>
                                <a:lnTo>
                                  <a:pt x="518795" y="1139825"/>
                                </a:lnTo>
                                <a:lnTo>
                                  <a:pt x="0" y="138920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144686F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2" name="Retângulo 5"/>
                        <wps:cNvSpPr/>
                        <wps:spPr>
                          <a:xfrm flipH="1">
                            <a:off x="472440" y="4846320"/>
                            <a:ext cx="667209" cy="85030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3175"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9FFCFD6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3" name="Retângulo 5"/>
                        <wps:cNvSpPr/>
                        <wps:spPr>
                          <a:xfrm>
                            <a:off x="1173480" y="4846320"/>
                            <a:ext cx="667209" cy="85030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FD1801C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7" name="Conector Reto 57"/>
                        <wps:cNvCnPr/>
                        <wps:spPr>
                          <a:xfrm flipV="1">
                            <a:off x="7620" y="5501640"/>
                            <a:ext cx="500380" cy="156649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4" name="Retângulo 5"/>
                        <wps:cNvSpPr/>
                        <wps:spPr>
                          <a:xfrm>
                            <a:off x="487680" y="5730240"/>
                            <a:ext cx="666653" cy="1057082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EA54508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" name="Retângulo 5"/>
                        <wps:cNvSpPr/>
                        <wps:spPr>
                          <a:xfrm flipH="1">
                            <a:off x="0" y="5814060"/>
                            <a:ext cx="449254" cy="98280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36349 h 1746014"/>
                              <a:gd name="connsiteX1" fmla="*/ 530643 w 787428"/>
                              <a:gd name="connsiteY1" fmla="*/ 0 h 1746014"/>
                              <a:gd name="connsiteX2" fmla="*/ 787428 w 787428"/>
                              <a:gd name="connsiteY2" fmla="*/ 1376174 h 1746014"/>
                              <a:gd name="connsiteX3" fmla="*/ 0 w 787428"/>
                              <a:gd name="connsiteY3" fmla="*/ 1746014 h 1746014"/>
                              <a:gd name="connsiteX4" fmla="*/ 0 w 787428"/>
                              <a:gd name="connsiteY4" fmla="*/ 236349 h 1746014"/>
                              <a:gd name="connsiteX0" fmla="*/ 0 w 530643"/>
                              <a:gd name="connsiteY0" fmla="*/ 236349 h 1746014"/>
                              <a:gd name="connsiteX1" fmla="*/ 530643 w 530643"/>
                              <a:gd name="connsiteY1" fmla="*/ 0 h 1746014"/>
                              <a:gd name="connsiteX2" fmla="*/ 530643 w 530643"/>
                              <a:gd name="connsiteY2" fmla="*/ 1492567 h 1746014"/>
                              <a:gd name="connsiteX3" fmla="*/ 0 w 530643"/>
                              <a:gd name="connsiteY3" fmla="*/ 1746014 h 1746014"/>
                              <a:gd name="connsiteX4" fmla="*/ 0 w 530643"/>
                              <a:gd name="connsiteY4" fmla="*/ 236349 h 174601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30643" h="1746014">
                                <a:moveTo>
                                  <a:pt x="0" y="236349"/>
                                </a:moveTo>
                                <a:lnTo>
                                  <a:pt x="530643" y="0"/>
                                </a:lnTo>
                                <a:lnTo>
                                  <a:pt x="530643" y="1492567"/>
                                </a:lnTo>
                                <a:lnTo>
                                  <a:pt x="0" y="1746014"/>
                                </a:lnTo>
                                <a:lnTo>
                                  <a:pt x="0" y="23634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B4A2C23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" name="Retângulo 5"/>
                        <wps:cNvSpPr/>
                        <wps:spPr>
                          <a:xfrm>
                            <a:off x="487680" y="6621780"/>
                            <a:ext cx="666653" cy="1057082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110F8F8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6" name="Retângulo 5"/>
                        <wps:cNvSpPr/>
                        <wps:spPr>
                          <a:xfrm flipH="1">
                            <a:off x="0" y="6690360"/>
                            <a:ext cx="446276" cy="994228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56671 h 1766336"/>
                              <a:gd name="connsiteX1" fmla="*/ 527126 w 787428"/>
                              <a:gd name="connsiteY1" fmla="*/ 0 h 1766336"/>
                              <a:gd name="connsiteX2" fmla="*/ 787428 w 787428"/>
                              <a:gd name="connsiteY2" fmla="*/ 1396496 h 1766336"/>
                              <a:gd name="connsiteX3" fmla="*/ 0 w 787428"/>
                              <a:gd name="connsiteY3" fmla="*/ 1766336 h 1766336"/>
                              <a:gd name="connsiteX4" fmla="*/ 0 w 787428"/>
                              <a:gd name="connsiteY4" fmla="*/ 256671 h 1766336"/>
                              <a:gd name="connsiteX0" fmla="*/ 0 w 527126"/>
                              <a:gd name="connsiteY0" fmla="*/ 256671 h 1766336"/>
                              <a:gd name="connsiteX1" fmla="*/ 527126 w 527126"/>
                              <a:gd name="connsiteY1" fmla="*/ 0 h 1766336"/>
                              <a:gd name="connsiteX2" fmla="*/ 527126 w 527126"/>
                              <a:gd name="connsiteY2" fmla="*/ 1512890 h 1766336"/>
                              <a:gd name="connsiteX3" fmla="*/ 0 w 527126"/>
                              <a:gd name="connsiteY3" fmla="*/ 1766336 h 1766336"/>
                              <a:gd name="connsiteX4" fmla="*/ 0 w 527126"/>
                              <a:gd name="connsiteY4" fmla="*/ 256671 h 176633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27126" h="1766336">
                                <a:moveTo>
                                  <a:pt x="0" y="256671"/>
                                </a:moveTo>
                                <a:lnTo>
                                  <a:pt x="527126" y="0"/>
                                </a:lnTo>
                                <a:lnTo>
                                  <a:pt x="527126" y="1512890"/>
                                </a:lnTo>
                                <a:lnTo>
                                  <a:pt x="0" y="1766336"/>
                                </a:lnTo>
                                <a:lnTo>
                                  <a:pt x="0" y="25667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C4727DE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8" name="Retângulo 21"/>
                        <wps:cNvSpPr/>
                        <wps:spPr>
                          <a:xfrm rot="2700000">
                            <a:off x="112713" y="5283517"/>
                            <a:ext cx="857945" cy="855129"/>
                          </a:xfrm>
                          <a:custGeom>
                            <a:avLst/>
                            <a:gdLst>
                              <a:gd name="connsiteX0" fmla="*/ 1 w 868045"/>
                              <a:gd name="connsiteY0" fmla="*/ 286692 h 750570"/>
                              <a:gd name="connsiteX1" fmla="*/ 434023 w 868045"/>
                              <a:gd name="connsiteY1" fmla="*/ 0 h 750570"/>
                              <a:gd name="connsiteX2" fmla="*/ 868044 w 868045"/>
                              <a:gd name="connsiteY2" fmla="*/ 286692 h 750570"/>
                              <a:gd name="connsiteX3" fmla="*/ 702263 w 868045"/>
                              <a:gd name="connsiteY3" fmla="*/ 750568 h 750570"/>
                              <a:gd name="connsiteX4" fmla="*/ 165782 w 868045"/>
                              <a:gd name="connsiteY4" fmla="*/ 750568 h 750570"/>
                              <a:gd name="connsiteX5" fmla="*/ 1 w 868045"/>
                              <a:gd name="connsiteY5" fmla="*/ 286692 h 750570"/>
                              <a:gd name="connsiteX0" fmla="*/ 0 w 868043"/>
                              <a:gd name="connsiteY0" fmla="*/ 286692 h 750568"/>
                              <a:gd name="connsiteX1" fmla="*/ 434022 w 868043"/>
                              <a:gd name="connsiteY1" fmla="*/ 0 h 750568"/>
                              <a:gd name="connsiteX2" fmla="*/ 868043 w 868043"/>
                              <a:gd name="connsiteY2" fmla="*/ 286692 h 750568"/>
                              <a:gd name="connsiteX3" fmla="*/ 544012 w 868043"/>
                              <a:gd name="connsiteY3" fmla="*/ 645727 h 750568"/>
                              <a:gd name="connsiteX4" fmla="*/ 165781 w 868043"/>
                              <a:gd name="connsiteY4" fmla="*/ 750568 h 750568"/>
                              <a:gd name="connsiteX5" fmla="*/ 0 w 868043"/>
                              <a:gd name="connsiteY5" fmla="*/ 286692 h 750568"/>
                              <a:gd name="connsiteX0" fmla="*/ 0 w 869927"/>
                              <a:gd name="connsiteY0" fmla="*/ 286692 h 750568"/>
                              <a:gd name="connsiteX1" fmla="*/ 434022 w 869927"/>
                              <a:gd name="connsiteY1" fmla="*/ 0 h 750568"/>
                              <a:gd name="connsiteX2" fmla="*/ 869927 w 869927"/>
                              <a:gd name="connsiteY2" fmla="*/ 1883 h 750568"/>
                              <a:gd name="connsiteX3" fmla="*/ 544012 w 869927"/>
                              <a:gd name="connsiteY3" fmla="*/ 645727 h 750568"/>
                              <a:gd name="connsiteX4" fmla="*/ 165781 w 869927"/>
                              <a:gd name="connsiteY4" fmla="*/ 750568 h 750568"/>
                              <a:gd name="connsiteX5" fmla="*/ 0 w 869927"/>
                              <a:gd name="connsiteY5" fmla="*/ 286692 h 750568"/>
                              <a:gd name="connsiteX0" fmla="*/ 0 w 869927"/>
                              <a:gd name="connsiteY0" fmla="*/ 286692 h 864673"/>
                              <a:gd name="connsiteX1" fmla="*/ 434022 w 869927"/>
                              <a:gd name="connsiteY1" fmla="*/ 0 h 864673"/>
                              <a:gd name="connsiteX2" fmla="*/ 869927 w 869927"/>
                              <a:gd name="connsiteY2" fmla="*/ 1883 h 864673"/>
                              <a:gd name="connsiteX3" fmla="*/ 544012 w 869927"/>
                              <a:gd name="connsiteY3" fmla="*/ 645727 h 864673"/>
                              <a:gd name="connsiteX4" fmla="*/ 114102 w 869927"/>
                              <a:gd name="connsiteY4" fmla="*/ 864673 h 864673"/>
                              <a:gd name="connsiteX5" fmla="*/ 0 w 869927"/>
                              <a:gd name="connsiteY5" fmla="*/ 286692 h 864673"/>
                              <a:gd name="connsiteX0" fmla="*/ 0 w 867421"/>
                              <a:gd name="connsiteY0" fmla="*/ 753008 h 864673"/>
                              <a:gd name="connsiteX1" fmla="*/ 431516 w 867421"/>
                              <a:gd name="connsiteY1" fmla="*/ 0 h 864673"/>
                              <a:gd name="connsiteX2" fmla="*/ 867421 w 867421"/>
                              <a:gd name="connsiteY2" fmla="*/ 1883 h 864673"/>
                              <a:gd name="connsiteX3" fmla="*/ 541506 w 867421"/>
                              <a:gd name="connsiteY3" fmla="*/ 645727 h 864673"/>
                              <a:gd name="connsiteX4" fmla="*/ 111596 w 867421"/>
                              <a:gd name="connsiteY4" fmla="*/ 864673 h 864673"/>
                              <a:gd name="connsiteX5" fmla="*/ 0 w 867421"/>
                              <a:gd name="connsiteY5" fmla="*/ 753008 h 864673"/>
                              <a:gd name="connsiteX0" fmla="*/ 0 w 867421"/>
                              <a:gd name="connsiteY0" fmla="*/ 751125 h 862790"/>
                              <a:gd name="connsiteX1" fmla="*/ 232995 w 867421"/>
                              <a:gd name="connsiteY1" fmla="*/ 330578 h 862790"/>
                              <a:gd name="connsiteX2" fmla="*/ 867421 w 867421"/>
                              <a:gd name="connsiteY2" fmla="*/ 0 h 862790"/>
                              <a:gd name="connsiteX3" fmla="*/ 541506 w 867421"/>
                              <a:gd name="connsiteY3" fmla="*/ 643844 h 862790"/>
                              <a:gd name="connsiteX4" fmla="*/ 111596 w 867421"/>
                              <a:gd name="connsiteY4" fmla="*/ 862790 h 862790"/>
                              <a:gd name="connsiteX5" fmla="*/ 0 w 867421"/>
                              <a:gd name="connsiteY5" fmla="*/ 751125 h 862790"/>
                              <a:gd name="connsiteX0" fmla="*/ 0 w 855250"/>
                              <a:gd name="connsiteY0" fmla="*/ 738145 h 862790"/>
                              <a:gd name="connsiteX1" fmla="*/ 220824 w 855250"/>
                              <a:gd name="connsiteY1" fmla="*/ 330578 h 862790"/>
                              <a:gd name="connsiteX2" fmla="*/ 855250 w 855250"/>
                              <a:gd name="connsiteY2" fmla="*/ 0 h 862790"/>
                              <a:gd name="connsiteX3" fmla="*/ 529335 w 855250"/>
                              <a:gd name="connsiteY3" fmla="*/ 643844 h 862790"/>
                              <a:gd name="connsiteX4" fmla="*/ 99425 w 855250"/>
                              <a:gd name="connsiteY4" fmla="*/ 862790 h 862790"/>
                              <a:gd name="connsiteX5" fmla="*/ 0 w 855250"/>
                              <a:gd name="connsiteY5" fmla="*/ 738145 h 862790"/>
                              <a:gd name="connsiteX0" fmla="*/ 0 w 855250"/>
                              <a:gd name="connsiteY0" fmla="*/ 738145 h 852007"/>
                              <a:gd name="connsiteX1" fmla="*/ 220824 w 855250"/>
                              <a:gd name="connsiteY1" fmla="*/ 330578 h 852007"/>
                              <a:gd name="connsiteX2" fmla="*/ 855250 w 855250"/>
                              <a:gd name="connsiteY2" fmla="*/ 0 h 852007"/>
                              <a:gd name="connsiteX3" fmla="*/ 529335 w 855250"/>
                              <a:gd name="connsiteY3" fmla="*/ 643844 h 852007"/>
                              <a:gd name="connsiteX4" fmla="*/ 113792 w 855250"/>
                              <a:gd name="connsiteY4" fmla="*/ 852007 h 852007"/>
                              <a:gd name="connsiteX5" fmla="*/ 0 w 855250"/>
                              <a:gd name="connsiteY5" fmla="*/ 738145 h 852007"/>
                              <a:gd name="connsiteX0" fmla="*/ 0 w 855250"/>
                              <a:gd name="connsiteY0" fmla="*/ 738145 h 867004"/>
                              <a:gd name="connsiteX1" fmla="*/ 220824 w 855250"/>
                              <a:gd name="connsiteY1" fmla="*/ 330578 h 867004"/>
                              <a:gd name="connsiteX2" fmla="*/ 855250 w 855250"/>
                              <a:gd name="connsiteY2" fmla="*/ 0 h 867004"/>
                              <a:gd name="connsiteX3" fmla="*/ 529335 w 855250"/>
                              <a:gd name="connsiteY3" fmla="*/ 643844 h 867004"/>
                              <a:gd name="connsiteX4" fmla="*/ 105989 w 855250"/>
                              <a:gd name="connsiteY4" fmla="*/ 867004 h 867004"/>
                              <a:gd name="connsiteX5" fmla="*/ 0 w 855250"/>
                              <a:gd name="connsiteY5" fmla="*/ 738145 h 867004"/>
                              <a:gd name="connsiteX0" fmla="*/ 0 w 865365"/>
                              <a:gd name="connsiteY0" fmla="*/ 751041 h 867004"/>
                              <a:gd name="connsiteX1" fmla="*/ 230939 w 865365"/>
                              <a:gd name="connsiteY1" fmla="*/ 330578 h 867004"/>
                              <a:gd name="connsiteX2" fmla="*/ 865365 w 865365"/>
                              <a:gd name="connsiteY2" fmla="*/ 0 h 867004"/>
                              <a:gd name="connsiteX3" fmla="*/ 539450 w 865365"/>
                              <a:gd name="connsiteY3" fmla="*/ 643844 h 867004"/>
                              <a:gd name="connsiteX4" fmla="*/ 116104 w 865365"/>
                              <a:gd name="connsiteY4" fmla="*/ 867004 h 867004"/>
                              <a:gd name="connsiteX5" fmla="*/ 0 w 865365"/>
                              <a:gd name="connsiteY5" fmla="*/ 751041 h 867004"/>
                              <a:gd name="connsiteX0" fmla="*/ 0 w 865365"/>
                              <a:gd name="connsiteY0" fmla="*/ 751041 h 877919"/>
                              <a:gd name="connsiteX1" fmla="*/ 230939 w 865365"/>
                              <a:gd name="connsiteY1" fmla="*/ 330578 h 877919"/>
                              <a:gd name="connsiteX2" fmla="*/ 865365 w 865365"/>
                              <a:gd name="connsiteY2" fmla="*/ 0 h 877919"/>
                              <a:gd name="connsiteX3" fmla="*/ 539450 w 865365"/>
                              <a:gd name="connsiteY3" fmla="*/ 643844 h 877919"/>
                              <a:gd name="connsiteX4" fmla="*/ 128973 w 865365"/>
                              <a:gd name="connsiteY4" fmla="*/ 877919 h 877919"/>
                              <a:gd name="connsiteX5" fmla="*/ 0 w 865365"/>
                              <a:gd name="connsiteY5" fmla="*/ 751041 h 877919"/>
                              <a:gd name="connsiteX0" fmla="*/ 0 w 865365"/>
                              <a:gd name="connsiteY0" fmla="*/ 751041 h 878270"/>
                              <a:gd name="connsiteX1" fmla="*/ 230939 w 865365"/>
                              <a:gd name="connsiteY1" fmla="*/ 330578 h 878270"/>
                              <a:gd name="connsiteX2" fmla="*/ 865365 w 865365"/>
                              <a:gd name="connsiteY2" fmla="*/ 0 h 878270"/>
                              <a:gd name="connsiteX3" fmla="*/ 539450 w 865365"/>
                              <a:gd name="connsiteY3" fmla="*/ 643844 h 878270"/>
                              <a:gd name="connsiteX4" fmla="*/ 130993 w 865365"/>
                              <a:gd name="connsiteY4" fmla="*/ 878270 h 878270"/>
                              <a:gd name="connsiteX5" fmla="*/ 0 w 865365"/>
                              <a:gd name="connsiteY5" fmla="*/ 751041 h 878270"/>
                              <a:gd name="connsiteX0" fmla="*/ 0 w 865365"/>
                              <a:gd name="connsiteY0" fmla="*/ 751041 h 867509"/>
                              <a:gd name="connsiteX1" fmla="*/ 230939 w 865365"/>
                              <a:gd name="connsiteY1" fmla="*/ 330578 h 867509"/>
                              <a:gd name="connsiteX2" fmla="*/ 865365 w 865365"/>
                              <a:gd name="connsiteY2" fmla="*/ 0 h 867509"/>
                              <a:gd name="connsiteX3" fmla="*/ 539450 w 865365"/>
                              <a:gd name="connsiteY3" fmla="*/ 643844 h 867509"/>
                              <a:gd name="connsiteX4" fmla="*/ 120201 w 865365"/>
                              <a:gd name="connsiteY4" fmla="*/ 867509 h 867509"/>
                              <a:gd name="connsiteX5" fmla="*/ 0 w 865365"/>
                              <a:gd name="connsiteY5" fmla="*/ 751041 h 867509"/>
                              <a:gd name="connsiteX0" fmla="*/ 0 w 869507"/>
                              <a:gd name="connsiteY0" fmla="*/ 747035 h 863503"/>
                              <a:gd name="connsiteX1" fmla="*/ 230939 w 869507"/>
                              <a:gd name="connsiteY1" fmla="*/ 326572 h 863503"/>
                              <a:gd name="connsiteX2" fmla="*/ 869507 w 869507"/>
                              <a:gd name="connsiteY2" fmla="*/ 0 h 863503"/>
                              <a:gd name="connsiteX3" fmla="*/ 539450 w 869507"/>
                              <a:gd name="connsiteY3" fmla="*/ 639838 h 863503"/>
                              <a:gd name="connsiteX4" fmla="*/ 120201 w 869507"/>
                              <a:gd name="connsiteY4" fmla="*/ 863503 h 863503"/>
                              <a:gd name="connsiteX5" fmla="*/ 0 w 869507"/>
                              <a:gd name="connsiteY5" fmla="*/ 747035 h 863503"/>
                              <a:gd name="connsiteX0" fmla="*/ 0 w 870847"/>
                              <a:gd name="connsiteY0" fmla="*/ 745832 h 862300"/>
                              <a:gd name="connsiteX1" fmla="*/ 230939 w 870847"/>
                              <a:gd name="connsiteY1" fmla="*/ 325369 h 862300"/>
                              <a:gd name="connsiteX2" fmla="*/ 870847 w 870847"/>
                              <a:gd name="connsiteY2" fmla="*/ 0 h 862300"/>
                              <a:gd name="connsiteX3" fmla="*/ 539450 w 870847"/>
                              <a:gd name="connsiteY3" fmla="*/ 638635 h 862300"/>
                              <a:gd name="connsiteX4" fmla="*/ 120201 w 870847"/>
                              <a:gd name="connsiteY4" fmla="*/ 862300 h 862300"/>
                              <a:gd name="connsiteX5" fmla="*/ 0 w 870847"/>
                              <a:gd name="connsiteY5" fmla="*/ 745832 h 862300"/>
                              <a:gd name="connsiteX0" fmla="*/ 0 w 872450"/>
                              <a:gd name="connsiteY0" fmla="*/ 744366 h 860834"/>
                              <a:gd name="connsiteX1" fmla="*/ 230939 w 872450"/>
                              <a:gd name="connsiteY1" fmla="*/ 323903 h 860834"/>
                              <a:gd name="connsiteX2" fmla="*/ 872450 w 872450"/>
                              <a:gd name="connsiteY2" fmla="*/ 0 h 860834"/>
                              <a:gd name="connsiteX3" fmla="*/ 539450 w 872450"/>
                              <a:gd name="connsiteY3" fmla="*/ 637169 h 860834"/>
                              <a:gd name="connsiteX4" fmla="*/ 120201 w 872450"/>
                              <a:gd name="connsiteY4" fmla="*/ 860834 h 860834"/>
                              <a:gd name="connsiteX5" fmla="*/ 0 w 872450"/>
                              <a:gd name="connsiteY5" fmla="*/ 744366 h 860834"/>
                              <a:gd name="connsiteX0" fmla="*/ 0 w 866366"/>
                              <a:gd name="connsiteY0" fmla="*/ 751491 h 867959"/>
                              <a:gd name="connsiteX1" fmla="*/ 230939 w 866366"/>
                              <a:gd name="connsiteY1" fmla="*/ 331028 h 867959"/>
                              <a:gd name="connsiteX2" fmla="*/ 866366 w 866366"/>
                              <a:gd name="connsiteY2" fmla="*/ 0 h 867959"/>
                              <a:gd name="connsiteX3" fmla="*/ 539450 w 866366"/>
                              <a:gd name="connsiteY3" fmla="*/ 644294 h 867959"/>
                              <a:gd name="connsiteX4" fmla="*/ 120201 w 866366"/>
                              <a:gd name="connsiteY4" fmla="*/ 867959 h 867959"/>
                              <a:gd name="connsiteX5" fmla="*/ 0 w 866366"/>
                              <a:gd name="connsiteY5" fmla="*/ 751491 h 867959"/>
                              <a:gd name="connsiteX0" fmla="*/ 0 w 864125"/>
                              <a:gd name="connsiteY0" fmla="*/ 748483 h 867959"/>
                              <a:gd name="connsiteX1" fmla="*/ 228698 w 864125"/>
                              <a:gd name="connsiteY1" fmla="*/ 331028 h 867959"/>
                              <a:gd name="connsiteX2" fmla="*/ 864125 w 864125"/>
                              <a:gd name="connsiteY2" fmla="*/ 0 h 867959"/>
                              <a:gd name="connsiteX3" fmla="*/ 537209 w 864125"/>
                              <a:gd name="connsiteY3" fmla="*/ 644294 h 867959"/>
                              <a:gd name="connsiteX4" fmla="*/ 117960 w 864125"/>
                              <a:gd name="connsiteY4" fmla="*/ 867959 h 867959"/>
                              <a:gd name="connsiteX5" fmla="*/ 0 w 864125"/>
                              <a:gd name="connsiteY5" fmla="*/ 748483 h 867959"/>
                              <a:gd name="connsiteX0" fmla="*/ 0 w 872488"/>
                              <a:gd name="connsiteY0" fmla="*/ 755890 h 867959"/>
                              <a:gd name="connsiteX1" fmla="*/ 237061 w 872488"/>
                              <a:gd name="connsiteY1" fmla="*/ 331028 h 867959"/>
                              <a:gd name="connsiteX2" fmla="*/ 872488 w 872488"/>
                              <a:gd name="connsiteY2" fmla="*/ 0 h 867959"/>
                              <a:gd name="connsiteX3" fmla="*/ 545572 w 872488"/>
                              <a:gd name="connsiteY3" fmla="*/ 644294 h 867959"/>
                              <a:gd name="connsiteX4" fmla="*/ 126323 w 872488"/>
                              <a:gd name="connsiteY4" fmla="*/ 867959 h 867959"/>
                              <a:gd name="connsiteX5" fmla="*/ 0 w 872488"/>
                              <a:gd name="connsiteY5" fmla="*/ 755890 h 867959"/>
                              <a:gd name="connsiteX0" fmla="*/ 0 w 867969"/>
                              <a:gd name="connsiteY0" fmla="*/ 752971 h 867959"/>
                              <a:gd name="connsiteX1" fmla="*/ 232542 w 867969"/>
                              <a:gd name="connsiteY1" fmla="*/ 331028 h 867959"/>
                              <a:gd name="connsiteX2" fmla="*/ 867969 w 867969"/>
                              <a:gd name="connsiteY2" fmla="*/ 0 h 867959"/>
                              <a:gd name="connsiteX3" fmla="*/ 541053 w 867969"/>
                              <a:gd name="connsiteY3" fmla="*/ 644294 h 867959"/>
                              <a:gd name="connsiteX4" fmla="*/ 121804 w 867969"/>
                              <a:gd name="connsiteY4" fmla="*/ 867959 h 867959"/>
                              <a:gd name="connsiteX5" fmla="*/ 0 w 867969"/>
                              <a:gd name="connsiteY5" fmla="*/ 752971 h 867959"/>
                              <a:gd name="connsiteX0" fmla="*/ 0 w 867969"/>
                              <a:gd name="connsiteY0" fmla="*/ 752971 h 869770"/>
                              <a:gd name="connsiteX1" fmla="*/ 232542 w 867969"/>
                              <a:gd name="connsiteY1" fmla="*/ 331028 h 869770"/>
                              <a:gd name="connsiteX2" fmla="*/ 867969 w 867969"/>
                              <a:gd name="connsiteY2" fmla="*/ 0 h 869770"/>
                              <a:gd name="connsiteX3" fmla="*/ 541053 w 867969"/>
                              <a:gd name="connsiteY3" fmla="*/ 644294 h 869770"/>
                              <a:gd name="connsiteX4" fmla="*/ 116402 w 867969"/>
                              <a:gd name="connsiteY4" fmla="*/ 869770 h 869770"/>
                              <a:gd name="connsiteX5" fmla="*/ 0 w 867969"/>
                              <a:gd name="connsiteY5" fmla="*/ 752971 h 869770"/>
                              <a:gd name="connsiteX0" fmla="*/ 0 w 871734"/>
                              <a:gd name="connsiteY0" fmla="*/ 757895 h 869770"/>
                              <a:gd name="connsiteX1" fmla="*/ 236307 w 871734"/>
                              <a:gd name="connsiteY1" fmla="*/ 331028 h 869770"/>
                              <a:gd name="connsiteX2" fmla="*/ 871734 w 871734"/>
                              <a:gd name="connsiteY2" fmla="*/ 0 h 869770"/>
                              <a:gd name="connsiteX3" fmla="*/ 544818 w 871734"/>
                              <a:gd name="connsiteY3" fmla="*/ 644294 h 869770"/>
                              <a:gd name="connsiteX4" fmla="*/ 120167 w 871734"/>
                              <a:gd name="connsiteY4" fmla="*/ 869770 h 869770"/>
                              <a:gd name="connsiteX5" fmla="*/ 0 w 871734"/>
                              <a:gd name="connsiteY5" fmla="*/ 757895 h 869770"/>
                              <a:gd name="connsiteX0" fmla="*/ 0 w 876234"/>
                              <a:gd name="connsiteY0" fmla="*/ 753393 h 865268"/>
                              <a:gd name="connsiteX1" fmla="*/ 236307 w 876234"/>
                              <a:gd name="connsiteY1" fmla="*/ 326526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76234"/>
                              <a:gd name="connsiteY0" fmla="*/ 753393 h 865268"/>
                              <a:gd name="connsiteX1" fmla="*/ 225532 w 876234"/>
                              <a:gd name="connsiteY1" fmla="*/ 337307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67088"/>
                              <a:gd name="connsiteY0" fmla="*/ 743279 h 855154"/>
                              <a:gd name="connsiteX1" fmla="*/ 225532 w 867088"/>
                              <a:gd name="connsiteY1" fmla="*/ 327193 h 855154"/>
                              <a:gd name="connsiteX2" fmla="*/ 867088 w 867088"/>
                              <a:gd name="connsiteY2" fmla="*/ 0 h 855154"/>
                              <a:gd name="connsiteX3" fmla="*/ 544818 w 867088"/>
                              <a:gd name="connsiteY3" fmla="*/ 629678 h 855154"/>
                              <a:gd name="connsiteX4" fmla="*/ 120167 w 867088"/>
                              <a:gd name="connsiteY4" fmla="*/ 855154 h 855154"/>
                              <a:gd name="connsiteX5" fmla="*/ 0 w 867088"/>
                              <a:gd name="connsiteY5" fmla="*/ 743279 h 855154"/>
                              <a:gd name="connsiteX0" fmla="*/ 0 w 857790"/>
                              <a:gd name="connsiteY0" fmla="*/ 742724 h 855154"/>
                              <a:gd name="connsiteX1" fmla="*/ 216234 w 857790"/>
                              <a:gd name="connsiteY1" fmla="*/ 327193 h 855154"/>
                              <a:gd name="connsiteX2" fmla="*/ 857790 w 857790"/>
                              <a:gd name="connsiteY2" fmla="*/ 0 h 855154"/>
                              <a:gd name="connsiteX3" fmla="*/ 535520 w 857790"/>
                              <a:gd name="connsiteY3" fmla="*/ 629678 h 855154"/>
                              <a:gd name="connsiteX4" fmla="*/ 110869 w 857790"/>
                              <a:gd name="connsiteY4" fmla="*/ 855154 h 855154"/>
                              <a:gd name="connsiteX5" fmla="*/ 0 w 857790"/>
                              <a:gd name="connsiteY5" fmla="*/ 742724 h 8551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857790" h="855154">
                                <a:moveTo>
                                  <a:pt x="0" y="742724"/>
                                </a:moveTo>
                                <a:lnTo>
                                  <a:pt x="216234" y="327193"/>
                                </a:lnTo>
                                <a:lnTo>
                                  <a:pt x="857790" y="0"/>
                                </a:lnTo>
                                <a:lnTo>
                                  <a:pt x="535520" y="629678"/>
                                </a:lnTo>
                                <a:lnTo>
                                  <a:pt x="110869" y="855154"/>
                                </a:lnTo>
                                <a:lnTo>
                                  <a:pt x="0" y="74272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5400">
                            <a:solidFill>
                              <a:schemeClr val="accent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1" name="Retângulo 36"/>
                        <wps:cNvSpPr/>
                        <wps:spPr>
                          <a:xfrm rot="2700000">
                            <a:off x="6126480" y="8025130"/>
                            <a:ext cx="960326" cy="957414"/>
                          </a:xfrm>
                          <a:custGeom>
                            <a:avLst/>
                            <a:gdLst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94715 w 894715"/>
                              <a:gd name="connsiteY2" fmla="*/ 894715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42007 w 894715"/>
                              <a:gd name="connsiteY2" fmla="*/ 812230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1182281"/>
                              <a:gd name="connsiteY0" fmla="*/ 0 h 894715"/>
                              <a:gd name="connsiteX1" fmla="*/ 1182281 w 1182281"/>
                              <a:gd name="connsiteY1" fmla="*/ 164696 h 894715"/>
                              <a:gd name="connsiteX2" fmla="*/ 842007 w 1182281"/>
                              <a:gd name="connsiteY2" fmla="*/ 812230 h 894715"/>
                              <a:gd name="connsiteX3" fmla="*/ 0 w 1182281"/>
                              <a:gd name="connsiteY3" fmla="*/ 894715 h 894715"/>
                              <a:gd name="connsiteX4" fmla="*/ 0 w 1182281"/>
                              <a:gd name="connsiteY4" fmla="*/ 0 h 894715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42007 w 1182281"/>
                              <a:gd name="connsiteY2" fmla="*/ 812230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303026 w 948790"/>
                              <a:gd name="connsiteY0" fmla="*/ 339509 h 983543"/>
                              <a:gd name="connsiteX1" fmla="*/ 948790 w 948790"/>
                              <a:gd name="connsiteY1" fmla="*/ 0 h 983543"/>
                              <a:gd name="connsiteX2" fmla="*/ 628221 w 948790"/>
                              <a:gd name="connsiteY2" fmla="*/ 657231 h 983543"/>
                              <a:gd name="connsiteX3" fmla="*/ 0 w 948790"/>
                              <a:gd name="connsiteY3" fmla="*/ 983543 h 983543"/>
                              <a:gd name="connsiteX4" fmla="*/ 303026 w 948790"/>
                              <a:gd name="connsiteY4" fmla="*/ 339509 h 983543"/>
                              <a:gd name="connsiteX0" fmla="*/ 303026 w 955191"/>
                              <a:gd name="connsiteY0" fmla="*/ 297821 h 941855"/>
                              <a:gd name="connsiteX1" fmla="*/ 955191 w 955191"/>
                              <a:gd name="connsiteY1" fmla="*/ 0 h 941855"/>
                              <a:gd name="connsiteX2" fmla="*/ 628221 w 955191"/>
                              <a:gd name="connsiteY2" fmla="*/ 615543 h 941855"/>
                              <a:gd name="connsiteX3" fmla="*/ 0 w 955191"/>
                              <a:gd name="connsiteY3" fmla="*/ 941855 h 941855"/>
                              <a:gd name="connsiteX4" fmla="*/ 303026 w 955191"/>
                              <a:gd name="connsiteY4" fmla="*/ 297821 h 941855"/>
                              <a:gd name="connsiteX0" fmla="*/ 289526 w 941691"/>
                              <a:gd name="connsiteY0" fmla="*/ 297821 h 955356"/>
                              <a:gd name="connsiteX1" fmla="*/ 941691 w 941691"/>
                              <a:gd name="connsiteY1" fmla="*/ 0 h 955356"/>
                              <a:gd name="connsiteX2" fmla="*/ 614721 w 941691"/>
                              <a:gd name="connsiteY2" fmla="*/ 615543 h 955356"/>
                              <a:gd name="connsiteX3" fmla="*/ 0 w 941691"/>
                              <a:gd name="connsiteY3" fmla="*/ 955356 h 955356"/>
                              <a:gd name="connsiteX4" fmla="*/ 289526 w 941691"/>
                              <a:gd name="connsiteY4" fmla="*/ 297821 h 955356"/>
                              <a:gd name="connsiteX0" fmla="*/ 324280 w 976445"/>
                              <a:gd name="connsiteY0" fmla="*/ 297821 h 979453"/>
                              <a:gd name="connsiteX1" fmla="*/ 976445 w 976445"/>
                              <a:gd name="connsiteY1" fmla="*/ 0 h 979453"/>
                              <a:gd name="connsiteX2" fmla="*/ 649475 w 976445"/>
                              <a:gd name="connsiteY2" fmla="*/ 615543 h 979453"/>
                              <a:gd name="connsiteX3" fmla="*/ 0 w 976445"/>
                              <a:gd name="connsiteY3" fmla="*/ 979453 h 979453"/>
                              <a:gd name="connsiteX4" fmla="*/ 324280 w 976445"/>
                              <a:gd name="connsiteY4" fmla="*/ 297821 h 979453"/>
                              <a:gd name="connsiteX0" fmla="*/ 325533 w 977698"/>
                              <a:gd name="connsiteY0" fmla="*/ 297821 h 978201"/>
                              <a:gd name="connsiteX1" fmla="*/ 977698 w 977698"/>
                              <a:gd name="connsiteY1" fmla="*/ 0 h 978201"/>
                              <a:gd name="connsiteX2" fmla="*/ 650728 w 977698"/>
                              <a:gd name="connsiteY2" fmla="*/ 615543 h 978201"/>
                              <a:gd name="connsiteX3" fmla="*/ 0 w 977698"/>
                              <a:gd name="connsiteY3" fmla="*/ 978201 h 978201"/>
                              <a:gd name="connsiteX4" fmla="*/ 325533 w 977698"/>
                              <a:gd name="connsiteY4" fmla="*/ 297821 h 978201"/>
                              <a:gd name="connsiteX0" fmla="*/ 335045 w 987210"/>
                              <a:gd name="connsiteY0" fmla="*/ 297821 h 968697"/>
                              <a:gd name="connsiteX1" fmla="*/ 987210 w 987210"/>
                              <a:gd name="connsiteY1" fmla="*/ 0 h 968697"/>
                              <a:gd name="connsiteX2" fmla="*/ 660240 w 987210"/>
                              <a:gd name="connsiteY2" fmla="*/ 615543 h 968697"/>
                              <a:gd name="connsiteX3" fmla="*/ 0 w 987210"/>
                              <a:gd name="connsiteY3" fmla="*/ 968697 h 968697"/>
                              <a:gd name="connsiteX4" fmla="*/ 335045 w 987210"/>
                              <a:gd name="connsiteY4" fmla="*/ 297821 h 968697"/>
                              <a:gd name="connsiteX0" fmla="*/ 335045 w 987210"/>
                              <a:gd name="connsiteY0" fmla="*/ 297821 h 968697"/>
                              <a:gd name="connsiteX1" fmla="*/ 916792 w 987210"/>
                              <a:gd name="connsiteY1" fmla="*/ 39077 h 968697"/>
                              <a:gd name="connsiteX2" fmla="*/ 987210 w 987210"/>
                              <a:gd name="connsiteY2" fmla="*/ 0 h 968697"/>
                              <a:gd name="connsiteX3" fmla="*/ 660240 w 987210"/>
                              <a:gd name="connsiteY3" fmla="*/ 615543 h 968697"/>
                              <a:gd name="connsiteX4" fmla="*/ 0 w 987210"/>
                              <a:gd name="connsiteY4" fmla="*/ 968697 h 968697"/>
                              <a:gd name="connsiteX5" fmla="*/ 335045 w 987210"/>
                              <a:gd name="connsiteY5" fmla="*/ 297821 h 968697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660240 w 971098"/>
                              <a:gd name="connsiteY3" fmla="*/ 584875 h 938029"/>
                              <a:gd name="connsiteX4" fmla="*/ 0 w 971098"/>
                              <a:gd name="connsiteY4" fmla="*/ 938029 h 938029"/>
                              <a:gd name="connsiteX5" fmla="*/ 335045 w 971098"/>
                              <a:gd name="connsiteY5" fmla="*/ 267153 h 938029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944563 w 971098"/>
                              <a:gd name="connsiteY3" fmla="*/ 50475 h 938029"/>
                              <a:gd name="connsiteX4" fmla="*/ 660240 w 971098"/>
                              <a:gd name="connsiteY4" fmla="*/ 584875 h 938029"/>
                              <a:gd name="connsiteX5" fmla="*/ 0 w 971098"/>
                              <a:gd name="connsiteY5" fmla="*/ 938029 h 938029"/>
                              <a:gd name="connsiteX6" fmla="*/ 335045 w 971098"/>
                              <a:gd name="connsiteY6" fmla="*/ 267153 h 938029"/>
                              <a:gd name="connsiteX0" fmla="*/ 335045 w 955722"/>
                              <a:gd name="connsiteY0" fmla="*/ 258744 h 929620"/>
                              <a:gd name="connsiteX1" fmla="*/ 916792 w 955722"/>
                              <a:gd name="connsiteY1" fmla="*/ 0 h 929620"/>
                              <a:gd name="connsiteX2" fmla="*/ 955722 w 955722"/>
                              <a:gd name="connsiteY2" fmla="*/ 7088 h 929620"/>
                              <a:gd name="connsiteX3" fmla="*/ 944563 w 955722"/>
                              <a:gd name="connsiteY3" fmla="*/ 42066 h 929620"/>
                              <a:gd name="connsiteX4" fmla="*/ 660240 w 955722"/>
                              <a:gd name="connsiteY4" fmla="*/ 576466 h 929620"/>
                              <a:gd name="connsiteX5" fmla="*/ 0 w 955722"/>
                              <a:gd name="connsiteY5" fmla="*/ 929620 h 929620"/>
                              <a:gd name="connsiteX6" fmla="*/ 335045 w 955722"/>
                              <a:gd name="connsiteY6" fmla="*/ 258744 h 929620"/>
                              <a:gd name="connsiteX0" fmla="*/ 335045 w 955722"/>
                              <a:gd name="connsiteY0" fmla="*/ 289432 h 960308"/>
                              <a:gd name="connsiteX1" fmla="*/ 945289 w 955722"/>
                              <a:gd name="connsiteY1" fmla="*/ 0 h 960308"/>
                              <a:gd name="connsiteX2" fmla="*/ 955722 w 955722"/>
                              <a:gd name="connsiteY2" fmla="*/ 37776 h 960308"/>
                              <a:gd name="connsiteX3" fmla="*/ 944563 w 955722"/>
                              <a:gd name="connsiteY3" fmla="*/ 72754 h 960308"/>
                              <a:gd name="connsiteX4" fmla="*/ 660240 w 955722"/>
                              <a:gd name="connsiteY4" fmla="*/ 607154 h 960308"/>
                              <a:gd name="connsiteX5" fmla="*/ 0 w 955722"/>
                              <a:gd name="connsiteY5" fmla="*/ 960308 h 960308"/>
                              <a:gd name="connsiteX6" fmla="*/ 335045 w 955722"/>
                              <a:gd name="connsiteY6" fmla="*/ 289432 h 96030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955722" h="960308">
                                <a:moveTo>
                                  <a:pt x="335045" y="289432"/>
                                </a:moveTo>
                                <a:cubicBezTo>
                                  <a:pt x="534373" y="197814"/>
                                  <a:pt x="745961" y="91618"/>
                                  <a:pt x="945289" y="0"/>
                                </a:cubicBezTo>
                                <a:lnTo>
                                  <a:pt x="955722" y="37776"/>
                                </a:lnTo>
                                <a:lnTo>
                                  <a:pt x="944563" y="72754"/>
                                </a:lnTo>
                                <a:lnTo>
                                  <a:pt x="660240" y="607154"/>
                                </a:lnTo>
                                <a:lnTo>
                                  <a:pt x="0" y="960308"/>
                                </a:lnTo>
                                <a:lnTo>
                                  <a:pt x="335045" y="28943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4925">
                            <a:solidFill>
                              <a:schemeClr val="accent6"/>
                            </a:solidFill>
                            <a:round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4" name="Conector Reto 64"/>
                        <wps:cNvCnPr/>
                        <wps:spPr>
                          <a:xfrm flipV="1">
                            <a:off x="6515100" y="8465820"/>
                            <a:ext cx="672488" cy="211461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5" name="Conector Reto 65"/>
                        <wps:cNvCnPr/>
                        <wps:spPr>
                          <a:xfrm flipV="1">
                            <a:off x="6416040" y="8427720"/>
                            <a:ext cx="693258" cy="21741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6" name="Conector Reto 66"/>
                        <wps:cNvCnPr/>
                        <wps:spPr>
                          <a:xfrm flipV="1">
                            <a:off x="6332220" y="8397240"/>
                            <a:ext cx="703372" cy="220612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7" name="Conector Reto 67"/>
                        <wps:cNvCnPr/>
                        <wps:spPr>
                          <a:xfrm flipV="1">
                            <a:off x="6225540" y="8374380"/>
                            <a:ext cx="718555" cy="2250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8" name="Conector Reto 68"/>
                        <wps:cNvCnPr/>
                        <wps:spPr>
                          <a:xfrm flipV="1">
                            <a:off x="6134100" y="8343900"/>
                            <a:ext cx="715973" cy="2251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9" name="Conector Reto 69"/>
                        <wps:cNvCnPr/>
                        <wps:spPr>
                          <a:xfrm flipV="1">
                            <a:off x="6057900" y="8313420"/>
                            <a:ext cx="714088" cy="2248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3" name="Conector Reto 63"/>
                        <wps:cNvCnPr/>
                        <wps:spPr>
                          <a:xfrm flipV="1">
                            <a:off x="6621780" y="8496300"/>
                            <a:ext cx="649935" cy="20396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0" name="Conector Reto 70"/>
                        <wps:cNvCnPr/>
                        <wps:spPr>
                          <a:xfrm flipV="1">
                            <a:off x="5951220" y="8282940"/>
                            <a:ext cx="747379" cy="23353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2" name="Retângulo 5"/>
                        <wps:cNvSpPr/>
                        <wps:spPr>
                          <a:xfrm>
                            <a:off x="6652260" y="853440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19ED88C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3" name="Retângulo 5"/>
                        <wps:cNvSpPr/>
                        <wps:spPr>
                          <a:xfrm flipH="1">
                            <a:off x="5951220" y="854202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D1C7797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4" name="Retângulo 5"/>
                        <wps:cNvSpPr/>
                        <wps:spPr>
                          <a:xfrm>
                            <a:off x="6728460" y="9425940"/>
                            <a:ext cx="582829" cy="18045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367737 h 1507561"/>
                              <a:gd name="connsiteX1" fmla="*/ 787428 w 787428"/>
                              <a:gd name="connsiteY1" fmla="*/ 0 h 1507561"/>
                              <a:gd name="connsiteX2" fmla="*/ 787428 w 787428"/>
                              <a:gd name="connsiteY2" fmla="*/ 1507562 h 1507561"/>
                              <a:gd name="connsiteX3" fmla="*/ 3000 w 787428"/>
                              <a:gd name="connsiteY3" fmla="*/ 1065552 h 1507561"/>
                              <a:gd name="connsiteX4" fmla="*/ 0 w 787428"/>
                              <a:gd name="connsiteY4" fmla="*/ 367737 h 1507561"/>
                              <a:gd name="connsiteX0" fmla="*/ 98991 w 784428"/>
                              <a:gd name="connsiteY0" fmla="*/ 320230 h 1507563"/>
                              <a:gd name="connsiteX1" fmla="*/ 784428 w 784428"/>
                              <a:gd name="connsiteY1" fmla="*/ 0 h 1507563"/>
                              <a:gd name="connsiteX2" fmla="*/ 784428 w 784428"/>
                              <a:gd name="connsiteY2" fmla="*/ 1507562 h 1507563"/>
                              <a:gd name="connsiteX3" fmla="*/ 0 w 784428"/>
                              <a:gd name="connsiteY3" fmla="*/ 1065552 h 1507563"/>
                              <a:gd name="connsiteX4" fmla="*/ 98991 w 784428"/>
                              <a:gd name="connsiteY4" fmla="*/ 320230 h 1507563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4428 w 784428"/>
                              <a:gd name="connsiteY2" fmla="*/ 244681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2928 w 784428"/>
                              <a:gd name="connsiteY2" fmla="*/ 320569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3000 w 688437"/>
                              <a:gd name="connsiteY0" fmla="*/ 320230 h 320569"/>
                              <a:gd name="connsiteX1" fmla="*/ 688437 w 688437"/>
                              <a:gd name="connsiteY1" fmla="*/ 0 h 320569"/>
                              <a:gd name="connsiteX2" fmla="*/ 686937 w 688437"/>
                              <a:gd name="connsiteY2" fmla="*/ 320569 h 320569"/>
                              <a:gd name="connsiteX3" fmla="*/ 0 w 688437"/>
                              <a:gd name="connsiteY3" fmla="*/ 320569 h 320569"/>
                              <a:gd name="connsiteX4" fmla="*/ 3000 w 688437"/>
                              <a:gd name="connsiteY4" fmla="*/ 320230 h 32056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688437" h="320569">
                                <a:moveTo>
                                  <a:pt x="3000" y="320230"/>
                                </a:moveTo>
                                <a:lnTo>
                                  <a:pt x="688437" y="0"/>
                                </a:lnTo>
                                <a:lnTo>
                                  <a:pt x="686937" y="320569"/>
                                </a:lnTo>
                                <a:lnTo>
                                  <a:pt x="0" y="320569"/>
                                </a:lnTo>
                                <a:lnTo>
                                  <a:pt x="3000" y="32023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35E1F36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5" name="Retângulo 5"/>
                        <wps:cNvSpPr/>
                        <wps:spPr>
                          <a:xfrm flipH="1">
                            <a:off x="5387340" y="9425940"/>
                            <a:ext cx="1154985" cy="182167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1449303"/>
                              <a:gd name="connsiteY0" fmla="*/ 367737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0 w 1449303"/>
                              <a:gd name="connsiteY4" fmla="*/ 367737 h 1877402"/>
                              <a:gd name="connsiteX0" fmla="*/ 84626 w 1449303"/>
                              <a:gd name="connsiteY0" fmla="*/ 323618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84626 w 1449303"/>
                              <a:gd name="connsiteY4" fmla="*/ 323618 h 1877402"/>
                              <a:gd name="connsiteX0" fmla="*/ 0 w 1364677"/>
                              <a:gd name="connsiteY0" fmla="*/ 323618 h 323618"/>
                              <a:gd name="connsiteX1" fmla="*/ 702802 w 1364677"/>
                              <a:gd name="connsiteY1" fmla="*/ 0 h 323618"/>
                              <a:gd name="connsiteX2" fmla="*/ 1364677 w 1364677"/>
                              <a:gd name="connsiteY2" fmla="*/ 323618 h 323618"/>
                              <a:gd name="connsiteX3" fmla="*/ 27130 w 1364677"/>
                              <a:gd name="connsiteY3" fmla="*/ 323618 h 323618"/>
                              <a:gd name="connsiteX4" fmla="*/ 0 w 1364677"/>
                              <a:gd name="connsiteY4" fmla="*/ 323618 h 32361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64677" h="323618">
                                <a:moveTo>
                                  <a:pt x="0" y="323618"/>
                                </a:moveTo>
                                <a:lnTo>
                                  <a:pt x="702802" y="0"/>
                                </a:lnTo>
                                <a:lnTo>
                                  <a:pt x="1364677" y="323618"/>
                                </a:lnTo>
                                <a:lnTo>
                                  <a:pt x="27130" y="323618"/>
                                </a:lnTo>
                                <a:lnTo>
                                  <a:pt x="0" y="3236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9DA2847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CFEC99F" id="Grupo 4" o:spid="_x0000_s1026" alt="&quot;&quot;" style="position:absolute;left:0;text-align:left;margin-left:.15pt;margin-top:0;width:560.4pt;height:818.15pt;z-index:-251652096;mso-position-vertical:bottom;mso-position-vertical-relative:margin;mso-width-relative:margin;mso-height-relative:margin" coordsize="73188,960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">
                <v:rect id="Retângulo 3" o:spid="_x0000_s1027" style="position:absolute;width:73152;height:960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" fillcolor="#f4e4de [3209]" stroked="f" strokeweight="1pt"/>
                <v:line id="Conector Reto 13" o:spid="_x0000_s1028" style="position:absolute;flip:y;visibility:visible;mso-wrap-style:square" from="4267,8610" to="11176,107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" strokecolor="#00ae9b [3208]" strokeweight="1.25pt">
                  <v:stroke joinstyle="miter"/>
                </v:line>
                <v:line id="Conector Reto 14" o:spid="_x0000_s1029" style="position:absolute;flip:y;visibility:visible;mso-wrap-style:square" from="3276,8305" to="10289,105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" strokecolor="#00ae9b [3208]" strokeweight="1.25pt">
                  <v:stroke joinstyle="miter"/>
                </v:line>
                <v:line id="Conector Reto 15" o:spid="_x0000_s1030" style="position:absolute;flip:y;visibility:visible;mso-wrap-style:square" from="2362,8077" to="9293,102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" strokecolor="#00ae9b [3208]" strokeweight="1.25pt">
                  <v:stroke joinstyle="miter"/>
                </v:line>
                <v:line id="Conector Reto 16" o:spid="_x0000_s1031" style="position:absolute;flip:y;visibility:visible;mso-wrap-style:square" from="1524,7696" to="8512,98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" strokecolor="#00ae9b [3208]" strokeweight="1.25pt">
                  <v:stroke joinstyle="miter"/>
                </v:line>
                <v:line id="Conector Reto 17" o:spid="_x0000_s1032" style="position:absolute;flip:y;visibility:visible;mso-wrap-style:square" from="533,7467" to="7594,96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" strokecolor="#00ae9b [3208]" strokeweight="1.25pt">
                  <v:stroke joinstyle="miter"/>
                </v:line>
                <v:line id="Conector Reto 18" o:spid="_x0000_s1033" style="position:absolute;flip:y;visibility:visible;mso-wrap-style:square" from="76,7239" to="6584,92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" strokecolor="#00ae9b [3208]" strokeweight="1.25pt">
                  <v:stroke joinstyle="miter"/>
                </v:line>
                <v:line id="Conector Reto 19" o:spid="_x0000_s1034" style="position:absolute;flip:y;visibility:visible;mso-wrap-style:square" from="76,6934" to="5791,87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" strokecolor="#00ae9b [3208]" strokeweight="1.25pt">
                  <v:stroke joinstyle="miter"/>
                </v:line>
                <v:line id="Conector Reto 20" o:spid="_x0000_s1035" style="position:absolute;flip:y;visibility:visible;mso-wrap-style:square" from="0,6629" to="5003,81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" strokecolor="#00ae9b [3208]" strokeweight="1.25pt">
                  <v:stroke joinstyle="miter"/>
                </v:line>
                <v:shape id="Retângulo 5" o:spid="_x0000_s1036" style="position:absolute;width:4387;height:7823;visibility:visible;mso-wrap-style:square;v-text-anchor:middle" coordsize="518795,138920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" adj="-11796480,,5400" path="m,l518795,r,1139825l,1389207,,xe" fillcolor="#a4d8d7 [3205]" stroked="f" strokeweight="1pt">
                  <v:stroke joinstyle="miter"/>
                  <v:formulas/>
                  <v:path arrowok="t" o:connecttype="custom" o:connectlocs="0,0;438785,0;438785,641883;0,782320;0,0" o:connectangles="0,0,0,0,0" textboxrect="0,0,518795,1389207"/>
                  <v:textbox>
                    <w:txbxContent>
                      <w:p w14:paraId="45A7DF5D" w14:textId="77777777" w:rsidR="0065760A" w:rsidRDefault="0065760A" w:rsidP="0065760A"/>
                    </w:txbxContent>
                  </v:textbox>
                </v:shape>
                <v:shape id="Retângulo 5" o:spid="_x0000_s1037" style="position:absolute;left:4724;width:6673;height:8504;flip:x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" adj="-11796480,,5400" path="m,l787428,r,1139825l,1509665,,xe" fillcolor="#827e79 [3206]" stroked="f" strokeweight=".25pt">
                  <v:stroke joinstyle="miter"/>
                  <v:formulas/>
                  <v:path arrowok="t" o:connecttype="custom" o:connectlocs="0,0;667306,0;667306,642110;0,850456;0,0" o:connectangles="0,0,0,0,0" textboxrect="0,0,787428,1509665"/>
                  <v:textbox>
                    <w:txbxContent>
                      <w:p w14:paraId="71D30904" w14:textId="77777777" w:rsidR="0065760A" w:rsidRDefault="0065760A" w:rsidP="0065760A"/>
                    </w:txbxContent>
                  </v:textbox>
                </v:shape>
                <v:shape id="Retângulo 5" o:spid="_x0000_s1038" style="position:absolute;left:11811;width:6673;height:8504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" adj="-11796480,,5400" path="m,l787428,r,1139825l,1509665,,xe" fillcolor="#c6c3bb [3207]" stroked="f" strokeweight="1pt">
                  <v:stroke joinstyle="miter"/>
                  <v:formulas/>
                  <v:path arrowok="t" o:connecttype="custom" o:connectlocs="0,0;667306,0;667306,642110;0,850456;0,0" o:connectangles="0,0,0,0,0" textboxrect="0,0,787428,1509665"/>
                  <v:textbox>
                    <w:txbxContent>
                      <w:p w14:paraId="53D0CB0F" w14:textId="77777777" w:rsidR="0065760A" w:rsidRDefault="0065760A" w:rsidP="0065760A"/>
                    </w:txbxContent>
                  </v:textbox>
                </v:shape>
                <v:shape id="Retângulo 5" o:spid="_x0000_s1039" style="position:absolute;left:4876;top:8839;width:6668;height:10572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94;666750,0;666750,848996;0,1057275;0,207094" o:connectangles="0,0,0,0,0" textboxrect="0,0,787428,1877402"/>
                  <v:textbox>
                    <w:txbxContent>
                      <w:p w14:paraId="16E782C2" w14:textId="77777777" w:rsidR="0065760A" w:rsidRDefault="0065760A" w:rsidP="0065760A"/>
                    </w:txbxContent>
                  </v:textbox>
                </v:shape>
                <v:shape id="Retângulo 5" o:spid="_x0000_s1040" style="position:absolute;left:4876;top:17754;width:6668;height:10573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" adj="-11796480,,5400" path="m,367737l787428,r,1507562l,1877402,,367737xe" fillcolor="#c6c3bb [3207]" stroked="f" strokeweight="1pt">
                  <v:stroke joinstyle="miter"/>
                  <v:formulas/>
                  <v:path arrowok="t" o:connecttype="custom" o:connectlocs="0,207094;666750,0;666750,848996;0,1057275;0,207094" o:connectangles="0,0,0,0,0" textboxrect="0,0,787428,1877402"/>
                  <v:textbox>
                    <w:txbxContent>
                      <w:p w14:paraId="1049F19A" w14:textId="77777777" w:rsidR="0065760A" w:rsidRDefault="0065760A" w:rsidP="0065760A"/>
                    </w:txbxContent>
                  </v:textbox>
                </v:shape>
                <v:shape id="Retângulo 5" o:spid="_x0000_s1041" style="position:absolute;top:9677;width:4493;height:9830;flip:x;visibility:visible;mso-wrap-style:square;v-text-anchor:middle" coordsize="530643,17460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" adj="-11796480,,5400" path="m,236349l530643,r,1492567l,1746014,,236349xe" fillcolor="#827e79 [3206]" stroked="f" strokeweight="1pt">
                  <v:stroke joinstyle="miter"/>
                  <v:formulas/>
                  <v:path arrowok="t" o:connecttype="custom" o:connectlocs="0,133061;449319,0;449319,840293;0,982980;0,133061" o:connectangles="0,0,0,0,0" textboxrect="0,0,530643,1746014"/>
                  <v:textbox>
                    <w:txbxContent>
                      <w:p w14:paraId="328B25BB" w14:textId="77777777" w:rsidR="0065760A" w:rsidRDefault="0065760A" w:rsidP="0065760A"/>
                    </w:txbxContent>
                  </v:textbox>
                </v:shape>
                <v:shape id="Retângulo 5" o:spid="_x0000_s1042" style="position:absolute;top:18440;width:4463;height:9944;flip:x;visibility:visible;mso-wrap-style:square;v-text-anchor:middle" coordsize="527126,17663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" adj="-11796480,,5400" path="m,256671l527126,r,1512890l,1766336,,256671xe" fillcolor="#a4d8d7 [3205]" stroked="f" strokeweight="1pt">
                  <v:stroke joinstyle="miter"/>
                  <v:formulas/>
                  <v:path arrowok="t" o:connecttype="custom" o:connectlocs="0,144500;446341,0;446341,851725;0,994410;0,144500" o:connectangles="0,0,0,0,0" textboxrect="0,0,527126,1766336"/>
                  <v:textbox>
                    <w:txbxContent>
                      <w:p w14:paraId="77BE181A" w14:textId="77777777" w:rsidR="0065760A" w:rsidRDefault="0065760A" w:rsidP="0065760A"/>
                    </w:txbxContent>
                  </v:textbox>
                </v:shape>
                <v:shape id="Retângulo 21" o:spid="_x0000_s1043" style="position:absolute;left:1126;top:4372;width:8581;height:8552;rotation:45;visibility:visible;mso-wrap-style:square;v-text-anchor:middle" coordsize="857790,8551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" path="m,742724l216234,327193,857790,,535520,629678,110869,855154,,742724xe" filled="f" strokecolor="#f4e4de [3209]" strokeweight="2pt">
                  <v:stroke joinstyle="miter"/>
                  <v:path arrowok="t" o:connecttype="custom" o:connectlocs="0,742810;216313,327231;858102,0;535715,629751;110909,855253;0,742810" o:connectangles="0,0,0,0,0,0"/>
                </v:shape>
                <v:shape id="Retângulo 36" o:spid="_x0000_s1044" style="position:absolute;left:61188;top:31483;width:9604;height:9574;rotation:45;visibility:visible;mso-wrap-style:square;v-text-anchor:middle" coordsize="955722,9603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" path="m335045,289432c534373,197814,745961,91618,945289,r10433,37776l944563,72754,660240,607154,,960308,335045,289432xe" filled="f" strokecolor="#f4e4de [3209]" strokeweight="2.75pt">
                  <v:path arrowok="t" o:connecttype="custom" o:connectlocs="336659,288560;949843,0;960326,37662;949113,72535;663421,605324;0,957414;336659,288560" o:connectangles="0,0,0,0,0,0,0"/>
                </v:shape>
                <v:line id="Conector Reto 27" o:spid="_x0000_s1045" style="position:absolute;flip:y;visibility:visible;mso-wrap-style:square" from="66141,36195" to="72640,382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" strokecolor="#00ae9b [3208]" strokeweight="1.25pt">
                  <v:stroke joinstyle="miter"/>
                </v:line>
                <v:line id="Conector Reto 28" o:spid="_x0000_s1046" style="position:absolute;flip:y;visibility:visible;mso-wrap-style:square" from="65074,35890" to="71799,380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" strokecolor="#00ae9b [3208]" strokeweight="1.25pt">
                  <v:stroke joinstyle="miter"/>
                </v:line>
                <v:line id="Conector Reto 29" o:spid="_x0000_s1047" style="position:absolute;flip:y;visibility:visible;mso-wrap-style:square" from="64084,35509" to="71016,376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" strokecolor="#00ae9b [3208]" strokeweight="1.25pt">
                  <v:stroke joinstyle="miter"/>
                </v:line>
                <v:line id="Conector Reto 30" o:spid="_x0000_s1048" style="position:absolute;flip:y;visibility:visible;mso-wrap-style:square" from="63246,35204" to="70279,374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" strokecolor="#00ae9b [3208]" strokeweight="1.25pt">
                  <v:stroke joinstyle="miter"/>
                </v:line>
                <v:line id="Conector Reto 31" o:spid="_x0000_s1049" style="position:absolute;flip:y;visibility:visible;mso-wrap-style:square" from="62179,34975" to="69364,372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" strokecolor="#00ae9b [3208]" strokeweight="1.25pt">
                  <v:stroke joinstyle="miter"/>
                </v:line>
                <v:line id="Conector Reto 32" o:spid="_x0000_s1050" style="position:absolute;flip:y;visibility:visible;mso-wrap-style:square" from="61264,34671" to="68424,369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" strokecolor="#00ae9b [3208]" strokeweight="1.25pt">
                  <v:stroke joinstyle="miter"/>
                </v:line>
                <v:line id="Conector Reto 33" o:spid="_x0000_s1051" style="position:absolute;flip:y;visibility:visible;mso-wrap-style:square" from="60502,34366" to="67643,366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" strokecolor="#00ae9b [3208]" strokeweight="1.25pt">
                  <v:stroke joinstyle="miter"/>
                </v:line>
                <v:line id="Conector Reto 34" o:spid="_x0000_s1052" style="position:absolute;flip:y;visibility:visible;mso-wrap-style:square" from="59436,34061" to="66909,363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" strokecolor="#00ae9b [3208]" strokeweight="1.25pt">
                  <v:stroke joinstyle="miter"/>
                </v:line>
                <v:shape id="Retângulo 5" o:spid="_x0000_s1053" style="position:absolute;left:66446;top:36576;width:6666;height:10568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0C7E06D3" w14:textId="77777777" w:rsidR="0065760A" w:rsidRDefault="0065760A" w:rsidP="0065760A"/>
                    </w:txbxContent>
                  </v:textbox>
                </v:shape>
                <v:shape id="Retângulo 5" o:spid="_x0000_s1054" style="position:absolute;left:59359;top:36652;width:6667;height:10568;flip:x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" adj="-11796480,,5400" path="m,367737l787428,r,1507562l,1877402,,367737xe" fillcolor="#827e79 [3206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615967ED" w14:textId="77777777" w:rsidR="0065760A" w:rsidRDefault="0065760A" w:rsidP="0065760A"/>
                    </w:txbxContent>
                  </v:textbox>
                </v:shape>
                <v:shape id="Retângulo 5" o:spid="_x0000_s1055" style="position:absolute;left:67208;top:45491;width:5828;height:1804;visibility:visible;mso-wrap-style:square;v-text-anchor:middle" coordsize="688437,32056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" adj="-11796480,,5400" path="m3000,320230l688437,r-1500,320569l,320569r3000,-339xe" fillcolor="#c6c3bb [3207]" stroked="f" strokeweight="1pt">
                  <v:stroke joinstyle="miter"/>
                  <v:formulas/>
                  <v:path arrowok="t" o:connecttype="custom" o:connectlocs="2540,180259;582829,0;581559,180450;0,180450;2540,180259" o:connectangles="0,0,0,0,0" textboxrect="0,0,688437,320569"/>
                  <v:textbox>
                    <w:txbxContent>
                      <w:p w14:paraId="75DE2D8D" w14:textId="77777777" w:rsidR="0065760A" w:rsidRDefault="0065760A" w:rsidP="0065760A"/>
                    </w:txbxContent>
                  </v:textbox>
                </v:shape>
                <v:shape id="Retângulo 5" o:spid="_x0000_s1056" style="position:absolute;left:53797;top:45491;width:11550;height:1822;flip:x;visibility:visible;mso-wrap-style:square;v-text-anchor:middle" coordsize="1364677,3236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" adj="-11796480,,5400" path="m,323618l702802,r661875,323618l27130,323618,,323618xe" fillcolor="#c6c3bb [3207]" stroked="f" strokeweight="1pt">
                  <v:stroke joinstyle="miter"/>
                  <v:formulas/>
                  <v:path arrowok="t" o:connecttype="custom" o:connectlocs="0,182167;594812,0;1154985,182167;22961,182167;0,182167" o:connectangles="0,0,0,0,0" textboxrect="0,0,1364677,323618"/>
                  <v:textbox>
                    <w:txbxContent>
                      <w:p w14:paraId="2B222FCB" w14:textId="77777777" w:rsidR="0065760A" w:rsidRDefault="0065760A" w:rsidP="0065760A"/>
                    </w:txbxContent>
                  </v:textbox>
                </v:shape>
                <v:line id="Conector Reto 50" o:spid="_x0000_s1057" style="position:absolute;flip:y;visibility:visible;mso-wrap-style:square" from="4343,56997" to="11252,591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" strokecolor="#00ae9b [3208]" strokeweight="1.25pt">
                  <v:stroke joinstyle="miter"/>
                </v:line>
                <v:line id="Conector Reto 51" o:spid="_x0000_s1058" style="position:absolute;flip:y;visibility:visible;mso-wrap-style:square" from="3352,56692" to="10366,589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" strokecolor="#00ae9b [3208]" strokeweight="1.25pt">
                  <v:stroke joinstyle="miter"/>
                </v:line>
                <v:line id="Conector Reto 52" o:spid="_x0000_s1059" style="position:absolute;flip:y;visibility:visible;mso-wrap-style:square" from="2438,56464" to="9369,586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" strokecolor="#00ae9b [3208]" strokeweight="1.25pt">
                  <v:stroke joinstyle="miter"/>
                </v:line>
                <v:line id="Conector Reto 53" o:spid="_x0000_s1060" style="position:absolute;flip:y;visibility:visible;mso-wrap-style:square" from="1600,56083" to="8588,582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" strokecolor="#00ae9b [3208]" strokeweight="1.25pt">
                  <v:stroke joinstyle="miter"/>
                </v:line>
                <v:line id="Conector Reto 54" o:spid="_x0000_s1061" style="position:absolute;flip:y;visibility:visible;mso-wrap-style:square" from="609,55854" to="7670,580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" strokecolor="#00ae9b [3208]" strokeweight="1.25pt">
                  <v:stroke joinstyle="miter"/>
                </v:line>
                <v:line id="Conector Reto 55" o:spid="_x0000_s1062" style="position:absolute;flip:y;visibility:visible;mso-wrap-style:square" from="152,55626" to="6661,576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" strokecolor="#00ae9b [3208]" strokeweight="1.25pt">
                  <v:stroke joinstyle="miter"/>
                </v:line>
                <v:line id="Conector Reto 56" o:spid="_x0000_s1063" style="position:absolute;flip:y;visibility:visible;mso-wrap-style:square" from="152,55321" to="5867,571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" strokecolor="#00ae9b [3208]" strokeweight="1.25pt">
                  <v:stroke joinstyle="miter"/>
                </v:line>
                <v:shape id="Retângulo 5" o:spid="_x0000_s1064" style="position:absolute;top:48463;width:4387;height:7821;visibility:visible;mso-wrap-style:square;v-text-anchor:middle" coordsize="518795,138920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" adj="-11796480,,5400" path="m,l518795,r,1139825l,1389207,,xe" fillcolor="#a4d8d7 [3205]" stroked="f" strokeweight="1pt">
                  <v:stroke joinstyle="miter"/>
                  <v:formulas/>
                  <v:path arrowok="t" o:connecttype="custom" o:connectlocs="0,0;438721,0;438721,641765;0,782177;0,0" o:connectangles="0,0,0,0,0" textboxrect="0,0,518795,1389207"/>
                  <v:textbox>
                    <w:txbxContent>
                      <w:p w14:paraId="1144686F" w14:textId="77777777" w:rsidR="0065760A" w:rsidRDefault="0065760A" w:rsidP="0065760A"/>
                    </w:txbxContent>
                  </v:textbox>
                </v:shape>
                <v:shape id="Retângulo 5" o:spid="_x0000_s1065" style="position:absolute;left:4724;top:48463;width:6672;height:8503;flip:x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" adj="-11796480,,5400" path="m,l787428,r,1139825l,1509665,,xe" fillcolor="#827e79 [3206]" stroked="f" strokeweight=".25pt">
                  <v:stroke joinstyle="miter"/>
                  <v:formulas/>
                  <v:path arrowok="t" o:connecttype="custom" o:connectlocs="0,0;667209,0;667209,641992;0,850300;0,0" o:connectangles="0,0,0,0,0" textboxrect="0,0,787428,1509665"/>
                  <v:textbox>
                    <w:txbxContent>
                      <w:p w14:paraId="79FFCFD6" w14:textId="77777777" w:rsidR="0065760A" w:rsidRDefault="0065760A" w:rsidP="0065760A"/>
                    </w:txbxContent>
                  </v:textbox>
                </v:shape>
                <v:shape id="Retângulo 5" o:spid="_x0000_s1066" style="position:absolute;left:11734;top:48463;width:6672;height:8503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" adj="-11796480,,5400" path="m,l787428,r,1139825l,1509665,,xe" fillcolor="#c6c3bb [3207]" stroked="f" strokeweight="1pt">
                  <v:stroke joinstyle="miter"/>
                  <v:formulas/>
                  <v:path arrowok="t" o:connecttype="custom" o:connectlocs="0,0;667209,0;667209,641992;0,850300;0,0" o:connectangles="0,0,0,0,0" textboxrect="0,0,787428,1509665"/>
                  <v:textbox>
                    <w:txbxContent>
                      <w:p w14:paraId="3FD1801C" w14:textId="77777777" w:rsidR="0065760A" w:rsidRDefault="0065760A" w:rsidP="0065760A"/>
                    </w:txbxContent>
                  </v:textbox>
                </v:shape>
                <v:line id="Conector Reto 57" o:spid="_x0000_s1067" style="position:absolute;flip:y;visibility:visible;mso-wrap-style:square" from="76,55016" to="5080,565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" strokecolor="#00ae9b [3208]" strokeweight="1.25pt">
                  <v:stroke joinstyle="miter"/>
                </v:line>
                <v:shape id="Retângulo 5" o:spid="_x0000_s1068" style="position:absolute;left:4876;top:57302;width:6667;height:10571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56;666653,0;666653,848841;0,1057082;0,207056" o:connectangles="0,0,0,0,0" textboxrect="0,0,787428,1877402"/>
                  <v:textbox>
                    <w:txbxContent>
                      <w:p w14:paraId="3EA54508" w14:textId="77777777" w:rsidR="0065760A" w:rsidRDefault="0065760A" w:rsidP="0065760A"/>
                    </w:txbxContent>
                  </v:textbox>
                </v:shape>
                <v:shape id="Retângulo 5" o:spid="_x0000_s1069" style="position:absolute;top:58140;width:4492;height:9828;flip:x;visibility:visible;mso-wrap-style:square;v-text-anchor:middle" coordsize="530643,17460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" adj="-11796480,,5400" path="m,236349l530643,r,1492567l,1746014,,236349xe" fillcolor="#827e79 [3206]" stroked="f" strokeweight="1pt">
                  <v:stroke joinstyle="miter"/>
                  <v:formulas/>
                  <v:path arrowok="t" o:connecttype="custom" o:connectlocs="0,133037;449254,0;449254,840139;0,982800;0,133037" o:connectangles="0,0,0,0,0" textboxrect="0,0,530643,1746014"/>
                  <v:textbox>
                    <w:txbxContent>
                      <w:p w14:paraId="0B4A2C23" w14:textId="77777777" w:rsidR="0065760A" w:rsidRDefault="0065760A" w:rsidP="0065760A"/>
                    </w:txbxContent>
                  </v:textbox>
                </v:shape>
                <v:shape id="Retângulo 5" o:spid="_x0000_s1070" style="position:absolute;left:4876;top:66217;width:6667;height:10571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" adj="-11796480,,5400" path="m,367737l787428,r,1507562l,1877402,,367737xe" fillcolor="#c6c3bb [3207]" stroked="f" strokeweight="1pt">
                  <v:stroke joinstyle="miter"/>
                  <v:formulas/>
                  <v:path arrowok="t" o:connecttype="custom" o:connectlocs="0,207056;666653,0;666653,848841;0,1057082;0,207056" o:connectangles="0,0,0,0,0" textboxrect="0,0,787428,1877402"/>
                  <v:textbox>
                    <w:txbxContent>
                      <w:p w14:paraId="3110F8F8" w14:textId="77777777" w:rsidR="0065760A" w:rsidRDefault="0065760A" w:rsidP="0065760A"/>
                    </w:txbxContent>
                  </v:textbox>
                </v:shape>
                <v:shape id="Retângulo 5" o:spid="_x0000_s1071" style="position:absolute;top:66903;width:4462;height:9942;flip:x;visibility:visible;mso-wrap-style:square;v-text-anchor:middle" coordsize="527126,17663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" adj="-11796480,,5400" path="m,256671l527126,r,1512890l,1766336,,256671xe" fillcolor="#a4d8d7 [3205]" stroked="f" strokeweight="1pt">
                  <v:stroke joinstyle="miter"/>
                  <v:formulas/>
                  <v:path arrowok="t" o:connecttype="custom" o:connectlocs="0,144474;446276,0;446276,851569;0,994228;0,144474" o:connectangles="0,0,0,0,0" textboxrect="0,0,527126,1766336"/>
                  <v:textbox>
                    <w:txbxContent>
                      <w:p w14:paraId="7C4727DE" w14:textId="77777777" w:rsidR="0065760A" w:rsidRDefault="0065760A" w:rsidP="0065760A"/>
                    </w:txbxContent>
                  </v:textbox>
                </v:shape>
                <v:shape id="Retângulo 21" o:spid="_x0000_s1072" style="position:absolute;left:1127;top:52835;width:8579;height:8551;rotation:45;visibility:visible;mso-wrap-style:square;v-text-anchor:middle" coordsize="857790,8551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" path="m,742724l216234,327193,857790,,535520,629678,110869,855154,,742724xe" filled="f" strokecolor="#f4e4de [3209]" strokeweight="2pt">
                  <v:stroke joinstyle="miter"/>
                  <v:path arrowok="t" o:connecttype="custom" o:connectlocs="0,742702;216273,327183;857945,0;535617,629660;110889,855129;0,742702" o:connectangles="0,0,0,0,0,0"/>
                </v:shape>
                <v:shape id="Retângulo 36" o:spid="_x0000_s1073" style="position:absolute;left:61264;top:80251;width:9604;height:9574;rotation:45;visibility:visible;mso-wrap-style:square;v-text-anchor:middle" coordsize="955722,9603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" path="m335045,289432c534373,197814,745961,91618,945289,r10433,37776l944563,72754,660240,607154,,960308,335045,289432xe" filled="f" strokecolor="#f4e4de [3209]" strokeweight="2.75pt">
                  <v:path arrowok="t" o:connecttype="custom" o:connectlocs="336659,288560;949843,0;960326,37662;949113,72535;663421,605324;0,957414;336659,288560" o:connectangles="0,0,0,0,0,0,0"/>
                </v:shape>
                <v:line id="Conector Reto 64" o:spid="_x0000_s1074" style="position:absolute;flip:y;visibility:visible;mso-wrap-style:square" from="65151,84658" to="71875,867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" strokecolor="#00ae9b [3208]" strokeweight="1.25pt">
                  <v:stroke joinstyle="miter"/>
                </v:line>
                <v:line id="Conector Reto 65" o:spid="_x0000_s1075" style="position:absolute;flip:y;visibility:visible;mso-wrap-style:square" from="64160,84277" to="71092,864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" strokecolor="#00ae9b [3208]" strokeweight="1.25pt">
                  <v:stroke joinstyle="miter"/>
                </v:line>
                <v:line id="Conector Reto 66" o:spid="_x0000_s1076" style="position:absolute;flip:y;visibility:visible;mso-wrap-style:square" from="63322,83972" to="70355,861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" strokecolor="#00ae9b [3208]" strokeweight="1.25pt">
                  <v:stroke joinstyle="miter"/>
                </v:line>
                <v:line id="Conector Reto 67" o:spid="_x0000_s1077" style="position:absolute;flip:y;visibility:visible;mso-wrap-style:square" from="62255,83743" to="69440,859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" strokecolor="#00ae9b [3208]" strokeweight="1.25pt">
                  <v:stroke joinstyle="miter"/>
                </v:line>
                <v:line id="Conector Reto 68" o:spid="_x0000_s1078" style="position:absolute;flip:y;visibility:visible;mso-wrap-style:square" from="61341,83439" to="68500,856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" strokecolor="#00ae9b [3208]" strokeweight="1.25pt">
                  <v:stroke joinstyle="miter"/>
                </v:line>
                <v:line id="Conector Reto 69" o:spid="_x0000_s1079" style="position:absolute;flip:y;visibility:visible;mso-wrap-style:square" from="60579,83134" to="67719,853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" strokecolor="#00ae9b [3208]" strokeweight="1.25pt">
                  <v:stroke joinstyle="miter"/>
                </v:line>
                <v:line id="Conector Reto 63" o:spid="_x0000_s1080" style="position:absolute;flip:y;visibility:visible;mso-wrap-style:square" from="66217,84963" to="72717,870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" strokecolor="#00ae9b [3208]" strokeweight="1.25pt">
                  <v:stroke joinstyle="miter"/>
                </v:line>
                <v:line id="Conector Reto 70" o:spid="_x0000_s1081" style="position:absolute;flip:y;visibility:visible;mso-wrap-style:square" from="59512,82829" to="66985,851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" strokecolor="#00ae9b [3208]" strokeweight="1.25pt">
                  <v:stroke joinstyle="miter"/>
                </v:line>
                <v:shape id="Retângulo 5" o:spid="_x0000_s1082" style="position:absolute;left:66522;top:85344;width:6666;height:10568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119ED88C" w14:textId="77777777" w:rsidR="0065760A" w:rsidRDefault="0065760A" w:rsidP="0065760A"/>
                    </w:txbxContent>
                  </v:textbox>
                </v:shape>
                <v:shape id="Retângulo 5" o:spid="_x0000_s1083" style="position:absolute;left:59512;top:85420;width:6666;height:10568;flip:x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" adj="-11796480,,5400" path="m,367737l787428,r,1507562l,1877402,,367737xe" fillcolor="#827e79 [3206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3D1C7797" w14:textId="77777777" w:rsidR="0065760A" w:rsidRDefault="0065760A" w:rsidP="0065760A"/>
                    </w:txbxContent>
                  </v:textbox>
                </v:shape>
                <v:shape id="Retângulo 5" o:spid="_x0000_s1084" style="position:absolute;left:67284;top:94259;width:5828;height:1804;visibility:visible;mso-wrap-style:square;v-text-anchor:middle" coordsize="688437,32056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" adj="-11796480,,5400" path="m3000,320230l688437,r-1500,320569l,320569r3000,-339xe" fillcolor="#c6c3bb [3207]" stroked="f" strokeweight="1pt">
                  <v:stroke joinstyle="miter"/>
                  <v:formulas/>
                  <v:path arrowok="t" o:connecttype="custom" o:connectlocs="2540,180259;582829,0;581559,180450;0,180450;2540,180259" o:connectangles="0,0,0,0,0" textboxrect="0,0,688437,320569"/>
                  <v:textbox>
                    <w:txbxContent>
                      <w:p w14:paraId="035E1F36" w14:textId="77777777" w:rsidR="0065760A" w:rsidRDefault="0065760A" w:rsidP="0065760A"/>
                    </w:txbxContent>
                  </v:textbox>
                </v:shape>
                <v:shape id="Retângulo 5" o:spid="_x0000_s1085" style="position:absolute;left:53873;top:94259;width:11550;height:1822;flip:x;visibility:visible;mso-wrap-style:square;v-text-anchor:middle" coordsize="1364677,3236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" adj="-11796480,,5400" path="m,323618l702802,r661875,323618l27130,323618,,323618xe" fillcolor="#c6c3bb [3207]" stroked="f" strokeweight="1pt">
                  <v:stroke joinstyle="miter"/>
                  <v:formulas/>
                  <v:path arrowok="t" o:connecttype="custom" o:connectlocs="0,182167;594812,0;1154985,182167;22961,182167;0,182167" o:connectangles="0,0,0,0,0" textboxrect="0,0,1364677,323618"/>
                  <v:textbox>
                    <w:txbxContent>
                      <w:p w14:paraId="49DA2847" w14:textId="77777777" w:rsidR="0065760A" w:rsidRDefault="0065760A" w:rsidP="0065760A"/>
                    </w:txbxContent>
                  </v:textbox>
                </v:shape>
                <w10:wrap anchory="margin"/>
                <w10:anchorlock/>
              </v:group>
            </w:pict>
          </mc:Fallback>
        </mc:AlternateContent>
      </w:r>
    </w:p>
    <w:tbl>
      <w:tblPr>
        <w:tblStyle w:val="Tabelacomgrade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Caption w:val="Layout de tabela"/>
      </w:tblPr>
      <w:tblGrid>
        <w:gridCol w:w="2611"/>
        <w:gridCol w:w="5943"/>
        <w:gridCol w:w="2638"/>
      </w:tblGrid>
      <w:tr w:rsidR="009F61C3" w:rsidRPr="005D1AE2" w14:paraId="475E6702" w14:textId="77777777" w:rsidTr="00113097">
        <w:trPr>
          <w:trHeight w:val="3005"/>
        </w:trPr>
        <w:tc>
          <w:tcPr>
            <w:tcW w:w="11526" w:type="dxa"/>
            <w:gridSpan w:val="3"/>
            <w:tcMar>
              <w:top w:w="1134" w:type="dxa"/>
            </w:tcMar>
          </w:tcPr>
          <w:p w14:paraId="1EA31CD3" w14:textId="3C92D7E2" w:rsidR="009F61C3" w:rsidRPr="005D1AE2" w:rsidRDefault="00000000" w:rsidP="007C7CFE">
            <w:pPr>
              <w:pStyle w:val="Ttulo2"/>
              <w:rPr>
                <w:noProof/>
              </w:rPr>
            </w:pPr>
            <w:sdt>
              <w:sdtPr>
                <w:rPr>
                  <w:noProof/>
                </w:rPr>
                <w:id w:val="1252385595"/>
                <w:placeholder>
                  <w:docPart w:val="3D6331F83E63437697EE51E856F70659"/>
                </w:placeholder>
                <w:temporary/>
                <w:showingPlcHdr/>
                <w15:appearance w15:val="hidden"/>
              </w:sdtPr>
              <w:sdtContent>
                <w:r w:rsidR="00113097" w:rsidRPr="005D1AE2">
                  <w:rPr>
                    <w:lang w:bidi="pt-BR"/>
                  </w:rPr>
                  <w:t>UM ESPECIAL</w:t>
                </w:r>
              </w:sdtContent>
            </w:sdt>
          </w:p>
          <w:p w14:paraId="35ED43CB" w14:textId="6FDA9BF5" w:rsidR="009F61C3" w:rsidRPr="005D1AE2" w:rsidRDefault="00000000" w:rsidP="00113097">
            <w:pPr>
              <w:pStyle w:val="Ttulo1"/>
            </w:pPr>
            <w:sdt>
              <w:sdtPr>
                <w:rPr>
                  <w:noProof/>
                </w:rPr>
                <w:id w:val="1033928471"/>
                <w:placeholder>
                  <w:docPart w:val="8626F17859C944E88D6CC2A587781451"/>
                </w:placeholder>
                <w:temporary/>
                <w:showingPlcHdr/>
                <w15:appearance w15:val="hidden"/>
              </w:sdtPr>
              <w:sdtContent>
                <w:r w:rsidR="00113097" w:rsidRPr="005D1AE2">
                  <w:rPr>
                    <w:lang w:bidi="pt-BR"/>
                  </w:rPr>
                  <w:t>PRESENTE PARA VOCÊ</w:t>
                </w:r>
              </w:sdtContent>
            </w:sdt>
          </w:p>
          <w:p w14:paraId="55E182A9" w14:textId="1B59172F" w:rsidR="009F61C3" w:rsidRPr="005D1AE2" w:rsidRDefault="00000000" w:rsidP="0089097D">
            <w:pPr>
              <w:pStyle w:val="Ttulo3"/>
            </w:pPr>
            <w:sdt>
              <w:sdtPr>
                <w:id w:val="-543136394"/>
                <w:placeholder>
                  <w:docPart w:val="18E19C50845C406591D1E4783D3443B2"/>
                </w:placeholder>
                <w:temporary/>
                <w:showingPlcHdr/>
                <w15:appearance w15:val="hidden"/>
              </w:sdtPr>
              <w:sdtContent>
                <w:r w:rsidR="00113097" w:rsidRPr="005D1AE2">
                  <w:rPr>
                    <w:lang w:bidi="pt-BR"/>
                  </w:rPr>
                  <w:t>Este certificado lhe dá direito a</w:t>
                </w:r>
              </w:sdtContent>
            </w:sdt>
          </w:p>
        </w:tc>
      </w:tr>
      <w:tr w:rsidR="009F61C3" w:rsidRPr="005D1AE2" w14:paraId="5F16E8BB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4EED4DD2" w14:textId="77777777" w:rsidR="009F61C3" w:rsidRPr="005D1AE2" w:rsidRDefault="009F61C3" w:rsidP="00113097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00CF431E" w14:textId="1A8FCFDB" w:rsidR="009F61C3" w:rsidRPr="005D1AE2" w:rsidRDefault="00000000" w:rsidP="00113097">
            <w:pPr>
              <w:rPr>
                <w:noProof/>
              </w:rPr>
            </w:pPr>
            <w:sdt>
              <w:sdtPr>
                <w:rPr>
                  <w:noProof/>
                </w:rPr>
                <w:id w:val="1608306490"/>
                <w:placeholder>
                  <w:docPart w:val="D4F5F216E2DA4EC386FABF8B99F4E09E"/>
                </w:placeholder>
                <w:temporary/>
                <w:showingPlcHdr/>
                <w15:appearance w15:val="hidden"/>
              </w:sdtPr>
              <w:sdtContent>
                <w:r w:rsidR="005D1AE2" w:rsidRPr="005D1AE2">
                  <w:rPr>
                    <w:noProof/>
                    <w:lang w:bidi="pt-BR"/>
                  </w:rPr>
                  <w:t xml:space="preserve">R$ </w:t>
                </w:r>
                <w:r w:rsidR="00C55A28" w:rsidRPr="005D1AE2">
                  <w:rPr>
                    <w:noProof/>
                    <w:lang w:bidi="pt-BR"/>
                  </w:rPr>
                  <w:t>50</w:t>
                </w:r>
                <w:r w:rsidR="001111BE" w:rsidRPr="005D1AE2">
                  <w:rPr>
                    <w:noProof/>
                    <w:lang w:bidi="pt-BR"/>
                  </w:rPr>
                  <w:t xml:space="preserve"> </w:t>
                </w:r>
                <w:r w:rsidR="0053742D" w:rsidRPr="005D1AE2">
                  <w:rPr>
                    <w:noProof/>
                    <w:lang w:bidi="pt-BR"/>
                  </w:rPr>
                  <w:t>na</w:t>
                </w:r>
                <w:r w:rsidR="001111BE" w:rsidRPr="005D1AE2">
                  <w:rPr>
                    <w:noProof/>
                    <w:lang w:bidi="pt-BR"/>
                  </w:rPr>
                  <w:t xml:space="preserve"> Padaria Foxwood</w:t>
                </w:r>
              </w:sdtContent>
            </w:sdt>
          </w:p>
        </w:tc>
        <w:tc>
          <w:tcPr>
            <w:tcW w:w="2732" w:type="dxa"/>
            <w:vAlign w:val="center"/>
          </w:tcPr>
          <w:p w14:paraId="599FB606" w14:textId="00DD9016" w:rsidR="009F61C3" w:rsidRPr="005D1AE2" w:rsidRDefault="009F61C3" w:rsidP="00113097">
            <w:pPr>
              <w:rPr>
                <w:noProof/>
              </w:rPr>
            </w:pPr>
          </w:p>
        </w:tc>
      </w:tr>
      <w:tr w:rsidR="001111BE" w:rsidRPr="005D1AE2" w14:paraId="4EF481E7" w14:textId="77777777" w:rsidTr="00113097">
        <w:trPr>
          <w:trHeight w:val="281"/>
        </w:trPr>
        <w:tc>
          <w:tcPr>
            <w:tcW w:w="2696" w:type="dxa"/>
            <w:vAlign w:val="center"/>
          </w:tcPr>
          <w:p w14:paraId="39446CFF" w14:textId="77777777" w:rsidR="001111BE" w:rsidRPr="005D1AE2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11165698" w14:textId="77777777" w:rsidR="001111BE" w:rsidRPr="005D1AE2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2104C489" w14:textId="106AD9C3" w:rsidR="001111BE" w:rsidRPr="005D1AE2" w:rsidRDefault="001111BE" w:rsidP="00113097">
            <w:pPr>
              <w:rPr>
                <w:noProof/>
                <w:sz w:val="18"/>
                <w:szCs w:val="18"/>
              </w:rPr>
            </w:pPr>
          </w:p>
        </w:tc>
      </w:tr>
      <w:tr w:rsidR="001111BE" w:rsidRPr="005D1AE2" w14:paraId="0923CA69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4D88FE87" w14:textId="77777777" w:rsidR="001111BE" w:rsidRPr="005D1AE2" w:rsidRDefault="001111BE" w:rsidP="00113097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1B996CA4" w14:textId="6C81F1A6" w:rsidR="001111BE" w:rsidRPr="005D1AE2" w:rsidRDefault="00000000" w:rsidP="00113097">
            <w:pPr>
              <w:rPr>
                <w:noProof/>
              </w:rPr>
            </w:pPr>
            <w:sdt>
              <w:sdtPr>
                <w:rPr>
                  <w:rStyle w:val="nfase"/>
                </w:rPr>
                <w:id w:val="1306511627"/>
                <w:placeholder>
                  <w:docPart w:val="68FFEE22FCAA4D899E9D6C4084E7F5BF"/>
                </w:placeholder>
                <w:temporary/>
                <w:showingPlcHdr/>
                <w15:appearance w15:val="hidden"/>
              </w:sdtPr>
              <w:sdtContent>
                <w:r w:rsidR="001111BE" w:rsidRPr="005D1AE2">
                  <w:rPr>
                    <w:rStyle w:val="nfase"/>
                    <w:lang w:bidi="pt-BR"/>
                  </w:rPr>
                  <w:t>Para:</w:t>
                </w:r>
              </w:sdtContent>
            </w:sdt>
            <w:r w:rsidR="001111BE" w:rsidRPr="005D1AE2">
              <w:rPr>
                <w:noProof/>
                <w:lang w:bidi="pt-BR"/>
              </w:rPr>
              <w:t xml:space="preserve"> </w:t>
            </w:r>
            <w:sdt>
              <w:sdtPr>
                <w:rPr>
                  <w:noProof/>
                </w:rPr>
                <w:id w:val="1314290620"/>
                <w:placeholder>
                  <w:docPart w:val="B3481A8F9D9A4FEC9F48306971BD088B"/>
                </w:placeholder>
                <w:temporary/>
                <w:showingPlcHdr/>
                <w15:appearance w15:val="hidden"/>
              </w:sdtPr>
              <w:sdtContent>
                <w:r w:rsidR="001111BE" w:rsidRPr="005D1AE2">
                  <w:rPr>
                    <w:lang w:bidi="pt-BR"/>
                  </w:rPr>
                  <w:t xml:space="preserve">Alexandria </w:t>
                </w:r>
                <w:proofErr w:type="spellStart"/>
                <w:r w:rsidR="001111BE" w:rsidRPr="005D1AE2">
                  <w:rPr>
                    <w:lang w:bidi="pt-BR"/>
                  </w:rPr>
                  <w:t>Martensson</w:t>
                </w:r>
                <w:proofErr w:type="spellEnd"/>
              </w:sdtContent>
            </w:sdt>
          </w:p>
        </w:tc>
        <w:tc>
          <w:tcPr>
            <w:tcW w:w="2732" w:type="dxa"/>
            <w:vAlign w:val="center"/>
          </w:tcPr>
          <w:p w14:paraId="67E9A31F" w14:textId="19A62472" w:rsidR="001111BE" w:rsidRPr="005D1AE2" w:rsidRDefault="001111BE" w:rsidP="00113097">
            <w:pPr>
              <w:rPr>
                <w:noProof/>
              </w:rPr>
            </w:pPr>
          </w:p>
        </w:tc>
      </w:tr>
      <w:tr w:rsidR="001111BE" w:rsidRPr="005D1AE2" w14:paraId="12097780" w14:textId="77777777" w:rsidTr="00113097">
        <w:trPr>
          <w:trHeight w:val="283"/>
        </w:trPr>
        <w:tc>
          <w:tcPr>
            <w:tcW w:w="2696" w:type="dxa"/>
            <w:vAlign w:val="center"/>
          </w:tcPr>
          <w:p w14:paraId="5105DF5A" w14:textId="77777777" w:rsidR="001111BE" w:rsidRPr="005D1AE2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69564DD8" w14:textId="77777777" w:rsidR="001111BE" w:rsidRPr="005D1AE2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2EF5429E" w14:textId="429DDDB0" w:rsidR="001111BE" w:rsidRPr="005D1AE2" w:rsidRDefault="001111BE" w:rsidP="00113097">
            <w:pPr>
              <w:rPr>
                <w:noProof/>
                <w:sz w:val="18"/>
                <w:szCs w:val="18"/>
              </w:rPr>
            </w:pPr>
          </w:p>
        </w:tc>
      </w:tr>
      <w:tr w:rsidR="001111BE" w:rsidRPr="005D1AE2" w14:paraId="24453711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5F54F80D" w14:textId="77777777" w:rsidR="001111BE" w:rsidRPr="005D1AE2" w:rsidRDefault="001111BE" w:rsidP="00113097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59BD060E" w14:textId="48D33611" w:rsidR="001111BE" w:rsidRPr="005D1AE2" w:rsidRDefault="00000000" w:rsidP="00113097">
            <w:pPr>
              <w:rPr>
                <w:noProof/>
              </w:rPr>
            </w:pPr>
            <w:sdt>
              <w:sdtPr>
                <w:rPr>
                  <w:rStyle w:val="nfase"/>
                </w:rPr>
                <w:id w:val="755555082"/>
                <w:placeholder>
                  <w:docPart w:val="74360EC232BA4512B4F061C15385B835"/>
                </w:placeholder>
                <w:temporary/>
                <w:showingPlcHdr/>
                <w15:appearance w15:val="hidden"/>
              </w:sdtPr>
              <w:sdtContent>
                <w:r w:rsidR="001111BE" w:rsidRPr="005D1AE2">
                  <w:rPr>
                    <w:rStyle w:val="nfase"/>
                    <w:lang w:bidi="pt-BR"/>
                  </w:rPr>
                  <w:t>De:</w:t>
                </w:r>
              </w:sdtContent>
            </w:sdt>
            <w:r w:rsidR="001111BE" w:rsidRPr="005D1AE2">
              <w:rPr>
                <w:noProof/>
                <w:lang w:bidi="pt-BR"/>
              </w:rPr>
              <w:t xml:space="preserve"> </w:t>
            </w:r>
            <w:sdt>
              <w:sdtPr>
                <w:rPr>
                  <w:noProof/>
                </w:rPr>
                <w:id w:val="1476101786"/>
                <w:placeholder>
                  <w:docPart w:val="4E5967A1A0FF46C4A20005D4C7874B49"/>
                </w:placeholder>
                <w:temporary/>
                <w:showingPlcHdr/>
                <w15:appearance w15:val="hidden"/>
              </w:sdtPr>
              <w:sdtContent>
                <w:r w:rsidR="001111BE" w:rsidRPr="005D1AE2">
                  <w:rPr>
                    <w:lang w:bidi="pt-BR"/>
                  </w:rPr>
                  <w:t xml:space="preserve">Christophe </w:t>
                </w:r>
                <w:proofErr w:type="spellStart"/>
                <w:r w:rsidR="001111BE" w:rsidRPr="005D1AE2">
                  <w:rPr>
                    <w:lang w:bidi="pt-BR"/>
                  </w:rPr>
                  <w:t>Beaulieu</w:t>
                </w:r>
                <w:proofErr w:type="spellEnd"/>
              </w:sdtContent>
            </w:sdt>
          </w:p>
        </w:tc>
        <w:tc>
          <w:tcPr>
            <w:tcW w:w="2732" w:type="dxa"/>
            <w:vAlign w:val="center"/>
          </w:tcPr>
          <w:p w14:paraId="439E202D" w14:textId="77777777" w:rsidR="001111BE" w:rsidRPr="005D1AE2" w:rsidRDefault="001111BE" w:rsidP="00113097">
            <w:pPr>
              <w:rPr>
                <w:noProof/>
              </w:rPr>
            </w:pPr>
          </w:p>
        </w:tc>
      </w:tr>
      <w:tr w:rsidR="001111BE" w:rsidRPr="005D1AE2" w14:paraId="494EC0A3" w14:textId="77777777" w:rsidTr="003355A9">
        <w:trPr>
          <w:trHeight w:val="1199"/>
        </w:trPr>
        <w:tc>
          <w:tcPr>
            <w:tcW w:w="2696" w:type="dxa"/>
          </w:tcPr>
          <w:p w14:paraId="339DC6E2" w14:textId="2E074734" w:rsidR="001111BE" w:rsidRPr="005D1AE2" w:rsidRDefault="001111BE" w:rsidP="00124389">
            <w:pPr>
              <w:rPr>
                <w:noProof/>
              </w:rPr>
            </w:pPr>
          </w:p>
        </w:tc>
        <w:tc>
          <w:tcPr>
            <w:tcW w:w="6098" w:type="dxa"/>
          </w:tcPr>
          <w:p w14:paraId="46E39BFA" w14:textId="2E10782D" w:rsidR="001111BE" w:rsidRPr="005D1AE2" w:rsidRDefault="001111BE" w:rsidP="00124389">
            <w:pPr>
              <w:rPr>
                <w:noProof/>
              </w:rPr>
            </w:pPr>
          </w:p>
        </w:tc>
        <w:tc>
          <w:tcPr>
            <w:tcW w:w="2732" w:type="dxa"/>
          </w:tcPr>
          <w:p w14:paraId="24E3916D" w14:textId="3855BCCB" w:rsidR="001111BE" w:rsidRPr="005D1AE2" w:rsidRDefault="001111BE" w:rsidP="00124389">
            <w:pPr>
              <w:rPr>
                <w:noProof/>
              </w:rPr>
            </w:pPr>
          </w:p>
        </w:tc>
      </w:tr>
      <w:tr w:rsidR="00113097" w:rsidRPr="005D1AE2" w14:paraId="3107F061" w14:textId="77777777" w:rsidTr="00113097">
        <w:trPr>
          <w:trHeight w:val="3005"/>
        </w:trPr>
        <w:tc>
          <w:tcPr>
            <w:tcW w:w="11526" w:type="dxa"/>
            <w:gridSpan w:val="3"/>
            <w:tcMar>
              <w:top w:w="1134" w:type="dxa"/>
            </w:tcMar>
          </w:tcPr>
          <w:p w14:paraId="4353CF70" w14:textId="078E2167" w:rsidR="00113097" w:rsidRPr="005D1AE2" w:rsidRDefault="00000000" w:rsidP="00124389">
            <w:pPr>
              <w:pStyle w:val="Ttulo2"/>
              <w:rPr>
                <w:noProof/>
              </w:rPr>
            </w:pPr>
            <w:sdt>
              <w:sdtPr>
                <w:rPr>
                  <w:noProof/>
                </w:rPr>
                <w:id w:val="1617108777"/>
                <w:placeholder>
                  <w:docPart w:val="62E3136BE6B14E58B6DB0904018A80EF"/>
                </w:placeholder>
                <w:temporary/>
                <w:showingPlcHdr/>
                <w15:appearance w15:val="hidden"/>
              </w:sdtPr>
              <w:sdtContent>
                <w:r w:rsidR="00113097" w:rsidRPr="005D1AE2">
                  <w:rPr>
                    <w:lang w:bidi="pt-BR"/>
                  </w:rPr>
                  <w:t>UM ESPECIAL</w:t>
                </w:r>
              </w:sdtContent>
            </w:sdt>
          </w:p>
          <w:p w14:paraId="0149C56C" w14:textId="27C43FC3" w:rsidR="00113097" w:rsidRPr="005D1AE2" w:rsidRDefault="00000000" w:rsidP="00124389">
            <w:pPr>
              <w:pStyle w:val="Ttulo1"/>
            </w:pPr>
            <w:sdt>
              <w:sdtPr>
                <w:rPr>
                  <w:noProof/>
                </w:rPr>
                <w:id w:val="-1470434307"/>
                <w:placeholder>
                  <w:docPart w:val="C0C9EF9C157E44C790ED3FD7735EEDB6"/>
                </w:placeholder>
                <w:temporary/>
                <w:showingPlcHdr/>
                <w15:appearance w15:val="hidden"/>
              </w:sdtPr>
              <w:sdtContent>
                <w:r w:rsidR="00113097" w:rsidRPr="005D1AE2">
                  <w:rPr>
                    <w:lang w:bidi="pt-BR"/>
                  </w:rPr>
                  <w:t>PRESENTE PARA VOCÊ</w:t>
                </w:r>
              </w:sdtContent>
            </w:sdt>
          </w:p>
          <w:p w14:paraId="06276986" w14:textId="77777777" w:rsidR="00113097" w:rsidRPr="005D1AE2" w:rsidRDefault="00000000" w:rsidP="0089097D">
            <w:pPr>
              <w:pStyle w:val="Ttulo3"/>
            </w:pPr>
            <w:sdt>
              <w:sdtPr>
                <w:id w:val="-1898111098"/>
                <w:placeholder>
                  <w:docPart w:val="14EFE768AD3E4BF891DEDEF950B08736"/>
                </w:placeholder>
                <w:temporary/>
                <w:showingPlcHdr/>
                <w15:appearance w15:val="hidden"/>
              </w:sdtPr>
              <w:sdtContent>
                <w:r w:rsidR="00113097" w:rsidRPr="005D1AE2">
                  <w:rPr>
                    <w:lang w:bidi="pt-BR"/>
                  </w:rPr>
                  <w:t>Este certificado lhe dá direito a</w:t>
                </w:r>
              </w:sdtContent>
            </w:sdt>
          </w:p>
        </w:tc>
      </w:tr>
      <w:tr w:rsidR="00113097" w:rsidRPr="005D1AE2" w14:paraId="2B9C4F98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189D8F24" w14:textId="77777777" w:rsidR="00113097" w:rsidRPr="005D1AE2" w:rsidRDefault="00113097" w:rsidP="00124389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6F8920B8" w14:textId="29D50DE2" w:rsidR="00113097" w:rsidRPr="005D1AE2" w:rsidRDefault="00000000" w:rsidP="00124389">
            <w:pPr>
              <w:rPr>
                <w:noProof/>
              </w:rPr>
            </w:pPr>
            <w:sdt>
              <w:sdtPr>
                <w:rPr>
                  <w:noProof/>
                </w:rPr>
                <w:id w:val="-1445541484"/>
                <w:placeholder>
                  <w:docPart w:val="43D40489CB9B4F8FA4494AEDA3150F48"/>
                </w:placeholder>
                <w:temporary/>
                <w:showingPlcHdr/>
                <w15:appearance w15:val="hidden"/>
              </w:sdtPr>
              <w:sdtContent>
                <w:r w:rsidR="005D1AE2" w:rsidRPr="005D1AE2">
                  <w:rPr>
                    <w:noProof/>
                    <w:lang w:bidi="pt-BR"/>
                  </w:rPr>
                  <w:t xml:space="preserve">R$ </w:t>
                </w:r>
                <w:r w:rsidR="00C55A28" w:rsidRPr="005D1AE2">
                  <w:rPr>
                    <w:noProof/>
                    <w:lang w:bidi="pt-BR"/>
                  </w:rPr>
                  <w:t>50</w:t>
                </w:r>
                <w:r w:rsidR="00113097" w:rsidRPr="005D1AE2">
                  <w:rPr>
                    <w:noProof/>
                    <w:lang w:bidi="pt-BR"/>
                  </w:rPr>
                  <w:t xml:space="preserve"> </w:t>
                </w:r>
                <w:r w:rsidR="0053742D" w:rsidRPr="005D1AE2">
                  <w:rPr>
                    <w:noProof/>
                    <w:lang w:bidi="pt-BR"/>
                  </w:rPr>
                  <w:t>na</w:t>
                </w:r>
                <w:r w:rsidR="00113097" w:rsidRPr="005D1AE2">
                  <w:rPr>
                    <w:noProof/>
                    <w:lang w:bidi="pt-BR"/>
                  </w:rPr>
                  <w:t xml:space="preserve"> Padaria Foxwood</w:t>
                </w:r>
              </w:sdtContent>
            </w:sdt>
          </w:p>
        </w:tc>
        <w:tc>
          <w:tcPr>
            <w:tcW w:w="2732" w:type="dxa"/>
            <w:vAlign w:val="center"/>
          </w:tcPr>
          <w:p w14:paraId="7AB923B8" w14:textId="77777777" w:rsidR="00113097" w:rsidRPr="005D1AE2" w:rsidRDefault="00113097" w:rsidP="00124389">
            <w:pPr>
              <w:rPr>
                <w:noProof/>
              </w:rPr>
            </w:pPr>
          </w:p>
        </w:tc>
      </w:tr>
      <w:tr w:rsidR="00113097" w:rsidRPr="005D1AE2" w14:paraId="72022800" w14:textId="77777777" w:rsidTr="00113097">
        <w:trPr>
          <w:trHeight w:val="281"/>
        </w:trPr>
        <w:tc>
          <w:tcPr>
            <w:tcW w:w="2696" w:type="dxa"/>
            <w:vAlign w:val="center"/>
          </w:tcPr>
          <w:p w14:paraId="26A6368A" w14:textId="77777777" w:rsidR="00113097" w:rsidRPr="005D1AE2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51870813" w14:textId="77777777" w:rsidR="00113097" w:rsidRPr="005D1AE2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444DA6BB" w14:textId="2D101E7C" w:rsidR="00113097" w:rsidRPr="005D1AE2" w:rsidRDefault="00113097" w:rsidP="00124389">
            <w:pPr>
              <w:rPr>
                <w:noProof/>
                <w:sz w:val="18"/>
                <w:szCs w:val="18"/>
              </w:rPr>
            </w:pPr>
          </w:p>
        </w:tc>
      </w:tr>
      <w:tr w:rsidR="00113097" w:rsidRPr="005D1AE2" w14:paraId="302BF9D3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57C5808F" w14:textId="77777777" w:rsidR="00113097" w:rsidRPr="005D1AE2" w:rsidRDefault="00113097" w:rsidP="00124389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4EE1D1D4" w14:textId="77777777" w:rsidR="00113097" w:rsidRPr="005D1AE2" w:rsidRDefault="00000000" w:rsidP="00124389">
            <w:pPr>
              <w:rPr>
                <w:noProof/>
              </w:rPr>
            </w:pPr>
            <w:sdt>
              <w:sdtPr>
                <w:rPr>
                  <w:rStyle w:val="nfase"/>
                </w:rPr>
                <w:id w:val="-1515910637"/>
                <w:placeholder>
                  <w:docPart w:val="C55534FB2E234094A55FB165493FCE9D"/>
                </w:placeholder>
                <w:temporary/>
                <w:showingPlcHdr/>
                <w15:appearance w15:val="hidden"/>
              </w:sdtPr>
              <w:sdtContent>
                <w:r w:rsidR="00113097" w:rsidRPr="005D1AE2">
                  <w:rPr>
                    <w:rStyle w:val="nfase"/>
                    <w:lang w:bidi="pt-BR"/>
                  </w:rPr>
                  <w:t>Para:</w:t>
                </w:r>
              </w:sdtContent>
            </w:sdt>
            <w:r w:rsidR="00113097" w:rsidRPr="005D1AE2">
              <w:rPr>
                <w:noProof/>
                <w:lang w:bidi="pt-BR"/>
              </w:rPr>
              <w:t xml:space="preserve"> </w:t>
            </w:r>
            <w:sdt>
              <w:sdtPr>
                <w:rPr>
                  <w:noProof/>
                </w:rPr>
                <w:id w:val="-766388184"/>
                <w:placeholder>
                  <w:docPart w:val="C6330265204449A2B96C973CACCC652B"/>
                </w:placeholder>
                <w:temporary/>
                <w:showingPlcHdr/>
                <w15:appearance w15:val="hidden"/>
              </w:sdtPr>
              <w:sdtContent>
                <w:r w:rsidR="00113097" w:rsidRPr="005D1AE2">
                  <w:rPr>
                    <w:lang w:bidi="pt-BR"/>
                  </w:rPr>
                  <w:t xml:space="preserve">Alexandria </w:t>
                </w:r>
                <w:proofErr w:type="spellStart"/>
                <w:r w:rsidR="00113097" w:rsidRPr="005D1AE2">
                  <w:rPr>
                    <w:lang w:bidi="pt-BR"/>
                  </w:rPr>
                  <w:t>Martensson</w:t>
                </w:r>
                <w:proofErr w:type="spellEnd"/>
              </w:sdtContent>
            </w:sdt>
          </w:p>
        </w:tc>
        <w:tc>
          <w:tcPr>
            <w:tcW w:w="2732" w:type="dxa"/>
            <w:vAlign w:val="center"/>
          </w:tcPr>
          <w:p w14:paraId="483B90BA" w14:textId="486FC521" w:rsidR="00113097" w:rsidRPr="005D1AE2" w:rsidRDefault="00113097" w:rsidP="00124389">
            <w:pPr>
              <w:rPr>
                <w:noProof/>
              </w:rPr>
            </w:pPr>
          </w:p>
        </w:tc>
      </w:tr>
      <w:tr w:rsidR="00113097" w:rsidRPr="005D1AE2" w14:paraId="03023FAC" w14:textId="77777777" w:rsidTr="00113097">
        <w:trPr>
          <w:trHeight w:val="283"/>
        </w:trPr>
        <w:tc>
          <w:tcPr>
            <w:tcW w:w="2696" w:type="dxa"/>
            <w:vAlign w:val="center"/>
          </w:tcPr>
          <w:p w14:paraId="221BEDB8" w14:textId="77777777" w:rsidR="00113097" w:rsidRPr="005D1AE2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247B6C0F" w14:textId="77777777" w:rsidR="00113097" w:rsidRPr="005D1AE2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2DED487A" w14:textId="43735720" w:rsidR="00113097" w:rsidRPr="005D1AE2" w:rsidRDefault="00113097" w:rsidP="00124389">
            <w:pPr>
              <w:rPr>
                <w:noProof/>
                <w:sz w:val="18"/>
                <w:szCs w:val="18"/>
              </w:rPr>
            </w:pPr>
          </w:p>
        </w:tc>
      </w:tr>
      <w:tr w:rsidR="00113097" w:rsidRPr="005D1AE2" w14:paraId="1625ADCD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08516AAD" w14:textId="77777777" w:rsidR="00113097" w:rsidRPr="005D1AE2" w:rsidRDefault="00113097" w:rsidP="00124389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36762360" w14:textId="77777777" w:rsidR="00113097" w:rsidRPr="005D1AE2" w:rsidRDefault="00000000" w:rsidP="00124389">
            <w:pPr>
              <w:rPr>
                <w:noProof/>
              </w:rPr>
            </w:pPr>
            <w:sdt>
              <w:sdtPr>
                <w:rPr>
                  <w:rStyle w:val="nfase"/>
                </w:rPr>
                <w:id w:val="-549374823"/>
                <w:placeholder>
                  <w:docPart w:val="A075C4359FC94BCCAE3252570B6BB3D9"/>
                </w:placeholder>
                <w:temporary/>
                <w:showingPlcHdr/>
                <w15:appearance w15:val="hidden"/>
              </w:sdtPr>
              <w:sdtContent>
                <w:r w:rsidR="00113097" w:rsidRPr="005D1AE2">
                  <w:rPr>
                    <w:rStyle w:val="nfase"/>
                    <w:lang w:bidi="pt-BR"/>
                  </w:rPr>
                  <w:t>De:</w:t>
                </w:r>
              </w:sdtContent>
            </w:sdt>
            <w:r w:rsidR="00113097" w:rsidRPr="005D1AE2">
              <w:rPr>
                <w:noProof/>
                <w:lang w:bidi="pt-BR"/>
              </w:rPr>
              <w:t xml:space="preserve"> </w:t>
            </w:r>
            <w:sdt>
              <w:sdtPr>
                <w:rPr>
                  <w:noProof/>
                </w:rPr>
                <w:id w:val="463235602"/>
                <w:placeholder>
                  <w:docPart w:val="A7B73012CD9142B495B5CD11E47BF942"/>
                </w:placeholder>
                <w:temporary/>
                <w:showingPlcHdr/>
                <w15:appearance w15:val="hidden"/>
              </w:sdtPr>
              <w:sdtContent>
                <w:r w:rsidR="00113097" w:rsidRPr="005D1AE2">
                  <w:rPr>
                    <w:lang w:bidi="pt-BR"/>
                  </w:rPr>
                  <w:t xml:space="preserve">Christophe </w:t>
                </w:r>
                <w:proofErr w:type="spellStart"/>
                <w:r w:rsidR="00113097" w:rsidRPr="005D1AE2">
                  <w:rPr>
                    <w:lang w:bidi="pt-BR"/>
                  </w:rPr>
                  <w:t>Beaulieu</w:t>
                </w:r>
                <w:proofErr w:type="spellEnd"/>
              </w:sdtContent>
            </w:sdt>
          </w:p>
        </w:tc>
        <w:tc>
          <w:tcPr>
            <w:tcW w:w="2732" w:type="dxa"/>
            <w:vAlign w:val="center"/>
          </w:tcPr>
          <w:p w14:paraId="6D37F101" w14:textId="77777777" w:rsidR="00113097" w:rsidRPr="005D1AE2" w:rsidRDefault="00113097" w:rsidP="00124389">
            <w:pPr>
              <w:rPr>
                <w:noProof/>
              </w:rPr>
            </w:pPr>
          </w:p>
        </w:tc>
      </w:tr>
    </w:tbl>
    <w:p w14:paraId="30E28789" w14:textId="4B420B06" w:rsidR="009F61C3" w:rsidRPr="005D1AE2" w:rsidRDefault="009F61C3"/>
    <w:sectPr w:rsidR="009F61C3" w:rsidRPr="005D1AE2" w:rsidSect="00A303BD">
      <w:pgSz w:w="11906" w:h="16838" w:code="9"/>
      <w:pgMar w:top="113" w:right="357" w:bottom="113" w:left="357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0AC202" w14:textId="77777777" w:rsidR="004877CA" w:rsidRDefault="004877CA" w:rsidP="009F61C3">
      <w:r>
        <w:separator/>
      </w:r>
    </w:p>
  </w:endnote>
  <w:endnote w:type="continuationSeparator" w:id="0">
    <w:p w14:paraId="327609A2" w14:textId="77777777" w:rsidR="004877CA" w:rsidRDefault="004877CA" w:rsidP="009F61C3">
      <w:r>
        <w:continuationSeparator/>
      </w:r>
    </w:p>
  </w:endnote>
</w:endnotes>
</file>

<file path=word/fontTable2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w Cen MT">
    <w:altName w:val="Calibri"/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imes New Roman (Body CS)">
    <w:altName w:val="Times New Roman"/>
    <w:charset w:val="00"/>
    <w:family w:val="roman"/>
    <w:pitch w:val="default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The Hand">
    <w:charset w:val="00"/>
    <w:family w:val="script"/>
    <w:pitch w:val="variable"/>
    <w:sig w:usb0="8000002F" w:usb1="0000000A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CF45E7" w14:textId="77777777" w:rsidR="004877CA" w:rsidRDefault="004877CA" w:rsidP="009F61C3">
      <w:r>
        <w:separator/>
      </w:r>
    </w:p>
  </w:footnote>
  <w:footnote w:type="continuationSeparator" w:id="0">
    <w:p w14:paraId="7955C56C" w14:textId="77777777" w:rsidR="004877CA" w:rsidRDefault="004877CA" w:rsidP="009F61C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yMDEyNgJS5mYGBko6SsGpxcWZ+XkgBYa1AOQvR24sAAAA"/>
  </w:docVars>
  <w:rsids>
    <w:rsidRoot w:val="001D13E4"/>
    <w:rsid w:val="0005307B"/>
    <w:rsid w:val="000636A3"/>
    <w:rsid w:val="000726FD"/>
    <w:rsid w:val="0008402D"/>
    <w:rsid w:val="000C4A3D"/>
    <w:rsid w:val="001111BE"/>
    <w:rsid w:val="00113097"/>
    <w:rsid w:val="00121D53"/>
    <w:rsid w:val="00132C25"/>
    <w:rsid w:val="001D13E4"/>
    <w:rsid w:val="001F7DD8"/>
    <w:rsid w:val="00267552"/>
    <w:rsid w:val="002E21DF"/>
    <w:rsid w:val="00315A08"/>
    <w:rsid w:val="003355A9"/>
    <w:rsid w:val="00387368"/>
    <w:rsid w:val="00441C18"/>
    <w:rsid w:val="0047370B"/>
    <w:rsid w:val="004877CA"/>
    <w:rsid w:val="004A16A6"/>
    <w:rsid w:val="004B7353"/>
    <w:rsid w:val="004E7FD5"/>
    <w:rsid w:val="0053742D"/>
    <w:rsid w:val="00592F4D"/>
    <w:rsid w:val="005A5740"/>
    <w:rsid w:val="005D1AE2"/>
    <w:rsid w:val="005D5440"/>
    <w:rsid w:val="005D5534"/>
    <w:rsid w:val="00604217"/>
    <w:rsid w:val="00606292"/>
    <w:rsid w:val="00616444"/>
    <w:rsid w:val="00651BB1"/>
    <w:rsid w:val="0065760A"/>
    <w:rsid w:val="00697A73"/>
    <w:rsid w:val="006F74A4"/>
    <w:rsid w:val="00714B8D"/>
    <w:rsid w:val="00734ACE"/>
    <w:rsid w:val="007A0C17"/>
    <w:rsid w:val="007C7CFE"/>
    <w:rsid w:val="007E5F0B"/>
    <w:rsid w:val="008006D1"/>
    <w:rsid w:val="00804119"/>
    <w:rsid w:val="00835B7A"/>
    <w:rsid w:val="00881DB5"/>
    <w:rsid w:val="0089097D"/>
    <w:rsid w:val="008C42BE"/>
    <w:rsid w:val="008C539F"/>
    <w:rsid w:val="00945870"/>
    <w:rsid w:val="00967828"/>
    <w:rsid w:val="009B5352"/>
    <w:rsid w:val="009F61C3"/>
    <w:rsid w:val="00A303BD"/>
    <w:rsid w:val="00A84DBD"/>
    <w:rsid w:val="00B94575"/>
    <w:rsid w:val="00BA15F1"/>
    <w:rsid w:val="00C522E0"/>
    <w:rsid w:val="00C55A28"/>
    <w:rsid w:val="00C80FDF"/>
    <w:rsid w:val="00C958C5"/>
    <w:rsid w:val="00D26E7A"/>
    <w:rsid w:val="00D353D8"/>
    <w:rsid w:val="00DE4C0C"/>
    <w:rsid w:val="00E07D93"/>
    <w:rsid w:val="00E531BB"/>
    <w:rsid w:val="00E605B6"/>
    <w:rsid w:val="00E7586C"/>
    <w:rsid w:val="00E93B9F"/>
    <w:rsid w:val="00EB32BD"/>
    <w:rsid w:val="00EE6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D569879"/>
  <w15:chartTrackingRefBased/>
</w:settings>
</file>

<file path=word/styles2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003038" w:themeColor="accent1"/>
        <w:sz w:val="28"/>
        <w:szCs w:val="28"/>
        <w:lang w:val="pt-BR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742D"/>
  </w:style>
  <w:style w:type="paragraph" w:styleId="Ttulo1">
    <w:name w:val="heading 1"/>
    <w:basedOn w:val="Normal"/>
    <w:next w:val="Normal"/>
    <w:link w:val="Ttulo1Char"/>
    <w:uiPriority w:val="9"/>
    <w:qFormat/>
    <w:rsid w:val="005D1AE2"/>
    <w:pPr>
      <w:spacing w:before="360" w:after="360"/>
      <w:outlineLvl w:val="0"/>
    </w:pPr>
    <w:rPr>
      <w:rFonts w:asciiTheme="majorHAnsi" w:hAnsiTheme="majorHAnsi" w:cs="Times New Roman (Body CS)"/>
      <w:b/>
      <w:bCs/>
      <w:caps/>
      <w:spacing w:val="30"/>
      <w:sz w:val="70"/>
      <w:szCs w:val="96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13097"/>
    <w:pPr>
      <w:keepNext/>
      <w:keepLines/>
      <w:spacing w:after="120"/>
      <w:outlineLvl w:val="1"/>
    </w:pPr>
    <w:rPr>
      <w:rFonts w:asciiTheme="majorHAnsi" w:eastAsiaTheme="majorEastAsia" w:hAnsiTheme="majorHAnsi" w:cs="Times New Roman (Headings CS)"/>
      <w:caps/>
      <w:spacing w:val="26"/>
      <w:sz w:val="52"/>
      <w:szCs w:val="26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89097D"/>
    <w:pPr>
      <w:spacing w:after="360"/>
      <w:outlineLvl w:val="2"/>
    </w:pPr>
    <w:rPr>
      <w:b/>
      <w:bCs/>
      <w:noProof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rsid w:val="00D353D8"/>
    <w:pPr>
      <w:outlineLvl w:val="3"/>
    </w:pPr>
    <w:rPr>
      <w:rFonts w:ascii="Cambria" w:hAnsi="Cambria"/>
      <w:color w:val="002F37"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Estilo1">
    <w:name w:val="Estilo1"/>
    <w:basedOn w:val="Tabelanormal"/>
    <w:uiPriority w:val="99"/>
    <w:rsid w:val="00592F4D"/>
    <w:rPr>
      <w:rFonts w:ascii="The Hand" w:hAnsi="The Hand"/>
      <w:b/>
    </w:rPr>
    <w:tblPr/>
  </w:style>
  <w:style w:type="table" w:styleId="Tabelacomgrade">
    <w:name w:val="Table Grid"/>
    <w:basedOn w:val="Tabelanormal"/>
    <w:uiPriority w:val="39"/>
    <w:rsid w:val="001D13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2Char">
    <w:name w:val="Título 2 Char"/>
    <w:basedOn w:val="Fontepargpadro"/>
    <w:link w:val="Ttulo2"/>
    <w:uiPriority w:val="9"/>
    <w:rsid w:val="00113097"/>
    <w:rPr>
      <w:rFonts w:asciiTheme="majorHAnsi" w:eastAsiaTheme="majorEastAsia" w:hAnsiTheme="majorHAnsi" w:cs="Times New Roman (Headings CS)"/>
      <w:caps/>
      <w:spacing w:val="26"/>
      <w:sz w:val="52"/>
      <w:szCs w:val="26"/>
    </w:rPr>
  </w:style>
  <w:style w:type="character" w:customStyle="1" w:styleId="Ttulo1Char">
    <w:name w:val="Título 1 Char"/>
    <w:basedOn w:val="Fontepargpadro"/>
    <w:link w:val="Ttulo1"/>
    <w:uiPriority w:val="9"/>
    <w:rsid w:val="005D1AE2"/>
    <w:rPr>
      <w:rFonts w:asciiTheme="majorHAnsi" w:hAnsiTheme="majorHAnsi" w:cs="Times New Roman (Body CS)"/>
      <w:b/>
      <w:bCs/>
      <w:caps/>
      <w:spacing w:val="30"/>
      <w:sz w:val="70"/>
      <w:szCs w:val="96"/>
    </w:rPr>
  </w:style>
  <w:style w:type="character" w:customStyle="1" w:styleId="Ttulo3Char">
    <w:name w:val="Título 3 Char"/>
    <w:basedOn w:val="Fontepargpadro"/>
    <w:link w:val="Ttulo3"/>
    <w:uiPriority w:val="9"/>
    <w:rsid w:val="0089097D"/>
    <w:rPr>
      <w:b/>
      <w:bCs/>
      <w:noProof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C522E0"/>
    <w:rPr>
      <w:rFonts w:ascii="Cambria" w:hAnsi="Cambria"/>
      <w:color w:val="002F37"/>
    </w:rPr>
  </w:style>
  <w:style w:type="paragraph" w:styleId="Cabealho">
    <w:name w:val="header"/>
    <w:basedOn w:val="Normal"/>
    <w:link w:val="CabealhoChar"/>
    <w:uiPriority w:val="99"/>
    <w:semiHidden/>
    <w:rsid w:val="009F61C3"/>
    <w:pPr>
      <w:tabs>
        <w:tab w:val="center" w:pos="4680"/>
        <w:tab w:val="right" w:pos="9360"/>
      </w:tabs>
    </w:pPr>
  </w:style>
  <w:style w:type="character" w:customStyle="1" w:styleId="CabealhoChar">
    <w:name w:val="Cabeçalho Char"/>
    <w:basedOn w:val="Fontepargpadro"/>
    <w:link w:val="Cabealho"/>
    <w:uiPriority w:val="99"/>
    <w:semiHidden/>
    <w:rsid w:val="00C522E0"/>
  </w:style>
  <w:style w:type="paragraph" w:styleId="Rodap">
    <w:name w:val="footer"/>
    <w:basedOn w:val="Normal"/>
    <w:link w:val="RodapChar"/>
    <w:uiPriority w:val="99"/>
    <w:semiHidden/>
    <w:rsid w:val="009F61C3"/>
    <w:pPr>
      <w:tabs>
        <w:tab w:val="center" w:pos="4680"/>
        <w:tab w:val="right" w:pos="9360"/>
      </w:tabs>
    </w:pPr>
  </w:style>
  <w:style w:type="character" w:customStyle="1" w:styleId="RodapChar">
    <w:name w:val="Rodapé Char"/>
    <w:basedOn w:val="Fontepargpadro"/>
    <w:link w:val="Rodap"/>
    <w:uiPriority w:val="99"/>
    <w:semiHidden/>
    <w:rsid w:val="00C522E0"/>
  </w:style>
  <w:style w:type="character" w:styleId="TextodoEspaoReservado">
    <w:name w:val="Placeholder Text"/>
    <w:basedOn w:val="Fontepargpadro"/>
    <w:uiPriority w:val="99"/>
    <w:semiHidden/>
    <w:rsid w:val="001111BE"/>
    <w:rPr>
      <w:color w:val="808080"/>
    </w:rPr>
  </w:style>
  <w:style w:type="character" w:styleId="nfase">
    <w:name w:val="Emphasis"/>
    <w:basedOn w:val="Fontepargpadro"/>
    <w:uiPriority w:val="20"/>
    <w:qFormat/>
    <w:rsid w:val="00EE668B"/>
    <w:rPr>
      <w:i w:val="0"/>
      <w:iCs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endnotes" Target="/word/endnotes.xml" Id="rId8" /><Relationship Type="http://schemas.openxmlformats.org/officeDocument/2006/relationships/customXml" Target="/customXml/item3.xml" Id="rId3" /><Relationship Type="http://schemas.openxmlformats.org/officeDocument/2006/relationships/footnotes" Target="/word/footnotes.xml" Id="rId7" /><Relationship Type="http://schemas.openxmlformats.org/officeDocument/2006/relationships/customXml" Target="/customXml/item22.xml" Id="rId2" /><Relationship Type="http://schemas.openxmlformats.org/officeDocument/2006/relationships/customXml" Target="/customXml/item13.xml" Id="rId1" /><Relationship Type="http://schemas.openxmlformats.org/officeDocument/2006/relationships/webSettings" Target="/word/webSettings.xml" Id="rId6" /><Relationship Type="http://schemas.openxmlformats.org/officeDocument/2006/relationships/theme" Target="/word/theme/theme11.xml" Id="rId11" /><Relationship Type="http://schemas.openxmlformats.org/officeDocument/2006/relationships/settings" Target="/word/settings.xml" Id="rId5" /><Relationship Type="http://schemas.openxmlformats.org/officeDocument/2006/relationships/glossaryDocument" Target="/word/glossary/document.xml" Id="rId10" /><Relationship Type="http://schemas.openxmlformats.org/officeDocument/2006/relationships/styles" Target="/word/styles2.xml" Id="rId4" /><Relationship Type="http://schemas.openxmlformats.org/officeDocument/2006/relationships/fontTable" Target="/word/fontTable2.xml" Id="rId9" /></Relationships>
</file>

<file path=word/glossary/_rels/document.xml.rels>&#65279;<?xml version="1.0" encoding="utf-8"?><Relationships xmlns="http://schemas.openxmlformats.org/package/2006/relationships"><Relationship Type="http://schemas.openxmlformats.org/officeDocument/2006/relationships/webSettings" Target="/word/glossary/webSettings2.xml" Id="rId3" /><Relationship Type="http://schemas.openxmlformats.org/officeDocument/2006/relationships/settings" Target="/word/glossary/settings2.xml" Id="rId2" /><Relationship Type="http://schemas.openxmlformats.org/officeDocument/2006/relationships/styles" Target="/word/glossary/styles.xml" Id="rId1" /><Relationship Type="http://schemas.openxmlformats.org/officeDocument/2006/relationships/fontTable" Target="/word/glossary/fontTable.xml" Id="rId4" 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3481A8F9D9A4FEC9F48306971BD08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7D38C4-152B-45FC-B635-A792CED2E729}"/>
      </w:docPartPr>
      <w:docPartBody>
        <w:p w:rsidR="0062370A" w:rsidRDefault="005971F6" w:rsidP="005971F6">
          <w:pPr>
            <w:pStyle w:val="B3481A8F9D9A4FEC9F48306971BD088B2"/>
          </w:pPr>
          <w:r w:rsidRPr="005D1AE2">
            <w:rPr>
              <w:lang w:bidi="pt-BR"/>
            </w:rPr>
            <w:t>Alexandria Martensson</w:t>
          </w:r>
        </w:p>
      </w:docPartBody>
    </w:docPart>
    <w:docPart>
      <w:docPartPr>
        <w:name w:val="4E5967A1A0FF46C4A20005D4C7874B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DEF31-F61C-4A2D-95C3-E764F7AA1E84}"/>
      </w:docPartPr>
      <w:docPartBody>
        <w:p w:rsidR="0062370A" w:rsidRDefault="005971F6" w:rsidP="005971F6">
          <w:pPr>
            <w:pStyle w:val="4E5967A1A0FF46C4A20005D4C7874B492"/>
          </w:pPr>
          <w:r w:rsidRPr="005D1AE2">
            <w:rPr>
              <w:lang w:bidi="pt-BR"/>
            </w:rPr>
            <w:t>Christophe Beaulieu</w:t>
          </w:r>
        </w:p>
      </w:docPartBody>
    </w:docPart>
    <w:docPart>
      <w:docPartPr>
        <w:name w:val="68FFEE22FCAA4D899E9D6C4084E7F5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CB99A8-EAF1-4F32-9308-1C93D9D827B9}"/>
      </w:docPartPr>
      <w:docPartBody>
        <w:p w:rsidR="0062370A" w:rsidRDefault="005971F6" w:rsidP="005971F6">
          <w:pPr>
            <w:pStyle w:val="68FFEE22FCAA4D899E9D6C4084E7F5BF2"/>
          </w:pPr>
          <w:r w:rsidRPr="005D1AE2">
            <w:rPr>
              <w:rStyle w:val="nfase"/>
              <w:lang w:bidi="pt-BR"/>
            </w:rPr>
            <w:t>Para:</w:t>
          </w:r>
        </w:p>
      </w:docPartBody>
    </w:docPart>
    <w:docPart>
      <w:docPartPr>
        <w:name w:val="74360EC232BA4512B4F061C15385B8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73D1FC-E204-4949-9225-D01626F9E898}"/>
      </w:docPartPr>
      <w:docPartBody>
        <w:p w:rsidR="0062370A" w:rsidRDefault="005971F6" w:rsidP="005971F6">
          <w:pPr>
            <w:pStyle w:val="74360EC232BA4512B4F061C15385B8352"/>
          </w:pPr>
          <w:r w:rsidRPr="005D1AE2">
            <w:rPr>
              <w:rStyle w:val="nfase"/>
              <w:lang w:bidi="pt-BR"/>
            </w:rPr>
            <w:t>De:</w:t>
          </w:r>
        </w:p>
      </w:docPartBody>
    </w:docPart>
    <w:docPart>
      <w:docPartPr>
        <w:name w:val="3D6331F83E63437697EE51E856F706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EAD565-CD39-49E8-873C-24CC6594A251}"/>
      </w:docPartPr>
      <w:docPartBody>
        <w:p w:rsidR="0062370A" w:rsidRDefault="005971F6" w:rsidP="005971F6">
          <w:pPr>
            <w:pStyle w:val="3D6331F83E63437697EE51E856F706592"/>
          </w:pPr>
          <w:r w:rsidRPr="005D1AE2">
            <w:rPr>
              <w:lang w:bidi="pt-BR"/>
            </w:rPr>
            <w:t>UM ESPECIAL</w:t>
          </w:r>
        </w:p>
      </w:docPartBody>
    </w:docPart>
    <w:docPart>
      <w:docPartPr>
        <w:name w:val="8626F17859C944E88D6CC2A5877814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BCAE54-FC39-4E61-BE67-A19729FAD749}"/>
      </w:docPartPr>
      <w:docPartBody>
        <w:p w:rsidR="0062370A" w:rsidRDefault="005971F6" w:rsidP="005971F6">
          <w:pPr>
            <w:pStyle w:val="8626F17859C944E88D6CC2A5877814512"/>
          </w:pPr>
          <w:r w:rsidRPr="005D1AE2">
            <w:rPr>
              <w:lang w:bidi="pt-BR"/>
            </w:rPr>
            <w:t>PRESENTE PARA VOCÊ</w:t>
          </w:r>
        </w:p>
      </w:docPartBody>
    </w:docPart>
    <w:docPart>
      <w:docPartPr>
        <w:name w:val="18E19C50845C406591D1E4783D3443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20BFCE-40EB-45B4-B06A-897A211D2D36}"/>
      </w:docPartPr>
      <w:docPartBody>
        <w:p w:rsidR="0062370A" w:rsidRDefault="005971F6" w:rsidP="005971F6">
          <w:pPr>
            <w:pStyle w:val="18E19C50845C406591D1E4783D3443B22"/>
          </w:pPr>
          <w:r w:rsidRPr="005D1AE2">
            <w:rPr>
              <w:lang w:bidi="pt-BR"/>
            </w:rPr>
            <w:t>Este certificado lhe dá direito a</w:t>
          </w:r>
        </w:p>
      </w:docPartBody>
    </w:docPart>
    <w:docPart>
      <w:docPartPr>
        <w:name w:val="D4F5F216E2DA4EC386FABF8B99F4E0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0306FD-8A5A-4669-8796-B3661BBB3B50}"/>
      </w:docPartPr>
      <w:docPartBody>
        <w:p w:rsidR="0062370A" w:rsidRDefault="005971F6" w:rsidP="005971F6">
          <w:pPr>
            <w:pStyle w:val="D4F5F216E2DA4EC386FABF8B99F4E09E2"/>
          </w:pPr>
          <w:r w:rsidRPr="005D1AE2">
            <w:rPr>
              <w:noProof/>
              <w:lang w:bidi="pt-BR"/>
            </w:rPr>
            <w:t xml:space="preserve">R$ </w:t>
          </w:r>
          <w:r w:rsidRPr="005D1AE2">
            <w:rPr>
              <w:noProof/>
              <w:lang w:bidi="pt-BR"/>
            </w:rPr>
            <w:t>50 na Padaria Foxwood</w:t>
          </w:r>
        </w:p>
      </w:docPartBody>
    </w:docPart>
    <w:docPart>
      <w:docPartPr>
        <w:name w:val="62E3136BE6B14E58B6DB0904018A80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4FDD91-C659-4A7A-861B-C8C50C7A788D}"/>
      </w:docPartPr>
      <w:docPartBody>
        <w:p w:rsidR="0062370A" w:rsidRDefault="005971F6" w:rsidP="005971F6">
          <w:pPr>
            <w:pStyle w:val="62E3136BE6B14E58B6DB0904018A80EF2"/>
          </w:pPr>
          <w:r w:rsidRPr="005D1AE2">
            <w:rPr>
              <w:lang w:bidi="pt-BR"/>
            </w:rPr>
            <w:t>UM ESPECIAL</w:t>
          </w:r>
        </w:p>
      </w:docPartBody>
    </w:docPart>
    <w:docPart>
      <w:docPartPr>
        <w:name w:val="C0C9EF9C157E44C790ED3FD7735EED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7120BB-F58A-4533-9DD6-F5D15BD2C08B}"/>
      </w:docPartPr>
      <w:docPartBody>
        <w:p w:rsidR="0062370A" w:rsidRDefault="005971F6" w:rsidP="005971F6">
          <w:pPr>
            <w:pStyle w:val="C0C9EF9C157E44C790ED3FD7735EEDB62"/>
          </w:pPr>
          <w:r w:rsidRPr="005D1AE2">
            <w:rPr>
              <w:lang w:bidi="pt-BR"/>
            </w:rPr>
            <w:t>PRESENTE PARA VOCÊ</w:t>
          </w:r>
        </w:p>
      </w:docPartBody>
    </w:docPart>
    <w:docPart>
      <w:docPartPr>
        <w:name w:val="14EFE768AD3E4BF891DEDEF950B087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D852FC-0846-4B20-A3FE-55C272EF3BE7}"/>
      </w:docPartPr>
      <w:docPartBody>
        <w:p w:rsidR="0062370A" w:rsidRDefault="005971F6" w:rsidP="005971F6">
          <w:pPr>
            <w:pStyle w:val="14EFE768AD3E4BF891DEDEF950B087362"/>
          </w:pPr>
          <w:r w:rsidRPr="005D1AE2">
            <w:rPr>
              <w:lang w:bidi="pt-BR"/>
            </w:rPr>
            <w:t>Este certificado lhe dá direito a</w:t>
          </w:r>
        </w:p>
      </w:docPartBody>
    </w:docPart>
    <w:docPart>
      <w:docPartPr>
        <w:name w:val="43D40489CB9B4F8FA4494AEDA3150F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595074-8E91-4BB0-8936-20FD84527FE5}"/>
      </w:docPartPr>
      <w:docPartBody>
        <w:p w:rsidR="0062370A" w:rsidRDefault="005971F6" w:rsidP="005971F6">
          <w:pPr>
            <w:pStyle w:val="43D40489CB9B4F8FA4494AEDA3150F482"/>
          </w:pPr>
          <w:r w:rsidRPr="005D1AE2">
            <w:rPr>
              <w:noProof/>
              <w:lang w:bidi="pt-BR"/>
            </w:rPr>
            <w:t xml:space="preserve">R$ </w:t>
          </w:r>
          <w:r w:rsidRPr="005D1AE2">
            <w:rPr>
              <w:noProof/>
              <w:lang w:bidi="pt-BR"/>
            </w:rPr>
            <w:t>50 na Padaria Foxwood</w:t>
          </w:r>
        </w:p>
      </w:docPartBody>
    </w:docPart>
    <w:docPart>
      <w:docPartPr>
        <w:name w:val="C55534FB2E234094A55FB165493FCE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E4BD31-741B-49B1-8571-BACCC6BCA9E7}"/>
      </w:docPartPr>
      <w:docPartBody>
        <w:p w:rsidR="0062370A" w:rsidRDefault="005971F6" w:rsidP="005971F6">
          <w:pPr>
            <w:pStyle w:val="C55534FB2E234094A55FB165493FCE9D2"/>
          </w:pPr>
          <w:r w:rsidRPr="005D1AE2">
            <w:rPr>
              <w:rStyle w:val="nfase"/>
              <w:lang w:bidi="pt-BR"/>
            </w:rPr>
            <w:t>Para:</w:t>
          </w:r>
        </w:p>
      </w:docPartBody>
    </w:docPart>
    <w:docPart>
      <w:docPartPr>
        <w:name w:val="C6330265204449A2B96C973CACCC65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8F0C00-82BC-4DDE-8A4E-CCE78710E9A3}"/>
      </w:docPartPr>
      <w:docPartBody>
        <w:p w:rsidR="0062370A" w:rsidRDefault="005971F6" w:rsidP="005971F6">
          <w:pPr>
            <w:pStyle w:val="C6330265204449A2B96C973CACCC652B2"/>
          </w:pPr>
          <w:r w:rsidRPr="005D1AE2">
            <w:rPr>
              <w:lang w:bidi="pt-BR"/>
            </w:rPr>
            <w:t>Alexandria Martensson</w:t>
          </w:r>
        </w:p>
      </w:docPartBody>
    </w:docPart>
    <w:docPart>
      <w:docPartPr>
        <w:name w:val="A075C4359FC94BCCAE3252570B6BB3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08F1D3-2763-4C01-A9B7-A37A8D2538FF}"/>
      </w:docPartPr>
      <w:docPartBody>
        <w:p w:rsidR="0062370A" w:rsidRDefault="005971F6" w:rsidP="005971F6">
          <w:pPr>
            <w:pStyle w:val="A075C4359FC94BCCAE3252570B6BB3D92"/>
          </w:pPr>
          <w:r w:rsidRPr="005D1AE2">
            <w:rPr>
              <w:rStyle w:val="nfase"/>
              <w:lang w:bidi="pt-BR"/>
            </w:rPr>
            <w:t>De:</w:t>
          </w:r>
        </w:p>
      </w:docPartBody>
    </w:docPart>
    <w:docPart>
      <w:docPartPr>
        <w:name w:val="A7B73012CD9142B495B5CD11E47BF9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F2E842-186C-41F6-BE2C-B5A62ACB5496}"/>
      </w:docPartPr>
      <w:docPartBody>
        <w:p w:rsidR="0062370A" w:rsidRDefault="005971F6" w:rsidP="005971F6">
          <w:pPr>
            <w:pStyle w:val="A7B73012CD9142B495B5CD11E47BF9422"/>
          </w:pPr>
          <w:r w:rsidRPr="005D1AE2">
            <w:rPr>
              <w:lang w:bidi="pt-BR"/>
            </w:rPr>
            <w:t>Christophe Beaulieu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w Cen MT">
    <w:altName w:val="Calibri"/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imes New Roman (Body CS)">
    <w:altName w:val="Times New Roman"/>
    <w:charset w:val="00"/>
    <w:family w:val="roman"/>
    <w:pitch w:val="default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The Hand">
    <w:charset w:val="00"/>
    <w:family w:val="script"/>
    <w:pitch w:val="variable"/>
    <w:sig w:usb0="8000002F" w:usb1="0000000A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2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228D0"/>
    <w:rsid w:val="000A1B17"/>
    <w:rsid w:val="001E36EF"/>
    <w:rsid w:val="002B02D4"/>
    <w:rsid w:val="002B47A6"/>
    <w:rsid w:val="005971F6"/>
    <w:rsid w:val="0062370A"/>
    <w:rsid w:val="0067727E"/>
    <w:rsid w:val="00715714"/>
    <w:rsid w:val="008228D0"/>
    <w:rsid w:val="0096745C"/>
    <w:rsid w:val="00993572"/>
    <w:rsid w:val="00A66E6F"/>
    <w:rsid w:val="00BA4CB3"/>
    <w:rsid w:val="00F469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5971F6"/>
    <w:rPr>
      <w:color w:val="808080"/>
    </w:rPr>
  </w:style>
  <w:style w:type="paragraph" w:customStyle="1" w:styleId="B3481A8F9D9A4FEC9F48306971BD088B">
    <w:name w:val="B3481A8F9D9A4FEC9F48306971BD088B"/>
    <w:rsid w:val="008228D0"/>
  </w:style>
  <w:style w:type="paragraph" w:customStyle="1" w:styleId="4E5967A1A0FF46C4A20005D4C7874B49">
    <w:name w:val="4E5967A1A0FF46C4A20005D4C7874B49"/>
    <w:rsid w:val="008228D0"/>
  </w:style>
  <w:style w:type="paragraph" w:customStyle="1" w:styleId="3D6331F83E63437697EE51E856F70659">
    <w:name w:val="3D6331F83E63437697EE51E856F70659"/>
    <w:rsid w:val="008228D0"/>
  </w:style>
  <w:style w:type="paragraph" w:customStyle="1" w:styleId="8626F17859C944E88D6CC2A587781451">
    <w:name w:val="8626F17859C944E88D6CC2A587781451"/>
    <w:rsid w:val="008228D0"/>
  </w:style>
  <w:style w:type="paragraph" w:customStyle="1" w:styleId="18E19C50845C406591D1E4783D3443B2">
    <w:name w:val="18E19C50845C406591D1E4783D3443B2"/>
    <w:rsid w:val="008228D0"/>
  </w:style>
  <w:style w:type="character" w:styleId="nfase">
    <w:name w:val="Emphasis"/>
    <w:basedOn w:val="Fontepargpadro"/>
    <w:uiPriority w:val="20"/>
    <w:qFormat/>
    <w:rsid w:val="005971F6"/>
    <w:rPr>
      <w:i w:val="0"/>
      <w:iCs/>
      <w:color w:val="auto"/>
    </w:rPr>
  </w:style>
  <w:style w:type="paragraph" w:customStyle="1" w:styleId="62E3136BE6B14E58B6DB0904018A80EF">
    <w:name w:val="62E3136BE6B14E58B6DB0904018A80EF"/>
    <w:rsid w:val="008228D0"/>
  </w:style>
  <w:style w:type="paragraph" w:customStyle="1" w:styleId="C0C9EF9C157E44C790ED3FD7735EEDB6">
    <w:name w:val="C0C9EF9C157E44C790ED3FD7735EEDB6"/>
    <w:rsid w:val="008228D0"/>
  </w:style>
  <w:style w:type="paragraph" w:customStyle="1" w:styleId="14EFE768AD3E4BF891DEDEF950B08736">
    <w:name w:val="14EFE768AD3E4BF891DEDEF950B08736"/>
    <w:rsid w:val="008228D0"/>
  </w:style>
  <w:style w:type="paragraph" w:customStyle="1" w:styleId="C6330265204449A2B96C973CACCC652B">
    <w:name w:val="C6330265204449A2B96C973CACCC652B"/>
    <w:rsid w:val="008228D0"/>
  </w:style>
  <w:style w:type="paragraph" w:customStyle="1" w:styleId="A7B73012CD9142B495B5CD11E47BF942">
    <w:name w:val="A7B73012CD9142B495B5CD11E47BF942"/>
    <w:rsid w:val="008228D0"/>
  </w:style>
  <w:style w:type="paragraph" w:customStyle="1" w:styleId="D4F5F216E2DA4EC386FABF8B99F4E09E1">
    <w:name w:val="D4F5F216E2DA4EC386FABF8B99F4E09E1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68FFEE22FCAA4D899E9D6C4084E7F5BF">
    <w:name w:val="68FFEE22FCAA4D899E9D6C4084E7F5BF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74360EC232BA4512B4F061C15385B835">
    <w:name w:val="74360EC232BA4512B4F061C15385B835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43D40489CB9B4F8FA4494AEDA3150F481">
    <w:name w:val="43D40489CB9B4F8FA4494AEDA3150F481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C55534FB2E234094A55FB165493FCE9D1">
    <w:name w:val="C55534FB2E234094A55FB165493FCE9D1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A075C4359FC94BCCAE3252570B6BB3D91">
    <w:name w:val="A075C4359FC94BCCAE3252570B6BB3D91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3D6331F83E63437697EE51E856F706591">
    <w:name w:val="3D6331F83E63437697EE51E856F706591"/>
    <w:rsid w:val="005971F6"/>
    <w:pPr>
      <w:keepNext/>
      <w:keepLines/>
      <w:spacing w:after="120" w:line="240" w:lineRule="auto"/>
      <w:jc w:val="center"/>
      <w:outlineLvl w:val="1"/>
    </w:pPr>
    <w:rPr>
      <w:rFonts w:asciiTheme="majorHAnsi" w:eastAsiaTheme="majorEastAsia" w:hAnsiTheme="majorHAnsi" w:cs="Times New Roman (Headings CS)"/>
      <w:caps/>
      <w:color w:val="4472C4" w:themeColor="accent1"/>
      <w:spacing w:val="26"/>
      <w:sz w:val="52"/>
      <w:szCs w:val="26"/>
    </w:rPr>
  </w:style>
  <w:style w:type="paragraph" w:customStyle="1" w:styleId="8626F17859C944E88D6CC2A5877814511">
    <w:name w:val="8626F17859C944E88D6CC2A5877814511"/>
    <w:rsid w:val="005971F6"/>
    <w:pPr>
      <w:spacing w:after="480" w:line="240" w:lineRule="auto"/>
      <w:jc w:val="center"/>
      <w:outlineLvl w:val="0"/>
    </w:pPr>
    <w:rPr>
      <w:rFonts w:asciiTheme="majorHAnsi" w:eastAsiaTheme="minorHAnsi" w:hAnsiTheme="majorHAnsi" w:cs="Times New Roman (Body CS)"/>
      <w:b/>
      <w:bCs/>
      <w:caps/>
      <w:color w:val="4472C4" w:themeColor="accent1"/>
      <w:spacing w:val="30"/>
      <w:sz w:val="96"/>
      <w:szCs w:val="96"/>
    </w:rPr>
  </w:style>
  <w:style w:type="paragraph" w:customStyle="1" w:styleId="18E19C50845C406591D1E4783D3443B21">
    <w:name w:val="18E19C50845C406591D1E4783D3443B21"/>
    <w:rsid w:val="005971F6"/>
    <w:pPr>
      <w:spacing w:after="360" w:line="240" w:lineRule="auto"/>
      <w:jc w:val="center"/>
      <w:outlineLvl w:val="2"/>
    </w:pPr>
    <w:rPr>
      <w:rFonts w:eastAsiaTheme="minorHAnsi"/>
      <w:b/>
      <w:bCs/>
      <w:noProof/>
      <w:color w:val="4472C4" w:themeColor="accent1"/>
      <w:sz w:val="32"/>
      <w:szCs w:val="32"/>
    </w:rPr>
  </w:style>
  <w:style w:type="paragraph" w:customStyle="1" w:styleId="D4F5F216E2DA4EC386FABF8B99F4E09E">
    <w:name w:val="D4F5F216E2DA4EC386FABF8B99F4E09E"/>
    <w:rsid w:val="005971F6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68FFEE22FCAA4D899E9D6C4084E7F5BF1">
    <w:name w:val="68FFEE22FCAA4D899E9D6C4084E7F5BF1"/>
    <w:rsid w:val="005971F6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B3481A8F9D9A4FEC9F48306971BD088B1">
    <w:name w:val="B3481A8F9D9A4FEC9F48306971BD088B1"/>
    <w:rsid w:val="005971F6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74360EC232BA4512B4F061C15385B8351">
    <w:name w:val="74360EC232BA4512B4F061C15385B8351"/>
    <w:rsid w:val="005971F6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4E5967A1A0FF46C4A20005D4C7874B491">
    <w:name w:val="4E5967A1A0FF46C4A20005D4C7874B491"/>
    <w:rsid w:val="005971F6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62E3136BE6B14E58B6DB0904018A80EF1">
    <w:name w:val="62E3136BE6B14E58B6DB0904018A80EF1"/>
    <w:rsid w:val="005971F6"/>
    <w:pPr>
      <w:keepNext/>
      <w:keepLines/>
      <w:spacing w:after="120" w:line="240" w:lineRule="auto"/>
      <w:jc w:val="center"/>
      <w:outlineLvl w:val="1"/>
    </w:pPr>
    <w:rPr>
      <w:rFonts w:asciiTheme="majorHAnsi" w:eastAsiaTheme="majorEastAsia" w:hAnsiTheme="majorHAnsi" w:cs="Times New Roman (Headings CS)"/>
      <w:caps/>
      <w:color w:val="4472C4" w:themeColor="accent1"/>
      <w:spacing w:val="26"/>
      <w:sz w:val="52"/>
      <w:szCs w:val="26"/>
    </w:rPr>
  </w:style>
  <w:style w:type="paragraph" w:customStyle="1" w:styleId="C0C9EF9C157E44C790ED3FD7735EEDB61">
    <w:name w:val="C0C9EF9C157E44C790ED3FD7735EEDB61"/>
    <w:rsid w:val="005971F6"/>
    <w:pPr>
      <w:spacing w:after="480" w:line="240" w:lineRule="auto"/>
      <w:jc w:val="center"/>
      <w:outlineLvl w:val="0"/>
    </w:pPr>
    <w:rPr>
      <w:rFonts w:asciiTheme="majorHAnsi" w:eastAsiaTheme="minorHAnsi" w:hAnsiTheme="majorHAnsi" w:cs="Times New Roman (Body CS)"/>
      <w:b/>
      <w:bCs/>
      <w:caps/>
      <w:color w:val="4472C4" w:themeColor="accent1"/>
      <w:spacing w:val="30"/>
      <w:sz w:val="96"/>
      <w:szCs w:val="96"/>
    </w:rPr>
  </w:style>
  <w:style w:type="paragraph" w:customStyle="1" w:styleId="14EFE768AD3E4BF891DEDEF950B087361">
    <w:name w:val="14EFE768AD3E4BF891DEDEF950B087361"/>
    <w:rsid w:val="005971F6"/>
    <w:pPr>
      <w:spacing w:after="360" w:line="240" w:lineRule="auto"/>
      <w:jc w:val="center"/>
      <w:outlineLvl w:val="2"/>
    </w:pPr>
    <w:rPr>
      <w:rFonts w:eastAsiaTheme="minorHAnsi"/>
      <w:b/>
      <w:bCs/>
      <w:noProof/>
      <w:color w:val="4472C4" w:themeColor="accent1"/>
      <w:sz w:val="32"/>
      <w:szCs w:val="32"/>
    </w:rPr>
  </w:style>
  <w:style w:type="paragraph" w:customStyle="1" w:styleId="43D40489CB9B4F8FA4494AEDA3150F48">
    <w:name w:val="43D40489CB9B4F8FA4494AEDA3150F48"/>
    <w:rsid w:val="005971F6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C55534FB2E234094A55FB165493FCE9D">
    <w:name w:val="C55534FB2E234094A55FB165493FCE9D"/>
    <w:rsid w:val="005971F6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C6330265204449A2B96C973CACCC652B1">
    <w:name w:val="C6330265204449A2B96C973CACCC652B1"/>
    <w:rsid w:val="005971F6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A075C4359FC94BCCAE3252570B6BB3D9">
    <w:name w:val="A075C4359FC94BCCAE3252570B6BB3D9"/>
    <w:rsid w:val="005971F6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A7B73012CD9142B495B5CD11E47BF9421">
    <w:name w:val="A7B73012CD9142B495B5CD11E47BF9421"/>
    <w:rsid w:val="005971F6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3D6331F83E63437697EE51E856F706592">
    <w:name w:val="3D6331F83E63437697EE51E856F706592"/>
    <w:rsid w:val="005971F6"/>
    <w:pPr>
      <w:keepNext/>
      <w:keepLines/>
      <w:spacing w:after="120" w:line="240" w:lineRule="auto"/>
      <w:jc w:val="center"/>
      <w:outlineLvl w:val="1"/>
    </w:pPr>
    <w:rPr>
      <w:rFonts w:asciiTheme="majorHAnsi" w:eastAsiaTheme="majorEastAsia" w:hAnsiTheme="majorHAnsi" w:cs="Times New Roman (Headings CS)"/>
      <w:caps/>
      <w:color w:val="4472C4" w:themeColor="accent1"/>
      <w:spacing w:val="26"/>
      <w:sz w:val="52"/>
      <w:szCs w:val="26"/>
    </w:rPr>
  </w:style>
  <w:style w:type="paragraph" w:customStyle="1" w:styleId="8626F17859C944E88D6CC2A5877814512">
    <w:name w:val="8626F17859C944E88D6CC2A5877814512"/>
    <w:rsid w:val="005971F6"/>
    <w:pPr>
      <w:spacing w:before="360" w:after="360" w:line="240" w:lineRule="auto"/>
      <w:jc w:val="center"/>
      <w:outlineLvl w:val="0"/>
    </w:pPr>
    <w:rPr>
      <w:rFonts w:asciiTheme="majorHAnsi" w:eastAsiaTheme="minorHAnsi" w:hAnsiTheme="majorHAnsi" w:cs="Times New Roman (Body CS)"/>
      <w:b/>
      <w:bCs/>
      <w:caps/>
      <w:color w:val="4472C4" w:themeColor="accent1"/>
      <w:spacing w:val="30"/>
      <w:sz w:val="70"/>
      <w:szCs w:val="96"/>
    </w:rPr>
  </w:style>
  <w:style w:type="paragraph" w:customStyle="1" w:styleId="18E19C50845C406591D1E4783D3443B22">
    <w:name w:val="18E19C50845C406591D1E4783D3443B22"/>
    <w:rsid w:val="005971F6"/>
    <w:pPr>
      <w:spacing w:after="360" w:line="240" w:lineRule="auto"/>
      <w:jc w:val="center"/>
      <w:outlineLvl w:val="2"/>
    </w:pPr>
    <w:rPr>
      <w:rFonts w:eastAsiaTheme="minorHAnsi"/>
      <w:b/>
      <w:bCs/>
      <w:noProof/>
      <w:color w:val="4472C4" w:themeColor="accent1"/>
      <w:sz w:val="32"/>
      <w:szCs w:val="32"/>
    </w:rPr>
  </w:style>
  <w:style w:type="paragraph" w:customStyle="1" w:styleId="D4F5F216E2DA4EC386FABF8B99F4E09E2">
    <w:name w:val="D4F5F216E2DA4EC386FABF8B99F4E09E2"/>
    <w:rsid w:val="005971F6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68FFEE22FCAA4D899E9D6C4084E7F5BF2">
    <w:name w:val="68FFEE22FCAA4D899E9D6C4084E7F5BF2"/>
    <w:rsid w:val="005971F6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B3481A8F9D9A4FEC9F48306971BD088B2">
    <w:name w:val="B3481A8F9D9A4FEC9F48306971BD088B2"/>
    <w:rsid w:val="005971F6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74360EC232BA4512B4F061C15385B8352">
    <w:name w:val="74360EC232BA4512B4F061C15385B8352"/>
    <w:rsid w:val="005971F6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4E5967A1A0FF46C4A20005D4C7874B492">
    <w:name w:val="4E5967A1A0FF46C4A20005D4C7874B492"/>
    <w:rsid w:val="005971F6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62E3136BE6B14E58B6DB0904018A80EF2">
    <w:name w:val="62E3136BE6B14E58B6DB0904018A80EF2"/>
    <w:rsid w:val="005971F6"/>
    <w:pPr>
      <w:keepNext/>
      <w:keepLines/>
      <w:spacing w:after="120" w:line="240" w:lineRule="auto"/>
      <w:jc w:val="center"/>
      <w:outlineLvl w:val="1"/>
    </w:pPr>
    <w:rPr>
      <w:rFonts w:asciiTheme="majorHAnsi" w:eastAsiaTheme="majorEastAsia" w:hAnsiTheme="majorHAnsi" w:cs="Times New Roman (Headings CS)"/>
      <w:caps/>
      <w:color w:val="4472C4" w:themeColor="accent1"/>
      <w:spacing w:val="26"/>
      <w:sz w:val="52"/>
      <w:szCs w:val="26"/>
    </w:rPr>
  </w:style>
  <w:style w:type="paragraph" w:customStyle="1" w:styleId="C0C9EF9C157E44C790ED3FD7735EEDB62">
    <w:name w:val="C0C9EF9C157E44C790ED3FD7735EEDB62"/>
    <w:rsid w:val="005971F6"/>
    <w:pPr>
      <w:spacing w:before="360" w:after="360" w:line="240" w:lineRule="auto"/>
      <w:jc w:val="center"/>
      <w:outlineLvl w:val="0"/>
    </w:pPr>
    <w:rPr>
      <w:rFonts w:asciiTheme="majorHAnsi" w:eastAsiaTheme="minorHAnsi" w:hAnsiTheme="majorHAnsi" w:cs="Times New Roman (Body CS)"/>
      <w:b/>
      <w:bCs/>
      <w:caps/>
      <w:color w:val="4472C4" w:themeColor="accent1"/>
      <w:spacing w:val="30"/>
      <w:sz w:val="70"/>
      <w:szCs w:val="96"/>
    </w:rPr>
  </w:style>
  <w:style w:type="paragraph" w:customStyle="1" w:styleId="14EFE768AD3E4BF891DEDEF950B087362">
    <w:name w:val="14EFE768AD3E4BF891DEDEF950B087362"/>
    <w:rsid w:val="005971F6"/>
    <w:pPr>
      <w:spacing w:after="360" w:line="240" w:lineRule="auto"/>
      <w:jc w:val="center"/>
      <w:outlineLvl w:val="2"/>
    </w:pPr>
    <w:rPr>
      <w:rFonts w:eastAsiaTheme="minorHAnsi"/>
      <w:b/>
      <w:bCs/>
      <w:noProof/>
      <w:color w:val="4472C4" w:themeColor="accent1"/>
      <w:sz w:val="32"/>
      <w:szCs w:val="32"/>
    </w:rPr>
  </w:style>
  <w:style w:type="paragraph" w:customStyle="1" w:styleId="43D40489CB9B4F8FA4494AEDA3150F482">
    <w:name w:val="43D40489CB9B4F8FA4494AEDA3150F482"/>
    <w:rsid w:val="005971F6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C55534FB2E234094A55FB165493FCE9D2">
    <w:name w:val="C55534FB2E234094A55FB165493FCE9D2"/>
    <w:rsid w:val="005971F6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C6330265204449A2B96C973CACCC652B2">
    <w:name w:val="C6330265204449A2B96C973CACCC652B2"/>
    <w:rsid w:val="005971F6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A075C4359FC94BCCAE3252570B6BB3D92">
    <w:name w:val="A075C4359FC94BCCAE3252570B6BB3D92"/>
    <w:rsid w:val="005971F6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A7B73012CD9142B495B5CD11E47BF9422">
    <w:name w:val="A7B73012CD9142B495B5CD11E47BF9422"/>
    <w:rsid w:val="005971F6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</w:styles>
</file>

<file path=word/glossary/webSettings2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1.xml><?xml version="1.0" encoding="utf-8"?>
<a:theme xmlns:a="http://schemas.openxmlformats.org/drawingml/2006/main" name="Office Theme">
  <a:themeElements>
    <a:clrScheme name="Gift Certificate">
      <a:dk1>
        <a:srgbClr val="000000"/>
      </a:dk1>
      <a:lt1>
        <a:srgbClr val="FFFFFF"/>
      </a:lt1>
      <a:dk2>
        <a:srgbClr val="373545"/>
      </a:dk2>
      <a:lt2>
        <a:srgbClr val="DCD8DC"/>
      </a:lt2>
      <a:accent1>
        <a:srgbClr val="003038"/>
      </a:accent1>
      <a:accent2>
        <a:srgbClr val="A4D8D7"/>
      </a:accent2>
      <a:accent3>
        <a:srgbClr val="827E79"/>
      </a:accent3>
      <a:accent4>
        <a:srgbClr val="C6C3BB"/>
      </a:accent4>
      <a:accent5>
        <a:srgbClr val="00AE9B"/>
      </a:accent5>
      <a:accent6>
        <a:srgbClr val="F4E4DE"/>
      </a:accent6>
      <a:hlink>
        <a:srgbClr val="69A020"/>
      </a:hlink>
      <a:folHlink>
        <a:srgbClr val="8C8C8C"/>
      </a:folHlink>
    </a:clrScheme>
    <a:fontScheme name="Gift certificate">
      <a:majorFont>
        <a:latin typeface="Tw Cen MT"/>
        <a:ea typeface=""/>
        <a:cs typeface=""/>
      </a:majorFont>
      <a:minorFont>
        <a:latin typeface="Cambr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3.xml.rels>&#65279;<?xml version="1.0" encoding="utf-8"?><Relationships xmlns="http://schemas.openxmlformats.org/package/2006/relationships"><Relationship Type="http://schemas.openxmlformats.org/officeDocument/2006/relationships/customXmlProps" Target="/customXml/itemProps13.xml" Id="rId1" /></Relationships>
</file>

<file path=customXml/_rels/item22.xml.rels>&#65279;<?xml version="1.0" encoding="utf-8"?><Relationships xmlns="http://schemas.openxmlformats.org/package/2006/relationships"><Relationship Type="http://schemas.openxmlformats.org/officeDocument/2006/relationships/customXmlProps" Target="/customXml/itemProps22.xml" Id="rId1" /></Relationships>
</file>

<file path=customXml/_rels/item3.xml.rels>&#65279;<?xml version="1.0" encoding="utf-8"?><Relationships xmlns="http://schemas.openxmlformats.org/package/2006/relationships"><Relationship Type="http://schemas.openxmlformats.org/officeDocument/2006/relationships/customXmlProps" Target="/customXml/itemProps31.xml" Id="rId1" /></Relationships>
</file>

<file path=customXml/item1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4" ma:contentTypeDescription="Create a new document." ma:contentTypeScope="" ma:versionID="2d714a3296df14eba7a100bb665443ca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49549bf45bfbbfb6cffed527380e77e1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Props13.xml><?xml version="1.0" encoding="utf-8"?>
<ds:datastoreItem xmlns:ds="http://schemas.openxmlformats.org/officeDocument/2006/customXml" ds:itemID="{35974D10-8CBF-40FD-B6E8-D43D2074778E}">
  <ds:schemaRefs>
    <ds:schemaRef ds:uri="http://schemas.microsoft.com/sharepoint/v3/contenttype/forms"/>
  </ds:schemaRefs>
</ds:datastoreItem>
</file>

<file path=customXml/itemProps22.xml><?xml version="1.0" encoding="utf-8"?>
<ds:datastoreItem xmlns:ds="http://schemas.openxmlformats.org/officeDocument/2006/customXml" ds:itemID="{FD26BB07-E445-444F-95DD-F5C91632F1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1.xml><?xml version="1.0" encoding="utf-8"?>
<ds:datastoreItem xmlns:ds="http://schemas.openxmlformats.org/officeDocument/2006/customXml" ds:itemID="{5A12655C-B0D6-4901-BA97-B38FB754170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docProps/app.xml><?xml version="1.0" encoding="utf-8"?>
<ap:Properties xmlns:vt="http://schemas.openxmlformats.org/officeDocument/2006/docPropsVTypes" xmlns:ap="http://schemas.openxmlformats.org/officeDocument/2006/extended-properties">
  <ap:Template>TM00002076</ap:Template>
  <ap:TotalTime>0</ap:TotalTime>
  <ap:Pages>1</ap:Pages>
  <ap:Words>56</ap:Words>
  <ap:Characters>303</ap:Characters>
  <ap:DocSecurity>0</ap:DocSecurity>
  <ap:Lines>2</ap:Lines>
  <ap:Paragraphs>1</ap:Paragraphs>
  <ap:ScaleCrop>false</ap:ScaleCrop>
  <ap:HeadingPairs>
    <vt:vector baseType="variant" size="2">
      <vt:variant>
        <vt:lpstr>Title</vt:lpstr>
      </vt:variant>
      <vt:variant>
        <vt:i4>1</vt:i4>
      </vt:variant>
    </vt:vector>
  </ap:HeadingPairs>
  <ap:TitlesOfParts>
    <vt:vector baseType="lpstr" size="1">
      <vt:lpstr/>
    </vt:vector>
  </ap:TitlesOfParts>
  <ap:Company/>
  <ap:LinksUpToDate>false</ap:LinksUpToDate>
  <ap:CharactersWithSpaces>358</ap:CharactersWithSpaces>
  <ap:SharedDoc>false</ap:SharedDoc>
  <ap:HyperlinksChanged>false</ap:HyperlinksChanged>
  <ap:AppVersion>16.0000</ap:AppVersion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dcterms:created xsi:type="dcterms:W3CDTF">2022-07-20T04:29:00Z</dcterms:created>
  <dcterms:modified xsi:type="dcterms:W3CDTF">2022-07-21T0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